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61DA89" w14:textId="77777777" w:rsidR="00914F61" w:rsidRDefault="00914F61" w:rsidP="00F0339E">
      <w:pPr>
        <w:rPr>
          <w:rFonts w:ascii="XB Zar" w:hAnsi="XB Zar"/>
          <w:b/>
          <w:bCs/>
          <w:color w:val="1D1B11"/>
          <w:sz w:val="32"/>
          <w:szCs w:val="32"/>
          <w:rtl/>
        </w:rPr>
      </w:pPr>
    </w:p>
    <w:p w14:paraId="18702FCF" w14:textId="77777777" w:rsidR="000B0D7C" w:rsidRDefault="000B0D7C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7C3490C3" w14:textId="77777777" w:rsidR="00232227" w:rsidRDefault="00232227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152141B7" w14:textId="77777777" w:rsidR="00232227" w:rsidRDefault="00232227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141E0AA6" w14:textId="77777777" w:rsidR="00232227" w:rsidRDefault="00232227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7B0B2648" w14:textId="77777777" w:rsidR="00232227" w:rsidRDefault="00232227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2A61C06A" w14:textId="77777777" w:rsidR="00232227" w:rsidRDefault="00232227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27F1BD37" w14:textId="77777777" w:rsidR="00232227" w:rsidRDefault="00232227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6A42B061" w14:textId="77777777" w:rsidR="00232227" w:rsidRDefault="00232227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04A40E06" w14:textId="77777777" w:rsidR="00232227" w:rsidRDefault="00232227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</w:p>
    <w:p w14:paraId="62C55344" w14:textId="1B7578B2" w:rsidR="0061368E" w:rsidRPr="00E87EA2" w:rsidRDefault="00A177CC" w:rsidP="0061368E">
      <w:pPr>
        <w:jc w:val="center"/>
        <w:rPr>
          <w:rFonts w:ascii="XB Zar" w:hAnsi="XB Zar"/>
          <w:b/>
          <w:bCs/>
          <w:sz w:val="36"/>
          <w:szCs w:val="36"/>
          <w:rtl/>
        </w:rPr>
      </w:pPr>
      <w:r>
        <w:rPr>
          <w:rFonts w:ascii="XB Zar" w:hAnsi="XB Zar" w:hint="cs"/>
          <w:b/>
          <w:bCs/>
          <w:sz w:val="36"/>
          <w:szCs w:val="36"/>
          <w:rtl/>
        </w:rPr>
        <w:t>فرم</w:t>
      </w:r>
      <w:r w:rsidR="0061368E" w:rsidRPr="00E87EA2">
        <w:rPr>
          <w:rFonts w:ascii="XB Zar" w:hAnsi="XB Zar"/>
          <w:b/>
          <w:bCs/>
          <w:sz w:val="36"/>
          <w:szCs w:val="36"/>
          <w:rtl/>
        </w:rPr>
        <w:t xml:space="preserve"> پیشنهاد</w:t>
      </w:r>
    </w:p>
    <w:p w14:paraId="47184FD0" w14:textId="77777777" w:rsidR="0061368E" w:rsidRPr="00E87EA2" w:rsidRDefault="0061368E" w:rsidP="0075726E">
      <w:pPr>
        <w:jc w:val="center"/>
        <w:rPr>
          <w:rFonts w:ascii="XB Zar" w:hAnsi="XB Zar"/>
          <w:b/>
          <w:bCs/>
          <w:sz w:val="40"/>
          <w:szCs w:val="40"/>
          <w:rtl/>
        </w:rPr>
      </w:pPr>
      <w:r w:rsidRPr="00E87EA2">
        <w:rPr>
          <w:rFonts w:ascii="XB Zar" w:hAnsi="XB Zar"/>
          <w:b/>
          <w:bCs/>
          <w:sz w:val="40"/>
          <w:szCs w:val="40"/>
          <w:rtl/>
        </w:rPr>
        <w:t xml:space="preserve">برنامه جامع </w:t>
      </w:r>
      <w:r w:rsidR="0075726E" w:rsidRPr="00E87EA2">
        <w:rPr>
          <w:rFonts w:ascii="XB Zar" w:hAnsi="XB Zar"/>
          <w:b/>
          <w:bCs/>
          <w:sz w:val="40"/>
          <w:szCs w:val="40"/>
          <w:rtl/>
        </w:rPr>
        <w:t>پژوهش و فناوری</w:t>
      </w:r>
      <w:r w:rsidRPr="00E87EA2">
        <w:rPr>
          <w:rFonts w:ascii="XB Zar" w:hAnsi="XB Zar"/>
          <w:b/>
          <w:bCs/>
          <w:sz w:val="40"/>
          <w:szCs w:val="40"/>
          <w:rtl/>
        </w:rPr>
        <w:t xml:space="preserve"> </w:t>
      </w:r>
    </w:p>
    <w:p w14:paraId="0ABABEED" w14:textId="77777777" w:rsidR="0061368E" w:rsidRPr="00E87EA2" w:rsidRDefault="0061368E" w:rsidP="0061368E">
      <w:pPr>
        <w:rPr>
          <w:rFonts w:ascii="XB Zar" w:hAnsi="XB Zar"/>
          <w:sz w:val="40"/>
          <w:szCs w:val="40"/>
          <w:rtl/>
        </w:rPr>
      </w:pPr>
    </w:p>
    <w:p w14:paraId="393B2DD7" w14:textId="77777777" w:rsidR="0061368E" w:rsidRPr="00E87EA2" w:rsidRDefault="0061368E" w:rsidP="0061368E">
      <w:pPr>
        <w:jc w:val="center"/>
        <w:rPr>
          <w:rFonts w:ascii="XB Zar" w:hAnsi="XB Zar"/>
          <w:sz w:val="32"/>
          <w:szCs w:val="32"/>
          <w:rtl/>
        </w:rPr>
      </w:pPr>
    </w:p>
    <w:p w14:paraId="5BB78F40" w14:textId="77777777" w:rsidR="0061368E" w:rsidRPr="00E87EA2" w:rsidRDefault="0061368E" w:rsidP="0061368E">
      <w:pPr>
        <w:jc w:val="center"/>
        <w:rPr>
          <w:rFonts w:ascii="XB Zar" w:hAnsi="XB Zar"/>
          <w:sz w:val="32"/>
          <w:szCs w:val="32"/>
          <w:rtl/>
        </w:rPr>
      </w:pPr>
    </w:p>
    <w:p w14:paraId="2BFF7CE4" w14:textId="77777777" w:rsidR="0061368E" w:rsidRPr="00E87EA2" w:rsidRDefault="0061368E" w:rsidP="0061368E">
      <w:pPr>
        <w:jc w:val="center"/>
        <w:rPr>
          <w:rFonts w:ascii="XB Zar" w:hAnsi="XB Zar"/>
          <w:sz w:val="32"/>
          <w:szCs w:val="32"/>
          <w:rtl/>
        </w:rPr>
      </w:pPr>
    </w:p>
    <w:p w14:paraId="03670D39" w14:textId="77777777" w:rsidR="0061368E" w:rsidRPr="00E87EA2" w:rsidRDefault="0061368E" w:rsidP="0061368E">
      <w:pPr>
        <w:jc w:val="center"/>
        <w:rPr>
          <w:rFonts w:ascii="XB Zar" w:hAnsi="XB Zar"/>
          <w:sz w:val="32"/>
          <w:szCs w:val="32"/>
          <w:rtl/>
        </w:rPr>
      </w:pPr>
    </w:p>
    <w:p w14:paraId="237307BE" w14:textId="77777777" w:rsidR="0061368E" w:rsidRPr="00E87EA2" w:rsidRDefault="0061368E" w:rsidP="0061368E">
      <w:pPr>
        <w:jc w:val="center"/>
        <w:rPr>
          <w:rFonts w:ascii="XB Zar" w:hAnsi="XB Zar"/>
          <w:sz w:val="32"/>
          <w:szCs w:val="32"/>
          <w:rtl/>
        </w:rPr>
      </w:pPr>
    </w:p>
    <w:p w14:paraId="7AFBBD6F" w14:textId="77777777" w:rsidR="00232227" w:rsidRDefault="00232227" w:rsidP="0061368E">
      <w:pPr>
        <w:jc w:val="center"/>
        <w:rPr>
          <w:rFonts w:ascii="XB Zar" w:hAnsi="XB Zar"/>
          <w:sz w:val="32"/>
          <w:szCs w:val="32"/>
          <w:rtl/>
        </w:rPr>
      </w:pPr>
    </w:p>
    <w:p w14:paraId="45A60872" w14:textId="77777777" w:rsidR="00232227" w:rsidRDefault="00232227" w:rsidP="0061368E">
      <w:pPr>
        <w:jc w:val="center"/>
        <w:rPr>
          <w:rFonts w:ascii="XB Zar" w:hAnsi="XB Zar"/>
          <w:sz w:val="32"/>
          <w:szCs w:val="32"/>
          <w:rtl/>
        </w:rPr>
      </w:pPr>
    </w:p>
    <w:p w14:paraId="223BC435" w14:textId="77777777" w:rsidR="00232227" w:rsidRDefault="00232227" w:rsidP="0061368E">
      <w:pPr>
        <w:jc w:val="center"/>
        <w:rPr>
          <w:rFonts w:ascii="XB Zar" w:hAnsi="XB Zar"/>
          <w:sz w:val="32"/>
          <w:szCs w:val="32"/>
          <w:rtl/>
        </w:rPr>
      </w:pPr>
    </w:p>
    <w:p w14:paraId="1570BD9E" w14:textId="77777777" w:rsidR="0061368E" w:rsidRPr="00E87EA2" w:rsidRDefault="0061368E" w:rsidP="0061368E">
      <w:pPr>
        <w:jc w:val="center"/>
        <w:rPr>
          <w:rFonts w:ascii="XB Zar" w:hAnsi="XB Zar"/>
          <w:sz w:val="32"/>
          <w:szCs w:val="32"/>
          <w:rtl/>
        </w:rPr>
      </w:pPr>
    </w:p>
    <w:tbl>
      <w:tblPr>
        <w:tblStyle w:val="PlainTable4"/>
        <w:bidiVisual/>
        <w:tblW w:w="10579" w:type="dxa"/>
        <w:tblInd w:w="1080" w:type="dxa"/>
        <w:tblLook w:val="04A0" w:firstRow="1" w:lastRow="0" w:firstColumn="1" w:lastColumn="0" w:noHBand="0" w:noVBand="1"/>
      </w:tblPr>
      <w:tblGrid>
        <w:gridCol w:w="7058"/>
        <w:gridCol w:w="3521"/>
      </w:tblGrid>
      <w:tr w:rsidR="00A06E63" w:rsidRPr="00E87EA2" w14:paraId="0D8B11D8" w14:textId="77777777" w:rsidTr="00914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8" w:type="dxa"/>
          </w:tcPr>
          <w:p w14:paraId="21270455" w14:textId="77777777" w:rsidR="0061368E" w:rsidRPr="00E87EA2" w:rsidRDefault="000B2349" w:rsidP="00A06E63">
            <w:pPr>
              <w:jc w:val="left"/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</w:pPr>
            <w:r w:rsidRPr="00E87EA2"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  <w:t>نام دانشکده/ پژوهشکده:</w:t>
            </w:r>
            <w:r w:rsidRPr="00E87EA2">
              <w:rPr>
                <w:rFonts w:ascii="XB Zar" w:hAnsi="XB Zar"/>
                <w:b w:val="0"/>
                <w:bCs w:val="0"/>
                <w:sz w:val="32"/>
                <w:szCs w:val="32"/>
              </w:rPr>
              <w:t xml:space="preserve"> </w:t>
            </w:r>
          </w:p>
        </w:tc>
        <w:tc>
          <w:tcPr>
            <w:tcW w:w="3521" w:type="dxa"/>
          </w:tcPr>
          <w:p w14:paraId="70DDF19D" w14:textId="6FE78164" w:rsidR="0061368E" w:rsidRPr="00E87EA2" w:rsidRDefault="0061368E" w:rsidP="00290B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</w:pPr>
          </w:p>
        </w:tc>
      </w:tr>
      <w:tr w:rsidR="00A06E63" w:rsidRPr="00E87EA2" w14:paraId="4248F7D7" w14:textId="77777777" w:rsidTr="00914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8" w:type="dxa"/>
          </w:tcPr>
          <w:p w14:paraId="2B383E0C" w14:textId="77777777" w:rsidR="0061368E" w:rsidRPr="00E87EA2" w:rsidRDefault="006E66D7" w:rsidP="00A06E63">
            <w:pPr>
              <w:jc w:val="left"/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</w:pPr>
            <w:r w:rsidRPr="00E87EA2"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  <w:t xml:space="preserve">نام گروه/ واحد </w:t>
            </w:r>
            <w:r w:rsidR="003839E6" w:rsidRPr="00E87EA2"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  <w:t>پژوهشی</w:t>
            </w:r>
            <w:r w:rsidRPr="00E87EA2"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  <w:t>:</w:t>
            </w:r>
            <w:r w:rsidR="000B2349" w:rsidRPr="00E87EA2">
              <w:rPr>
                <w:rFonts w:ascii="XB Zar" w:hAnsi="XB Zar" w:hint="cs"/>
                <w:b w:val="0"/>
                <w:bCs w:val="0"/>
                <w:sz w:val="32"/>
                <w:szCs w:val="32"/>
                <w:rtl/>
              </w:rPr>
              <w:t xml:space="preserve"> </w:t>
            </w:r>
          </w:p>
          <w:p w14:paraId="27B11D24" w14:textId="5C288E51" w:rsidR="006E66D7" w:rsidRPr="00E87EA2" w:rsidRDefault="00811DBE" w:rsidP="00A06E63">
            <w:pPr>
              <w:jc w:val="left"/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</w:pPr>
            <w:r w:rsidRPr="00E87EA2"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  <w:t xml:space="preserve">نام عضو </w:t>
            </w:r>
            <w:r w:rsidR="00E87EA2"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  <w:t>هیات</w:t>
            </w:r>
            <w:r w:rsidR="006E66D7" w:rsidRPr="00E87EA2">
              <w:rPr>
                <w:rFonts w:ascii="XB Zar" w:hAnsi="XB Zar"/>
                <w:b w:val="0"/>
                <w:bCs w:val="0"/>
                <w:sz w:val="32"/>
                <w:szCs w:val="32"/>
                <w:rtl/>
              </w:rPr>
              <w:t xml:space="preserve"> علمی/ مجری هماهنگ کننده برنامه:</w:t>
            </w:r>
          </w:p>
        </w:tc>
        <w:tc>
          <w:tcPr>
            <w:tcW w:w="3521" w:type="dxa"/>
          </w:tcPr>
          <w:p w14:paraId="3155C3E5" w14:textId="1F5BC6A7" w:rsidR="0061368E" w:rsidRPr="00E87EA2" w:rsidRDefault="0061368E" w:rsidP="00290B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XB Zar" w:hAnsi="XB Zar"/>
                <w:sz w:val="32"/>
                <w:szCs w:val="32"/>
                <w:rtl/>
              </w:rPr>
            </w:pPr>
          </w:p>
        </w:tc>
      </w:tr>
      <w:tr w:rsidR="00A06E63" w:rsidRPr="00E87EA2" w14:paraId="773DEA2D" w14:textId="77777777" w:rsidTr="00914F61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8" w:type="dxa"/>
          </w:tcPr>
          <w:p w14:paraId="0458D02C" w14:textId="77777777" w:rsidR="0061368E" w:rsidRPr="00E87EA2" w:rsidRDefault="0061368E" w:rsidP="004330FC">
            <w:pPr>
              <w:jc w:val="left"/>
              <w:rPr>
                <w:rFonts w:ascii="XB Zar" w:hAnsi="XB Zar"/>
                <w:sz w:val="32"/>
                <w:szCs w:val="32"/>
                <w:rtl/>
              </w:rPr>
            </w:pPr>
            <w:r w:rsidRPr="00E87EA2">
              <w:rPr>
                <w:rFonts w:ascii="XB Zar" w:hAnsi="XB Zar"/>
                <w:sz w:val="32"/>
                <w:szCs w:val="32"/>
                <w:rtl/>
              </w:rPr>
              <w:t>شماره برنامه:</w:t>
            </w:r>
          </w:p>
        </w:tc>
        <w:tc>
          <w:tcPr>
            <w:tcW w:w="3521" w:type="dxa"/>
          </w:tcPr>
          <w:p w14:paraId="5E36CC06" w14:textId="77777777" w:rsidR="0061368E" w:rsidRPr="00E87EA2" w:rsidRDefault="0061368E" w:rsidP="00290B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XB Zar" w:hAnsi="XB Zar"/>
                <w:sz w:val="32"/>
                <w:szCs w:val="32"/>
                <w:rtl/>
              </w:rPr>
            </w:pPr>
          </w:p>
        </w:tc>
      </w:tr>
    </w:tbl>
    <w:p w14:paraId="1D4DC50C" w14:textId="77777777" w:rsidR="0061368E" w:rsidRPr="00E87EA2" w:rsidRDefault="0061368E" w:rsidP="0061368E">
      <w:pPr>
        <w:jc w:val="center"/>
        <w:rPr>
          <w:rFonts w:ascii="XB Zar" w:hAnsi="XB Zar"/>
          <w:sz w:val="32"/>
          <w:szCs w:val="32"/>
          <w:rtl/>
        </w:rPr>
        <w:sectPr w:rsidR="0061368E" w:rsidRPr="00E87EA2" w:rsidSect="00914F61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/>
          <w:pgMar w:top="1134" w:right="1134" w:bottom="719" w:left="360" w:header="709" w:footer="709" w:gutter="0"/>
          <w:pgNumType w:start="1"/>
          <w:cols w:space="708"/>
          <w:titlePg/>
          <w:bidi/>
          <w:rtlGutter/>
          <w:docGrid w:linePitch="360"/>
        </w:sectPr>
      </w:pPr>
    </w:p>
    <w:p w14:paraId="4B8D2B36" w14:textId="77777777" w:rsidR="0061368E" w:rsidRPr="00E87EA2" w:rsidRDefault="0061368E" w:rsidP="00D40041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lastRenderedPageBreak/>
        <w:t xml:space="preserve">خلاصه اطلاعات برنامه جامع </w:t>
      </w:r>
      <w:r w:rsidR="00D40041" w:rsidRPr="00E87EA2">
        <w:rPr>
          <w:rFonts w:ascii="XB Zar" w:hAnsi="XB Zar"/>
          <w:b/>
          <w:bCs/>
          <w:sz w:val="24"/>
          <w:szCs w:val="24"/>
          <w:rtl/>
        </w:rPr>
        <w:t>پژوهش و فناوری</w:t>
      </w:r>
    </w:p>
    <w:tbl>
      <w:tblPr>
        <w:tblStyle w:val="TableGrid"/>
        <w:bidiVisual/>
        <w:tblW w:w="9487" w:type="dxa"/>
        <w:tblInd w:w="52" w:type="dxa"/>
        <w:tblLayout w:type="fixed"/>
        <w:tblLook w:val="04A0" w:firstRow="1" w:lastRow="0" w:firstColumn="1" w:lastColumn="0" w:noHBand="0" w:noVBand="1"/>
      </w:tblPr>
      <w:tblGrid>
        <w:gridCol w:w="3893"/>
        <w:gridCol w:w="5594"/>
      </w:tblGrid>
      <w:tr w:rsidR="0061368E" w:rsidRPr="00E87EA2" w14:paraId="3ED42AA3" w14:textId="77777777" w:rsidTr="00263F0E">
        <w:trPr>
          <w:trHeight w:val="786"/>
        </w:trPr>
        <w:tc>
          <w:tcPr>
            <w:tcW w:w="3893" w:type="dxa"/>
          </w:tcPr>
          <w:p w14:paraId="01BF85E5" w14:textId="77777777" w:rsidR="0061368E" w:rsidRPr="00E87EA2" w:rsidRDefault="0061368E" w:rsidP="00290B47">
            <w:pPr>
              <w:pStyle w:val="ListParagraph"/>
              <w:ind w:left="360"/>
              <w:jc w:val="lowKashida"/>
              <w:rPr>
                <w:rFonts w:ascii="XB Zar" w:hAnsi="XB Zar"/>
                <w:sz w:val="24"/>
                <w:szCs w:val="24"/>
              </w:rPr>
            </w:pPr>
          </w:p>
          <w:p w14:paraId="76660727" w14:textId="08831CC9" w:rsidR="0061368E" w:rsidRPr="00E87EA2" w:rsidRDefault="0061368E" w:rsidP="00263F0E">
            <w:pPr>
              <w:pStyle w:val="ListParagraph"/>
              <w:ind w:left="360"/>
              <w:jc w:val="lowKashida"/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1-1- عنوان برنامه </w:t>
            </w:r>
            <w:r w:rsidR="00D40041" w:rsidRPr="00E87EA2">
              <w:rPr>
                <w:rFonts w:ascii="XB Zar" w:hAnsi="XB Zar"/>
                <w:sz w:val="24"/>
                <w:szCs w:val="24"/>
                <w:rtl/>
              </w:rPr>
              <w:t>(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فارسی</w:t>
            </w:r>
            <w:r w:rsidR="00D40041" w:rsidRPr="00E87EA2">
              <w:rPr>
                <w:rFonts w:ascii="XB Zar" w:hAnsi="XB Zar"/>
                <w:sz w:val="24"/>
                <w:szCs w:val="24"/>
                <w:rtl/>
              </w:rPr>
              <w:t>)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:</w:t>
            </w:r>
            <w:r w:rsidR="00A06E63" w:rsidRPr="00E87EA2">
              <w:rPr>
                <w:rFonts w:ascii="XB Zar" w:hAnsi="XB Zar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594" w:type="dxa"/>
          </w:tcPr>
          <w:p w14:paraId="432D604C" w14:textId="233B493F" w:rsidR="0061368E" w:rsidRPr="00E87EA2" w:rsidRDefault="0061368E" w:rsidP="00263F0E">
            <w:pPr>
              <w:jc w:val="left"/>
              <w:rPr>
                <w:rFonts w:ascii="XB Zar" w:hAnsi="XB Zar"/>
                <w:sz w:val="24"/>
                <w:szCs w:val="24"/>
              </w:rPr>
            </w:pPr>
          </w:p>
        </w:tc>
      </w:tr>
      <w:tr w:rsidR="0061368E" w:rsidRPr="00E87EA2" w14:paraId="01D08F67" w14:textId="77777777" w:rsidTr="00263F0E">
        <w:trPr>
          <w:trHeight w:val="404"/>
        </w:trPr>
        <w:tc>
          <w:tcPr>
            <w:tcW w:w="3893" w:type="dxa"/>
          </w:tcPr>
          <w:p w14:paraId="6C747FAF" w14:textId="77777777" w:rsidR="0061368E" w:rsidRPr="00E87EA2" w:rsidRDefault="0061368E" w:rsidP="00D40041">
            <w:pPr>
              <w:pStyle w:val="ListParagraph"/>
              <w:tabs>
                <w:tab w:val="right" w:pos="9638"/>
              </w:tabs>
              <w:ind w:left="360"/>
              <w:jc w:val="lowKashida"/>
              <w:rPr>
                <w:rFonts w:ascii="XB Zar" w:hAnsi="XB Zar"/>
                <w:sz w:val="24"/>
                <w:szCs w:val="24"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1-2- عنوان برنامه</w:t>
            </w:r>
            <w:r w:rsidR="00D40041" w:rsidRPr="00E87EA2">
              <w:rPr>
                <w:rFonts w:ascii="XB Zar" w:hAnsi="XB Zar"/>
                <w:sz w:val="24"/>
                <w:szCs w:val="24"/>
                <w:rtl/>
              </w:rPr>
              <w:t xml:space="preserve"> (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انگلیسی</w:t>
            </w:r>
            <w:r w:rsidR="00D40041" w:rsidRPr="00E87EA2">
              <w:rPr>
                <w:rFonts w:ascii="XB Zar" w:hAnsi="XB Zar"/>
                <w:sz w:val="24"/>
                <w:szCs w:val="24"/>
                <w:rtl/>
              </w:rPr>
              <w:t>)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:</w:t>
            </w:r>
          </w:p>
          <w:p w14:paraId="4C535FEC" w14:textId="77777777" w:rsidR="0061368E" w:rsidRPr="00E87EA2" w:rsidRDefault="0061368E" w:rsidP="00290B47">
            <w:pPr>
              <w:pStyle w:val="ListParagraph"/>
              <w:tabs>
                <w:tab w:val="right" w:pos="9638"/>
              </w:tabs>
              <w:ind w:left="1080"/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</w:tc>
        <w:tc>
          <w:tcPr>
            <w:tcW w:w="5594" w:type="dxa"/>
          </w:tcPr>
          <w:p w14:paraId="3593CA9C" w14:textId="2BB66415" w:rsidR="0061368E" w:rsidRPr="00E87EA2" w:rsidRDefault="0061368E" w:rsidP="00E70ED5">
            <w:pPr>
              <w:bidi w:val="0"/>
              <w:jc w:val="lowKashida"/>
              <w:rPr>
                <w:rFonts w:ascii="XB Zar" w:hAnsi="XB Zar"/>
                <w:color w:val="000000" w:themeColor="text1"/>
                <w:sz w:val="24"/>
                <w:szCs w:val="24"/>
              </w:rPr>
            </w:pPr>
          </w:p>
        </w:tc>
      </w:tr>
      <w:tr w:rsidR="0061368E" w:rsidRPr="00E87EA2" w14:paraId="1FFC095F" w14:textId="77777777" w:rsidTr="00263F0E">
        <w:trPr>
          <w:trHeight w:val="1136"/>
        </w:trPr>
        <w:tc>
          <w:tcPr>
            <w:tcW w:w="3893" w:type="dxa"/>
          </w:tcPr>
          <w:p w14:paraId="391A15E5" w14:textId="77777777" w:rsidR="0061368E" w:rsidRPr="00E87EA2" w:rsidRDefault="0061368E" w:rsidP="0061368E">
            <w:pPr>
              <w:pStyle w:val="ListParagraph"/>
              <w:tabs>
                <w:tab w:val="right" w:pos="9638"/>
              </w:tabs>
              <w:ind w:left="360"/>
              <w:jc w:val="lowKashida"/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1-3- نام دانشكده/ پژوهشکده:</w:t>
            </w:r>
            <w:r w:rsidR="00E70ED5" w:rsidRPr="00E87EA2">
              <w:rPr>
                <w:rFonts w:ascii="XB Zar" w:hAnsi="XB Zar"/>
                <w:sz w:val="24"/>
                <w:szCs w:val="24"/>
              </w:rPr>
              <w:t xml:space="preserve"> </w:t>
            </w:r>
            <w:r w:rsidR="00E70ED5" w:rsidRPr="00E87EA2">
              <w:rPr>
                <w:rFonts w:ascii="XB Zar" w:hAnsi="XB Zar" w:hint="cs"/>
                <w:sz w:val="24"/>
                <w:szCs w:val="24"/>
                <w:rtl/>
              </w:rPr>
              <w:t>دانشکده‌ی فیزیک</w:t>
            </w:r>
          </w:p>
          <w:p w14:paraId="38C6C3DE" w14:textId="77777777" w:rsidR="0061368E" w:rsidRPr="00E87EA2" w:rsidRDefault="0061368E" w:rsidP="00290B47">
            <w:pPr>
              <w:pStyle w:val="ListParagraph"/>
              <w:tabs>
                <w:tab w:val="right" w:pos="9638"/>
              </w:tabs>
              <w:ind w:left="1080"/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</w:tc>
        <w:tc>
          <w:tcPr>
            <w:tcW w:w="5594" w:type="dxa"/>
          </w:tcPr>
          <w:p w14:paraId="3C54E5AE" w14:textId="0F2A320E" w:rsidR="0061368E" w:rsidRPr="00E87EA2" w:rsidRDefault="0061368E" w:rsidP="00263F0E">
            <w:pPr>
              <w:jc w:val="left"/>
              <w:rPr>
                <w:rFonts w:ascii="XB Zar" w:hAnsi="XB Zar"/>
                <w:sz w:val="24"/>
                <w:szCs w:val="24"/>
                <w:rtl/>
              </w:rPr>
            </w:pPr>
          </w:p>
        </w:tc>
      </w:tr>
      <w:tr w:rsidR="0061368E" w:rsidRPr="00E87EA2" w14:paraId="0E6745E3" w14:textId="77777777" w:rsidTr="00263F0E">
        <w:trPr>
          <w:trHeight w:val="1860"/>
        </w:trPr>
        <w:tc>
          <w:tcPr>
            <w:tcW w:w="3893" w:type="dxa"/>
          </w:tcPr>
          <w:p w14:paraId="5DC09442" w14:textId="5A90A079" w:rsidR="0061368E" w:rsidRPr="00E87EA2" w:rsidRDefault="0061368E" w:rsidP="00263F0E">
            <w:pPr>
              <w:pStyle w:val="ListParagraph"/>
              <w:tabs>
                <w:tab w:val="right" w:pos="9638"/>
              </w:tabs>
              <w:ind w:left="360"/>
              <w:jc w:val="lowKashida"/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1-4- </w:t>
            </w:r>
            <w:r w:rsidR="00D40041" w:rsidRPr="00E87EA2">
              <w:rPr>
                <w:rFonts w:ascii="XB Zar" w:hAnsi="XB Zar"/>
                <w:sz w:val="24"/>
                <w:szCs w:val="24"/>
                <w:rtl/>
              </w:rPr>
              <w:t xml:space="preserve">نام 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گروه آموزشي/</w:t>
            </w:r>
            <w:r w:rsidR="00D40041" w:rsidRPr="00E87EA2">
              <w:rPr>
                <w:rFonts w:ascii="XB Zar" w:hAnsi="XB Zar"/>
                <w:sz w:val="24"/>
                <w:szCs w:val="24"/>
                <w:rtl/>
              </w:rPr>
              <w:t>واحد</w:t>
            </w:r>
            <w:r w:rsidR="003839E6" w:rsidRPr="00E87EA2">
              <w:rPr>
                <w:rFonts w:ascii="XB Zar" w:hAnsi="XB Zar"/>
                <w:sz w:val="24"/>
                <w:szCs w:val="24"/>
                <w:rtl/>
              </w:rPr>
              <w:t xml:space="preserve"> </w:t>
            </w:r>
            <w:r w:rsidR="003839E6" w:rsidRPr="00E87EA2">
              <w:rPr>
                <w:rFonts w:ascii="XB Zar" w:hAnsi="XB Zar"/>
                <w:rtl/>
              </w:rPr>
              <w:t>پژوهشی</w:t>
            </w:r>
            <w:r w:rsidR="00572655" w:rsidRPr="00E87EA2">
              <w:rPr>
                <w:rFonts w:ascii="XB Zar" w:hAnsi="XB Zar"/>
                <w:sz w:val="24"/>
                <w:szCs w:val="24"/>
                <w:rtl/>
              </w:rPr>
              <w:t xml:space="preserve"> (آزمایشگاه</w:t>
            </w:r>
            <w:r w:rsidR="006E66D7" w:rsidRPr="00E87EA2">
              <w:rPr>
                <w:rFonts w:ascii="XB Zar" w:hAnsi="XB Zar"/>
                <w:sz w:val="24"/>
                <w:szCs w:val="24"/>
                <w:rtl/>
              </w:rPr>
              <w:t xml:space="preserve"> /</w:t>
            </w:r>
            <w:r w:rsidR="00572655" w:rsidRPr="00E87EA2">
              <w:rPr>
                <w:rFonts w:ascii="XB Zar" w:hAnsi="XB Zar"/>
                <w:sz w:val="24"/>
                <w:szCs w:val="24"/>
                <w:rtl/>
              </w:rPr>
              <w:t xml:space="preserve"> گروه </w:t>
            </w:r>
            <w:r w:rsidR="006E66D7" w:rsidRPr="00E87EA2">
              <w:rPr>
                <w:rFonts w:ascii="XB Zar" w:hAnsi="XB Zar"/>
                <w:sz w:val="24"/>
                <w:szCs w:val="24"/>
                <w:rtl/>
              </w:rPr>
              <w:t>/</w:t>
            </w:r>
            <w:r w:rsidR="003839E6" w:rsidRPr="00E87EA2">
              <w:rPr>
                <w:rFonts w:ascii="XB Zar" w:hAnsi="XB Zar"/>
                <w:sz w:val="24"/>
                <w:szCs w:val="24"/>
                <w:rtl/>
              </w:rPr>
              <w:t xml:space="preserve"> مرکز</w:t>
            </w:r>
            <w:r w:rsidR="00572655" w:rsidRPr="00E87EA2">
              <w:rPr>
                <w:rFonts w:ascii="XB Zar" w:hAnsi="XB Zar"/>
                <w:sz w:val="24"/>
                <w:szCs w:val="24"/>
                <w:rtl/>
              </w:rPr>
              <w:t>)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:</w:t>
            </w:r>
            <w:r w:rsidR="00263F0E" w:rsidRPr="00E87EA2">
              <w:rPr>
                <w:rFonts w:ascii="XB Zar" w:hAnsi="XB Zar"/>
                <w:sz w:val="24"/>
                <w:szCs w:val="24"/>
                <w:rtl/>
              </w:rPr>
              <w:t xml:space="preserve"> </w:t>
            </w:r>
          </w:p>
          <w:p w14:paraId="400481E4" w14:textId="0F7ED019" w:rsidR="0061368E" w:rsidRPr="00E87EA2" w:rsidRDefault="0061368E" w:rsidP="00263F0E">
            <w:pPr>
              <w:pStyle w:val="ListParagraph"/>
              <w:tabs>
                <w:tab w:val="right" w:pos="9638"/>
              </w:tabs>
              <w:ind w:left="360"/>
              <w:jc w:val="lowKashida"/>
              <w:rPr>
                <w:rFonts w:ascii="XB Zar" w:hAnsi="XB Zar"/>
                <w:sz w:val="24"/>
                <w:szCs w:val="24"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1-5- مدت اجرای برنامه (به ماه):</w:t>
            </w:r>
          </w:p>
          <w:p w14:paraId="07F7E079" w14:textId="77777777" w:rsidR="0061368E" w:rsidRPr="00E87EA2" w:rsidRDefault="0061368E" w:rsidP="00290B47">
            <w:pPr>
              <w:pStyle w:val="ListParagraph"/>
              <w:rPr>
                <w:rFonts w:ascii="XB Zar" w:hAnsi="XB Zar"/>
                <w:sz w:val="24"/>
                <w:szCs w:val="24"/>
                <w:rtl/>
              </w:rPr>
            </w:pPr>
          </w:p>
          <w:p w14:paraId="4B6B30DD" w14:textId="005F19EB" w:rsidR="0061368E" w:rsidRPr="00E87EA2" w:rsidRDefault="0061368E" w:rsidP="00263F0E">
            <w:pPr>
              <w:pStyle w:val="ListParagraph"/>
              <w:tabs>
                <w:tab w:val="right" w:pos="9638"/>
              </w:tabs>
              <w:ind w:left="360"/>
              <w:jc w:val="lowKashida"/>
              <w:rPr>
                <w:rFonts w:ascii="XB Zar" w:hAnsi="XB Zar"/>
                <w:sz w:val="24"/>
                <w:szCs w:val="24"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1-6- تاریخ پیشنهاد برنامه:</w:t>
            </w:r>
          </w:p>
          <w:p w14:paraId="6A3E5CE2" w14:textId="77777777" w:rsidR="0061368E" w:rsidRPr="00E87EA2" w:rsidRDefault="0061368E" w:rsidP="00290B47">
            <w:pPr>
              <w:pStyle w:val="ListParagraph"/>
              <w:tabs>
                <w:tab w:val="right" w:pos="9638"/>
              </w:tabs>
              <w:ind w:left="1080"/>
              <w:jc w:val="lowKashida"/>
              <w:rPr>
                <w:rFonts w:ascii="XB Zar" w:hAnsi="XB Zar"/>
                <w:sz w:val="24"/>
                <w:szCs w:val="24"/>
              </w:rPr>
            </w:pPr>
          </w:p>
          <w:p w14:paraId="757E38B1" w14:textId="77777777" w:rsidR="0061368E" w:rsidRPr="00E87EA2" w:rsidRDefault="0061368E" w:rsidP="00290B47">
            <w:pPr>
              <w:pStyle w:val="ListParagraph"/>
              <w:tabs>
                <w:tab w:val="right" w:pos="9638"/>
              </w:tabs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</w:tc>
        <w:tc>
          <w:tcPr>
            <w:tcW w:w="5594" w:type="dxa"/>
          </w:tcPr>
          <w:p w14:paraId="0651E267" w14:textId="3475C948" w:rsidR="00263F0E" w:rsidRPr="00E87EA2" w:rsidRDefault="00263F0E" w:rsidP="00914F61">
            <w:pPr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2AF0DF59" w14:textId="77777777" w:rsidR="0061368E" w:rsidRPr="00E87EA2" w:rsidRDefault="0061368E" w:rsidP="0061368E">
      <w:pPr>
        <w:pStyle w:val="ListParagraph"/>
        <w:ind w:left="540"/>
        <w:rPr>
          <w:rFonts w:ascii="XB Zar" w:hAnsi="XB Zar"/>
          <w:b/>
          <w:bCs/>
          <w:sz w:val="24"/>
          <w:szCs w:val="24"/>
        </w:rPr>
      </w:pPr>
    </w:p>
    <w:p w14:paraId="75B5108D" w14:textId="05BD1427" w:rsidR="0061368E" w:rsidRPr="00E87EA2" w:rsidRDefault="0061368E" w:rsidP="00D40041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مشخصات </w:t>
      </w:r>
      <w:r w:rsidR="00914F61">
        <w:rPr>
          <w:rFonts w:ascii="XB Zar" w:hAnsi="XB Zar" w:hint="cs"/>
          <w:b/>
          <w:bCs/>
          <w:sz w:val="24"/>
          <w:szCs w:val="24"/>
          <w:rtl/>
        </w:rPr>
        <w:t>متقاضی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</w:t>
      </w:r>
    </w:p>
    <w:tbl>
      <w:tblPr>
        <w:bidiVisual/>
        <w:tblW w:w="94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8"/>
        <w:gridCol w:w="1978"/>
        <w:gridCol w:w="1132"/>
        <w:gridCol w:w="2262"/>
        <w:gridCol w:w="2120"/>
        <w:gridCol w:w="1272"/>
      </w:tblGrid>
      <w:tr w:rsidR="0061368E" w:rsidRPr="00E87EA2" w14:paraId="06944B70" w14:textId="77777777" w:rsidTr="00263F0E">
        <w:tc>
          <w:tcPr>
            <w:tcW w:w="698" w:type="dxa"/>
          </w:tcPr>
          <w:p w14:paraId="3E48EC68" w14:textId="77777777" w:rsidR="0061368E" w:rsidRPr="00E87EA2" w:rsidRDefault="0061368E" w:rsidP="0061368E">
            <w:pPr>
              <w:jc w:val="center"/>
              <w:rPr>
                <w:rFonts w:ascii="XB Zar" w:hAnsi="XB Zar"/>
                <w:b/>
                <w:bCs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1978" w:type="dxa"/>
          </w:tcPr>
          <w:p w14:paraId="0EA21CF0" w14:textId="77777777" w:rsidR="0061368E" w:rsidRPr="00E87EA2" w:rsidRDefault="0061368E" w:rsidP="0061368E">
            <w:pPr>
              <w:jc w:val="center"/>
              <w:rPr>
                <w:rFonts w:ascii="XB Zar" w:hAnsi="XB Zar"/>
                <w:b/>
                <w:bCs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b/>
                <w:bCs/>
                <w:sz w:val="22"/>
                <w:szCs w:val="22"/>
                <w:rtl/>
              </w:rPr>
              <w:t>نام و نام خانوادگي</w:t>
            </w:r>
          </w:p>
        </w:tc>
        <w:tc>
          <w:tcPr>
            <w:tcW w:w="1132" w:type="dxa"/>
          </w:tcPr>
          <w:p w14:paraId="7C3CDDC7" w14:textId="77777777" w:rsidR="0061368E" w:rsidRPr="00E87EA2" w:rsidRDefault="0061368E" w:rsidP="0061368E">
            <w:pPr>
              <w:jc w:val="center"/>
              <w:rPr>
                <w:rFonts w:ascii="XB Zar" w:hAnsi="XB Zar"/>
                <w:b/>
                <w:bCs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b/>
                <w:bCs/>
                <w:sz w:val="22"/>
                <w:szCs w:val="22"/>
                <w:rtl/>
              </w:rPr>
              <w:t>رتبه علمي</w:t>
            </w:r>
          </w:p>
        </w:tc>
        <w:tc>
          <w:tcPr>
            <w:tcW w:w="2262" w:type="dxa"/>
          </w:tcPr>
          <w:p w14:paraId="46151D25" w14:textId="77777777" w:rsidR="0061368E" w:rsidRPr="00E87EA2" w:rsidRDefault="0061368E" w:rsidP="0061368E">
            <w:pPr>
              <w:jc w:val="center"/>
              <w:rPr>
                <w:rFonts w:ascii="XB Zar" w:hAnsi="XB Zar"/>
                <w:b/>
                <w:bCs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b/>
                <w:bCs/>
                <w:sz w:val="22"/>
                <w:szCs w:val="22"/>
                <w:rtl/>
              </w:rPr>
              <w:t>رشته</w:t>
            </w:r>
            <w:r w:rsidR="00D40041" w:rsidRPr="00E87EA2">
              <w:rPr>
                <w:rFonts w:ascii="XB Zar" w:hAnsi="XB Zar"/>
                <w:b/>
                <w:bCs/>
                <w:sz w:val="22"/>
                <w:szCs w:val="22"/>
                <w:rtl/>
              </w:rPr>
              <w:t>/گروه</w:t>
            </w:r>
            <w:r w:rsidRPr="00E87EA2">
              <w:rPr>
                <w:rFonts w:ascii="XB Zar" w:hAnsi="XB Zar"/>
                <w:b/>
                <w:bCs/>
                <w:sz w:val="22"/>
                <w:szCs w:val="22"/>
                <w:rtl/>
              </w:rPr>
              <w:t xml:space="preserve"> تخصصي</w:t>
            </w:r>
          </w:p>
        </w:tc>
        <w:tc>
          <w:tcPr>
            <w:tcW w:w="2120" w:type="dxa"/>
          </w:tcPr>
          <w:p w14:paraId="330BE60A" w14:textId="77777777" w:rsidR="0061368E" w:rsidRPr="00E87EA2" w:rsidRDefault="0061368E" w:rsidP="0061368E">
            <w:pPr>
              <w:jc w:val="center"/>
              <w:rPr>
                <w:rFonts w:ascii="XB Zar" w:hAnsi="XB Zar"/>
                <w:b/>
                <w:bCs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b/>
                <w:bCs/>
                <w:sz w:val="22"/>
                <w:szCs w:val="22"/>
                <w:rtl/>
              </w:rPr>
              <w:t>دانشکده محل خدمت</w:t>
            </w:r>
          </w:p>
        </w:tc>
        <w:tc>
          <w:tcPr>
            <w:tcW w:w="1272" w:type="dxa"/>
          </w:tcPr>
          <w:p w14:paraId="6A84E00D" w14:textId="77777777" w:rsidR="0061368E" w:rsidRPr="00E87EA2" w:rsidRDefault="0061368E" w:rsidP="0061368E">
            <w:pPr>
              <w:jc w:val="center"/>
              <w:rPr>
                <w:rFonts w:ascii="XB Zar" w:hAnsi="XB Zar"/>
                <w:b/>
                <w:bCs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b/>
                <w:bCs/>
                <w:sz w:val="22"/>
                <w:szCs w:val="22"/>
                <w:rtl/>
              </w:rPr>
              <w:t>امضا</w:t>
            </w:r>
          </w:p>
        </w:tc>
      </w:tr>
      <w:tr w:rsidR="0061368E" w:rsidRPr="00E87EA2" w14:paraId="3AE30FFD" w14:textId="77777777" w:rsidTr="00263F0E">
        <w:trPr>
          <w:trHeight w:val="549"/>
        </w:trPr>
        <w:tc>
          <w:tcPr>
            <w:tcW w:w="698" w:type="dxa"/>
          </w:tcPr>
          <w:p w14:paraId="021EACB5" w14:textId="4CE46280" w:rsidR="0061368E" w:rsidRPr="00E87EA2" w:rsidRDefault="00263F0E" w:rsidP="00290B47">
            <w:pPr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 w:hint="cs"/>
                <w:sz w:val="22"/>
                <w:szCs w:val="22"/>
                <w:rtl/>
              </w:rPr>
              <w:t>۱</w:t>
            </w:r>
          </w:p>
        </w:tc>
        <w:tc>
          <w:tcPr>
            <w:tcW w:w="1978" w:type="dxa"/>
          </w:tcPr>
          <w:p w14:paraId="6DD444E3" w14:textId="0E448A92" w:rsidR="0061368E" w:rsidRPr="00E87EA2" w:rsidRDefault="0061368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1132" w:type="dxa"/>
          </w:tcPr>
          <w:p w14:paraId="0363ADF5" w14:textId="6840853E" w:rsidR="0061368E" w:rsidRPr="00E87EA2" w:rsidRDefault="0061368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2262" w:type="dxa"/>
          </w:tcPr>
          <w:p w14:paraId="2215535E" w14:textId="602AE282" w:rsidR="0061368E" w:rsidRPr="00E87EA2" w:rsidRDefault="0061368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2120" w:type="dxa"/>
          </w:tcPr>
          <w:p w14:paraId="272BFBF1" w14:textId="7D8B32DA" w:rsidR="0061368E" w:rsidRPr="00E87EA2" w:rsidRDefault="0061368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1272" w:type="dxa"/>
          </w:tcPr>
          <w:p w14:paraId="5D6D0844" w14:textId="77777777" w:rsidR="0061368E" w:rsidRPr="00E87EA2" w:rsidRDefault="0061368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</w:tr>
      <w:tr w:rsidR="00263F0E" w:rsidRPr="00E87EA2" w14:paraId="7AF76E96" w14:textId="77777777" w:rsidTr="00263F0E">
        <w:trPr>
          <w:trHeight w:val="699"/>
        </w:trPr>
        <w:tc>
          <w:tcPr>
            <w:tcW w:w="698" w:type="dxa"/>
          </w:tcPr>
          <w:p w14:paraId="33E93D58" w14:textId="572ED894" w:rsidR="00263F0E" w:rsidRPr="00E87EA2" w:rsidRDefault="00263F0E" w:rsidP="00290B47">
            <w:pPr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 w:hint="cs"/>
                <w:sz w:val="22"/>
                <w:szCs w:val="22"/>
                <w:rtl/>
              </w:rPr>
              <w:t>۲</w:t>
            </w:r>
          </w:p>
        </w:tc>
        <w:tc>
          <w:tcPr>
            <w:tcW w:w="1978" w:type="dxa"/>
          </w:tcPr>
          <w:p w14:paraId="15E32A0B" w14:textId="375EA00D" w:rsidR="00263F0E" w:rsidRPr="00E87EA2" w:rsidRDefault="00263F0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1132" w:type="dxa"/>
          </w:tcPr>
          <w:p w14:paraId="46D0B001" w14:textId="5637D7CC" w:rsidR="00263F0E" w:rsidRPr="00E87EA2" w:rsidRDefault="00263F0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2262" w:type="dxa"/>
          </w:tcPr>
          <w:p w14:paraId="4EFCDF31" w14:textId="5D746AF3" w:rsidR="00263F0E" w:rsidRPr="00E87EA2" w:rsidRDefault="00263F0E" w:rsidP="00263F0E">
            <w:pPr>
              <w:bidi w:val="0"/>
              <w:rPr>
                <w:rFonts w:ascii="XB Zar" w:hAnsi="XB Zar"/>
                <w:sz w:val="22"/>
                <w:szCs w:val="22"/>
              </w:rPr>
            </w:pPr>
          </w:p>
        </w:tc>
        <w:tc>
          <w:tcPr>
            <w:tcW w:w="2120" w:type="dxa"/>
          </w:tcPr>
          <w:p w14:paraId="560B49EB" w14:textId="7684BDDB" w:rsidR="00263F0E" w:rsidRPr="00E87EA2" w:rsidRDefault="00263F0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1272" w:type="dxa"/>
          </w:tcPr>
          <w:p w14:paraId="0A1FA486" w14:textId="77777777" w:rsidR="00263F0E" w:rsidRPr="00E87EA2" w:rsidRDefault="00263F0E" w:rsidP="00290B47">
            <w:pPr>
              <w:rPr>
                <w:rFonts w:ascii="XB Zar" w:hAnsi="XB Zar"/>
                <w:sz w:val="22"/>
                <w:szCs w:val="22"/>
                <w:rtl/>
              </w:rPr>
            </w:pPr>
          </w:p>
        </w:tc>
      </w:tr>
    </w:tbl>
    <w:p w14:paraId="65E19450" w14:textId="77777777" w:rsidR="0061368E" w:rsidRPr="00E87EA2" w:rsidRDefault="0061368E" w:rsidP="0061368E">
      <w:pPr>
        <w:tabs>
          <w:tab w:val="right" w:pos="9638"/>
        </w:tabs>
        <w:jc w:val="lowKashida"/>
        <w:rPr>
          <w:rFonts w:ascii="XB Zar" w:hAnsi="XB Zar"/>
          <w:sz w:val="24"/>
          <w:szCs w:val="24"/>
          <w:rtl/>
        </w:rPr>
      </w:pPr>
    </w:p>
    <w:p w14:paraId="1A03B9ED" w14:textId="77777777" w:rsidR="0061368E" w:rsidRPr="00E87EA2" w:rsidRDefault="0061368E" w:rsidP="0061368E">
      <w:pPr>
        <w:pStyle w:val="ListParagraph"/>
        <w:tabs>
          <w:tab w:val="right" w:pos="9638"/>
        </w:tabs>
        <w:ind w:left="1080"/>
        <w:jc w:val="lowKashida"/>
        <w:rPr>
          <w:rFonts w:ascii="XB Zar" w:hAnsi="XB Zar"/>
          <w:sz w:val="24"/>
          <w:szCs w:val="24"/>
        </w:rPr>
      </w:pPr>
    </w:p>
    <w:p w14:paraId="1C006C0D" w14:textId="77777777" w:rsidR="0061368E" w:rsidRPr="00E87EA2" w:rsidRDefault="0061368E" w:rsidP="00D40041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</w:rPr>
      </w:pPr>
      <w:bookmarkStart w:id="0" w:name="OLE_LINK1"/>
      <w:bookmarkStart w:id="1" w:name="OLE_LINK2"/>
      <w:r w:rsidRPr="00E87EA2">
        <w:rPr>
          <w:rFonts w:ascii="XB Zar" w:hAnsi="XB Zar"/>
          <w:b/>
          <w:bCs/>
          <w:sz w:val="24"/>
          <w:szCs w:val="24"/>
          <w:rtl/>
        </w:rPr>
        <w:t>اطلاعات تماس مسئول هماهنگي برنامه*:</w:t>
      </w:r>
      <w:bookmarkEnd w:id="0"/>
      <w:bookmarkEnd w:id="1"/>
    </w:p>
    <w:tbl>
      <w:tblPr>
        <w:bidiVisual/>
        <w:tblW w:w="941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5"/>
        <w:gridCol w:w="4797"/>
      </w:tblGrid>
      <w:tr w:rsidR="0061368E" w:rsidRPr="00E87EA2" w14:paraId="0115010E" w14:textId="77777777" w:rsidTr="00D40041">
        <w:tc>
          <w:tcPr>
            <w:tcW w:w="4615" w:type="dxa"/>
            <w:shd w:val="clear" w:color="auto" w:fill="auto"/>
          </w:tcPr>
          <w:p w14:paraId="573DF5FA" w14:textId="41BAE11A" w:rsidR="0061368E" w:rsidRPr="00E87EA2" w:rsidRDefault="0061368E" w:rsidP="00290B47">
            <w:pPr>
              <w:tabs>
                <w:tab w:val="right" w:pos="9638"/>
              </w:tabs>
              <w:jc w:val="lowKashida"/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نام و نام خانوادگي:</w:t>
            </w:r>
          </w:p>
        </w:tc>
        <w:tc>
          <w:tcPr>
            <w:tcW w:w="4797" w:type="dxa"/>
            <w:shd w:val="clear" w:color="auto" w:fill="auto"/>
          </w:tcPr>
          <w:p w14:paraId="7F126E0E" w14:textId="5FFFC6F3" w:rsidR="0061368E" w:rsidRPr="00E87EA2" w:rsidRDefault="0061368E" w:rsidP="00290B47">
            <w:pPr>
              <w:tabs>
                <w:tab w:val="right" w:pos="9638"/>
              </w:tabs>
              <w:jc w:val="lowKashida"/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تلفن همراه:</w:t>
            </w:r>
          </w:p>
        </w:tc>
      </w:tr>
      <w:tr w:rsidR="0061368E" w:rsidRPr="00E87EA2" w14:paraId="5D2946E9" w14:textId="77777777" w:rsidTr="00D40041">
        <w:tc>
          <w:tcPr>
            <w:tcW w:w="4615" w:type="dxa"/>
            <w:shd w:val="clear" w:color="auto" w:fill="auto"/>
          </w:tcPr>
          <w:p w14:paraId="1DD63434" w14:textId="395A807B" w:rsidR="0061368E" w:rsidRPr="00E87EA2" w:rsidRDefault="0061368E" w:rsidP="00290B47">
            <w:pPr>
              <w:tabs>
                <w:tab w:val="right" w:pos="9638"/>
              </w:tabs>
              <w:jc w:val="lowKashida"/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تلفن محل كار:</w:t>
            </w:r>
          </w:p>
        </w:tc>
        <w:tc>
          <w:tcPr>
            <w:tcW w:w="4797" w:type="dxa"/>
            <w:shd w:val="clear" w:color="auto" w:fill="auto"/>
          </w:tcPr>
          <w:p w14:paraId="3D9D789F" w14:textId="42634359" w:rsidR="0061368E" w:rsidRPr="00E87EA2" w:rsidRDefault="0061368E" w:rsidP="00290B47">
            <w:pPr>
              <w:tabs>
                <w:tab w:val="right" w:pos="9638"/>
              </w:tabs>
              <w:jc w:val="lowKashida"/>
              <w:rPr>
                <w:rFonts w:ascii="XB Zar" w:hAnsi="XB Zar"/>
                <w:sz w:val="24"/>
                <w:szCs w:val="24"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پست الكترونيك:</w:t>
            </w:r>
          </w:p>
        </w:tc>
      </w:tr>
    </w:tbl>
    <w:p w14:paraId="69D8EDA7" w14:textId="422202E0" w:rsidR="00423161" w:rsidRPr="00E87EA2" w:rsidRDefault="006E66D7" w:rsidP="00423161">
      <w:pPr>
        <w:jc w:val="lowKashida"/>
        <w:rPr>
          <w:rFonts w:ascii="XB Zar" w:hAnsi="XB Zar"/>
          <w:sz w:val="22"/>
          <w:szCs w:val="22"/>
        </w:rPr>
      </w:pPr>
      <w:r w:rsidRPr="00E87EA2">
        <w:rPr>
          <w:rFonts w:ascii="XB Zar" w:hAnsi="XB Zar"/>
          <w:sz w:val="22"/>
          <w:szCs w:val="22"/>
          <w:rtl/>
        </w:rPr>
        <w:t xml:space="preserve">* </w:t>
      </w:r>
      <w:r w:rsidR="00D40041" w:rsidRPr="00E87EA2">
        <w:rPr>
          <w:rFonts w:ascii="XB Zar" w:hAnsi="XB Zar"/>
          <w:sz w:val="22"/>
          <w:szCs w:val="22"/>
          <w:rtl/>
        </w:rPr>
        <w:t xml:space="preserve">در صورت تعریف برنامه به صورت گروهی و یا بین رشته ای، </w:t>
      </w:r>
      <w:r w:rsidR="0061368E" w:rsidRPr="00E87EA2">
        <w:rPr>
          <w:rFonts w:ascii="XB Zar" w:hAnsi="XB Zar"/>
          <w:sz w:val="22"/>
          <w:szCs w:val="22"/>
          <w:rtl/>
        </w:rPr>
        <w:t>مسئول هماهنگي برنامه يكي از مجريان بوده كه مسئول</w:t>
      </w:r>
      <w:r w:rsidR="00D40041" w:rsidRPr="00E87EA2">
        <w:rPr>
          <w:rFonts w:ascii="XB Zar" w:hAnsi="XB Zar"/>
          <w:sz w:val="22"/>
          <w:szCs w:val="22"/>
          <w:rtl/>
        </w:rPr>
        <w:t>یت</w:t>
      </w:r>
      <w:r w:rsidR="0061368E" w:rsidRPr="00E87EA2">
        <w:rPr>
          <w:rFonts w:ascii="XB Zar" w:hAnsi="XB Zar"/>
          <w:sz w:val="22"/>
          <w:szCs w:val="22"/>
          <w:rtl/>
        </w:rPr>
        <w:t xml:space="preserve"> اجراي برنامه و ارائه گزارش‌ها و پيگيري هاي اجرایی و مالي را برعهده داشته و در امتيازات مكتسبه تفاوتي با ديگر مجريان نخواهد داشت. </w:t>
      </w:r>
    </w:p>
    <w:p w14:paraId="2DD511BC" w14:textId="77777777" w:rsidR="00423161" w:rsidRPr="00E87EA2" w:rsidRDefault="00423161" w:rsidP="00423161">
      <w:pPr>
        <w:jc w:val="lowKashida"/>
        <w:rPr>
          <w:rFonts w:ascii="XB Zar" w:hAnsi="XB Zar"/>
          <w:sz w:val="22"/>
          <w:szCs w:val="22"/>
        </w:rPr>
      </w:pPr>
    </w:p>
    <w:p w14:paraId="62162246" w14:textId="77777777" w:rsidR="00423161" w:rsidRPr="00E87EA2" w:rsidRDefault="00423161" w:rsidP="00423161">
      <w:pPr>
        <w:jc w:val="lowKashida"/>
        <w:rPr>
          <w:rFonts w:ascii="XB Zar" w:hAnsi="XB Zar"/>
          <w:sz w:val="22"/>
          <w:szCs w:val="22"/>
        </w:rPr>
      </w:pPr>
    </w:p>
    <w:p w14:paraId="4AA87B1F" w14:textId="77777777" w:rsidR="0061368E" w:rsidRPr="00E87EA2" w:rsidRDefault="0061368E" w:rsidP="003839E6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اهداف و رسالت‌هاي گروه آموزشي/ </w:t>
      </w:r>
      <w:r w:rsidR="00572655" w:rsidRPr="00E87EA2">
        <w:rPr>
          <w:rFonts w:ascii="XB Zar" w:hAnsi="XB Zar"/>
          <w:b/>
          <w:bCs/>
          <w:sz w:val="24"/>
          <w:szCs w:val="24"/>
          <w:rtl/>
        </w:rPr>
        <w:t>واحد</w:t>
      </w:r>
      <w:r w:rsidR="003839E6" w:rsidRPr="00E87EA2">
        <w:rPr>
          <w:rFonts w:ascii="XB Zar" w:hAnsi="XB Zar"/>
          <w:b/>
          <w:bCs/>
          <w:sz w:val="24"/>
          <w:szCs w:val="24"/>
          <w:rtl/>
        </w:rPr>
        <w:t xml:space="preserve"> پژوهشی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61368E" w:rsidRPr="00E87EA2" w14:paraId="70E2520D" w14:textId="77777777" w:rsidTr="00290B47">
        <w:tc>
          <w:tcPr>
            <w:tcW w:w="9854" w:type="dxa"/>
            <w:shd w:val="clear" w:color="auto" w:fill="auto"/>
          </w:tcPr>
          <w:p w14:paraId="3C883897" w14:textId="77777777" w:rsidR="0061368E" w:rsidRPr="00E87EA2" w:rsidRDefault="0061368E" w:rsidP="00290B47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 </w:t>
            </w:r>
          </w:p>
          <w:p w14:paraId="50EFDB03" w14:textId="77777777" w:rsidR="0061368E" w:rsidRPr="00E87EA2" w:rsidRDefault="0061368E" w:rsidP="00290B47">
            <w:pPr>
              <w:rPr>
                <w:rFonts w:ascii="XB Zar" w:hAnsi="XB Zar"/>
                <w:sz w:val="24"/>
                <w:szCs w:val="24"/>
                <w:rtl/>
              </w:rPr>
            </w:pPr>
          </w:p>
          <w:p w14:paraId="36442F96" w14:textId="77777777" w:rsidR="0061368E" w:rsidRPr="00914F61" w:rsidRDefault="0061368E" w:rsidP="00914F61">
            <w:pPr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092EF6D1" w14:textId="77777777" w:rsidR="0061368E" w:rsidRPr="00E87EA2" w:rsidRDefault="0061368E" w:rsidP="00572655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lastRenderedPageBreak/>
        <w:t>اهداف برنامه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61368E" w:rsidRPr="00E87EA2" w14:paraId="65B4C402" w14:textId="77777777" w:rsidTr="00290B47">
        <w:tc>
          <w:tcPr>
            <w:tcW w:w="9854" w:type="dxa"/>
            <w:shd w:val="clear" w:color="auto" w:fill="auto"/>
          </w:tcPr>
          <w:p w14:paraId="69BF6E6A" w14:textId="77777777" w:rsidR="0061368E" w:rsidRPr="00E87EA2" w:rsidRDefault="0061368E" w:rsidP="00290B47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 </w:t>
            </w:r>
          </w:p>
          <w:p w14:paraId="1A450A9C" w14:textId="2480652F" w:rsidR="0061368E" w:rsidRPr="00E87EA2" w:rsidRDefault="0061368E" w:rsidP="00914F6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62D0698D" w14:textId="77777777" w:rsidR="0061368E" w:rsidRPr="00E87EA2" w:rsidRDefault="0061368E" w:rsidP="0061368E">
      <w:pPr>
        <w:rPr>
          <w:rFonts w:ascii="XB Zar" w:hAnsi="XB Zar"/>
          <w:sz w:val="24"/>
          <w:szCs w:val="24"/>
          <w:rtl/>
        </w:rPr>
      </w:pPr>
    </w:p>
    <w:p w14:paraId="706E247B" w14:textId="77777777" w:rsidR="0061368E" w:rsidRPr="00E87EA2" w:rsidRDefault="0061368E" w:rsidP="00572655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>دلایل و ضرورت انجام برنامه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61368E" w:rsidRPr="00E87EA2" w14:paraId="3D98A84D" w14:textId="77777777" w:rsidTr="00290B47">
        <w:tc>
          <w:tcPr>
            <w:tcW w:w="9854" w:type="dxa"/>
            <w:shd w:val="clear" w:color="auto" w:fill="auto"/>
          </w:tcPr>
          <w:p w14:paraId="4C7A6FDB" w14:textId="77777777" w:rsidR="0061368E" w:rsidRPr="00E87EA2" w:rsidRDefault="0061368E" w:rsidP="00290B47">
            <w:pPr>
              <w:jc w:val="lowKashida"/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 </w:t>
            </w:r>
          </w:p>
          <w:p w14:paraId="60991F80" w14:textId="77777777" w:rsidR="0061368E" w:rsidRPr="00E87EA2" w:rsidRDefault="0061368E" w:rsidP="00290B47">
            <w:pPr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  <w:p w14:paraId="6D5A55C0" w14:textId="77777777" w:rsidR="0061368E" w:rsidRPr="00E87EA2" w:rsidRDefault="0061368E" w:rsidP="00290B47">
            <w:pPr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247D6E10" w14:textId="77777777" w:rsidR="0061368E" w:rsidRPr="00E87EA2" w:rsidRDefault="0061368E" w:rsidP="0061368E">
      <w:pPr>
        <w:jc w:val="lowKashida"/>
        <w:rPr>
          <w:rFonts w:ascii="XB Zar" w:hAnsi="XB Zar"/>
          <w:sz w:val="24"/>
          <w:szCs w:val="24"/>
          <w:rtl/>
        </w:rPr>
      </w:pPr>
    </w:p>
    <w:p w14:paraId="7AF4185A" w14:textId="77777777" w:rsidR="0061368E" w:rsidRPr="00E87EA2" w:rsidRDefault="0061368E" w:rsidP="006E66D7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زمينه‌هاي </w:t>
      </w:r>
      <w:r w:rsidR="006E66D7" w:rsidRPr="00E87EA2">
        <w:rPr>
          <w:rFonts w:ascii="XB Zar" w:hAnsi="XB Zar"/>
          <w:b/>
          <w:bCs/>
          <w:sz w:val="24"/>
          <w:szCs w:val="24"/>
          <w:rtl/>
        </w:rPr>
        <w:t>پيش‌بيني شده همكاري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بين گروهي</w:t>
      </w:r>
      <w:r w:rsidR="006E66D7" w:rsidRPr="00E87EA2">
        <w:rPr>
          <w:rFonts w:ascii="XB Zar" w:hAnsi="XB Zar"/>
          <w:b/>
          <w:bCs/>
          <w:sz w:val="24"/>
          <w:szCs w:val="24"/>
          <w:rtl/>
        </w:rPr>
        <w:t xml:space="preserve"> /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بين رشته</w:t>
      </w:r>
      <w:r w:rsidRPr="00E87EA2">
        <w:rPr>
          <w:rFonts w:ascii="XB Zar" w:hAnsi="XB Zar"/>
          <w:b/>
          <w:bCs/>
          <w:sz w:val="24"/>
          <w:szCs w:val="24"/>
          <w:rtl/>
        </w:rPr>
        <w:softHyphen/>
        <w:t>اي در برنامه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61368E" w:rsidRPr="00E87EA2" w14:paraId="362ECEB6" w14:textId="77777777" w:rsidTr="00290B47">
        <w:tc>
          <w:tcPr>
            <w:tcW w:w="9854" w:type="dxa"/>
            <w:shd w:val="clear" w:color="auto" w:fill="auto"/>
          </w:tcPr>
          <w:p w14:paraId="01572BE9" w14:textId="4BEEC2C9" w:rsidR="0061368E" w:rsidRPr="00E87EA2" w:rsidRDefault="0061368E" w:rsidP="00290B47">
            <w:pPr>
              <w:jc w:val="lowKashida"/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 </w:t>
            </w:r>
          </w:p>
          <w:p w14:paraId="582FA08B" w14:textId="77777777" w:rsidR="0061368E" w:rsidRPr="00E87EA2" w:rsidRDefault="0061368E" w:rsidP="00290B47">
            <w:pPr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3CBCEA45" w14:textId="77777777" w:rsidR="00572655" w:rsidRPr="00E87EA2" w:rsidRDefault="00572655" w:rsidP="00572655">
      <w:pPr>
        <w:pStyle w:val="ListParagraph"/>
        <w:ind w:left="380"/>
        <w:contextualSpacing/>
        <w:jc w:val="left"/>
        <w:rPr>
          <w:rFonts w:ascii="XB Zar" w:hAnsi="XB Zar"/>
          <w:b/>
          <w:bCs/>
          <w:sz w:val="24"/>
          <w:szCs w:val="24"/>
        </w:rPr>
      </w:pPr>
    </w:p>
    <w:p w14:paraId="36741DDA" w14:textId="77777777" w:rsidR="0061368E" w:rsidRPr="00E87EA2" w:rsidRDefault="0061368E" w:rsidP="00572655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>اطلاعات مربوط به نتایج مورد انتظار برنامه:</w:t>
      </w:r>
    </w:p>
    <w:p w14:paraId="1FAA044C" w14:textId="77777777" w:rsidR="0061368E" w:rsidRPr="00E87EA2" w:rsidRDefault="006E66D7" w:rsidP="003839E6">
      <w:pPr>
        <w:pStyle w:val="ListParagraph"/>
        <w:numPr>
          <w:ilvl w:val="0"/>
          <w:numId w:val="26"/>
        </w:numPr>
        <w:tabs>
          <w:tab w:val="left" w:pos="9278"/>
        </w:tabs>
        <w:ind w:right="360"/>
        <w:contextualSpacing/>
        <w:jc w:val="lowKashida"/>
        <w:rPr>
          <w:rFonts w:ascii="XB Zar" w:hAnsi="XB Zar"/>
          <w:sz w:val="24"/>
          <w:szCs w:val="24"/>
        </w:rPr>
      </w:pPr>
      <w:r w:rsidRPr="00E87EA2">
        <w:rPr>
          <w:rFonts w:ascii="XB Zar" w:hAnsi="XB Zar"/>
          <w:sz w:val="24"/>
          <w:szCs w:val="24"/>
          <w:rtl/>
        </w:rPr>
        <w:t xml:space="preserve">دستاوردهای اصلی مورد انتظار از </w:t>
      </w:r>
      <w:r w:rsidR="0061368E" w:rsidRPr="00E87EA2">
        <w:rPr>
          <w:rFonts w:ascii="XB Zar" w:hAnsi="XB Zar"/>
          <w:sz w:val="24"/>
          <w:szCs w:val="24"/>
          <w:rtl/>
        </w:rPr>
        <w:t>برنامه</w:t>
      </w:r>
      <w:r w:rsidRPr="00E87EA2">
        <w:rPr>
          <w:rFonts w:ascii="XB Zar" w:hAnsi="XB Zar"/>
          <w:sz w:val="24"/>
          <w:szCs w:val="24"/>
          <w:rtl/>
        </w:rPr>
        <w:t>، کدام موارد زیر را شامل می شود</w:t>
      </w:r>
      <w:r w:rsidR="0061368E" w:rsidRPr="00E87EA2">
        <w:rPr>
          <w:rFonts w:ascii="XB Zar" w:hAnsi="XB Zar"/>
          <w:sz w:val="24"/>
          <w:szCs w:val="24"/>
          <w:rtl/>
        </w:rPr>
        <w:t>؟</w:t>
      </w:r>
      <w:r w:rsidRPr="00E87EA2">
        <w:rPr>
          <w:rFonts w:ascii="XB Zar" w:hAnsi="XB Zar"/>
          <w:sz w:val="24"/>
          <w:szCs w:val="24"/>
          <w:rtl/>
        </w:rPr>
        <w:t xml:space="preserve"> (می</w:t>
      </w:r>
      <w:r w:rsidRPr="00E87EA2">
        <w:rPr>
          <w:rFonts w:ascii="XB Zar" w:hAnsi="XB Zar"/>
          <w:sz w:val="24"/>
          <w:szCs w:val="24"/>
          <w:rtl/>
        </w:rPr>
        <w:softHyphen/>
        <w:t>تواند بیش از یک مورد باشد)</w:t>
      </w:r>
    </w:p>
    <w:p w14:paraId="587391C1" w14:textId="17F9E1C6" w:rsidR="006E66D7" w:rsidRPr="00E87EA2" w:rsidRDefault="006E66D7" w:rsidP="00290B47">
      <w:pPr>
        <w:pStyle w:val="ListParagraph"/>
        <w:tabs>
          <w:tab w:val="left" w:pos="9278"/>
        </w:tabs>
        <w:ind w:left="805" w:right="360" w:hanging="142"/>
        <w:jc w:val="lowKashida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sz w:val="24"/>
          <w:szCs w:val="24"/>
          <w:rtl/>
        </w:rPr>
        <w:t>انتشارات علمی</w:t>
      </w:r>
      <w:r w:rsidR="0061368E" w:rsidRPr="00E87EA2">
        <w:rPr>
          <w:rFonts w:ascii="XB Zar" w:hAnsi="XB Zar"/>
          <w:sz w:val="24"/>
          <w:szCs w:val="24"/>
        </w:rPr>
        <w:sym w:font="Symbol" w:char="F0F0"/>
      </w:r>
      <w:r w:rsidR="0061368E" w:rsidRPr="00E87EA2">
        <w:rPr>
          <w:rFonts w:ascii="XB Zar" w:hAnsi="XB Zar"/>
          <w:sz w:val="24"/>
          <w:szCs w:val="24"/>
          <w:rtl/>
        </w:rPr>
        <w:t xml:space="preserve">     </w:t>
      </w:r>
      <w:r w:rsidRPr="00E87EA2">
        <w:rPr>
          <w:rFonts w:ascii="XB Zar" w:hAnsi="XB Zar"/>
          <w:sz w:val="24"/>
          <w:szCs w:val="24"/>
          <w:rtl/>
        </w:rPr>
        <w:t xml:space="preserve">                     ارتباط با صنعت</w:t>
      </w:r>
      <w:r w:rsidR="0061368E" w:rsidRPr="00E87EA2">
        <w:rPr>
          <w:rFonts w:ascii="XB Zar" w:hAnsi="XB Zar"/>
          <w:sz w:val="24"/>
          <w:szCs w:val="24"/>
          <w:rtl/>
        </w:rPr>
        <w:t xml:space="preserve"> </w:t>
      </w:r>
      <w:r w:rsidR="0061368E" w:rsidRPr="00E87EA2">
        <w:rPr>
          <w:rFonts w:ascii="XB Zar" w:hAnsi="XB Zar"/>
          <w:sz w:val="24"/>
          <w:szCs w:val="24"/>
        </w:rPr>
        <w:sym w:font="Symbol" w:char="F0F0"/>
      </w:r>
      <w:r w:rsidR="0061368E" w:rsidRPr="00E87EA2">
        <w:rPr>
          <w:rFonts w:ascii="XB Zar" w:hAnsi="XB Zar"/>
          <w:sz w:val="24"/>
          <w:szCs w:val="24"/>
          <w:rtl/>
        </w:rPr>
        <w:t xml:space="preserve">    </w:t>
      </w:r>
      <w:r w:rsidRPr="00E87EA2">
        <w:rPr>
          <w:rFonts w:ascii="XB Zar" w:hAnsi="XB Zar"/>
          <w:sz w:val="24"/>
          <w:szCs w:val="24"/>
          <w:rtl/>
        </w:rPr>
        <w:t xml:space="preserve">                 تعاملات بین الملل </w:t>
      </w:r>
      <w:r w:rsidR="00914F61" w:rsidRPr="00E87EA2">
        <w:rPr>
          <w:rFonts w:ascii="XB Zar" w:hAnsi="XB Zar"/>
          <w:sz w:val="24"/>
          <w:szCs w:val="24"/>
        </w:rPr>
        <w:sym w:font="Symbol" w:char="F0F0"/>
      </w:r>
      <w:r w:rsidRPr="00E87EA2">
        <w:rPr>
          <w:rFonts w:ascii="XB Zar" w:hAnsi="XB Zar"/>
          <w:sz w:val="24"/>
          <w:szCs w:val="24"/>
          <w:rtl/>
        </w:rPr>
        <w:t xml:space="preserve"> </w:t>
      </w:r>
    </w:p>
    <w:p w14:paraId="64AB7127" w14:textId="21BDDA85" w:rsidR="0061368E" w:rsidRPr="00E87EA2" w:rsidRDefault="006E66D7" w:rsidP="00290B47">
      <w:pPr>
        <w:pStyle w:val="ListParagraph"/>
        <w:tabs>
          <w:tab w:val="left" w:pos="9278"/>
        </w:tabs>
        <w:ind w:left="805" w:right="360" w:hanging="142"/>
        <w:jc w:val="lowKashida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sz w:val="24"/>
          <w:szCs w:val="24"/>
          <w:rtl/>
        </w:rPr>
        <w:t xml:space="preserve">توسعه خدمات و تجهیزات آزمایشگاهی دانشگاه </w:t>
      </w:r>
      <w:r w:rsidR="00C46EA4" w:rsidRPr="00E87EA2">
        <w:rPr>
          <w:rFonts w:ascii="XB Zar" w:hAnsi="XB Zar"/>
          <w:sz w:val="24"/>
          <w:szCs w:val="24"/>
        </w:rPr>
        <w:sym w:font="Symbol" w:char="F0F0"/>
      </w:r>
      <w:r w:rsidR="00C46EA4" w:rsidRPr="00E87EA2">
        <w:rPr>
          <w:rFonts w:ascii="XB Zar" w:hAnsi="XB Zar"/>
          <w:sz w:val="24"/>
          <w:szCs w:val="24"/>
          <w:rtl/>
        </w:rPr>
        <w:t xml:space="preserve"> </w:t>
      </w:r>
      <w:r w:rsidRPr="00E87EA2">
        <w:rPr>
          <w:rFonts w:ascii="XB Zar" w:hAnsi="XB Zar"/>
          <w:sz w:val="24"/>
          <w:szCs w:val="24"/>
          <w:rtl/>
        </w:rPr>
        <w:t xml:space="preserve">  </w:t>
      </w:r>
    </w:p>
    <w:p w14:paraId="2020CF6B" w14:textId="77777777" w:rsidR="0061368E" w:rsidRPr="00E87EA2" w:rsidRDefault="0061368E" w:rsidP="0061368E">
      <w:pPr>
        <w:tabs>
          <w:tab w:val="left" w:pos="9278"/>
        </w:tabs>
        <w:autoSpaceDE w:val="0"/>
        <w:autoSpaceDN w:val="0"/>
        <w:adjustRightInd w:val="0"/>
        <w:ind w:left="1080" w:right="360"/>
        <w:jc w:val="lowKashida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sz w:val="24"/>
          <w:szCs w:val="24"/>
          <w:rtl/>
        </w:rPr>
        <w:t>ساير</w:t>
      </w:r>
      <w:r w:rsidR="006E66D7" w:rsidRPr="00E87EA2">
        <w:rPr>
          <w:rFonts w:ascii="XB Zar" w:hAnsi="XB Zar"/>
          <w:sz w:val="24"/>
          <w:szCs w:val="24"/>
          <w:rtl/>
        </w:rPr>
        <w:t xml:space="preserve"> (ذکر شود)</w:t>
      </w:r>
      <w:r w:rsidRPr="00E87EA2">
        <w:rPr>
          <w:rFonts w:ascii="XB Zar" w:hAnsi="XB Zar"/>
          <w:sz w:val="24"/>
          <w:szCs w:val="24"/>
          <w:rtl/>
        </w:rPr>
        <w:t>:</w:t>
      </w:r>
    </w:p>
    <w:p w14:paraId="25C20514" w14:textId="77777777" w:rsidR="0061368E" w:rsidRPr="00E87EA2" w:rsidRDefault="006E66D7" w:rsidP="006E66D7">
      <w:pPr>
        <w:pStyle w:val="ListParagraph"/>
        <w:numPr>
          <w:ilvl w:val="0"/>
          <w:numId w:val="26"/>
        </w:numPr>
        <w:tabs>
          <w:tab w:val="left" w:pos="9278"/>
        </w:tabs>
        <w:ind w:right="360"/>
        <w:contextualSpacing/>
        <w:jc w:val="lowKashida"/>
        <w:rPr>
          <w:rFonts w:ascii="XB Zar" w:hAnsi="XB Zar"/>
          <w:sz w:val="24"/>
          <w:szCs w:val="24"/>
        </w:rPr>
      </w:pPr>
      <w:r w:rsidRPr="00E87EA2">
        <w:rPr>
          <w:rFonts w:ascii="XB Zar" w:hAnsi="XB Zar"/>
          <w:sz w:val="24"/>
          <w:szCs w:val="24"/>
          <w:rtl/>
        </w:rPr>
        <w:t xml:space="preserve">شرح مختصر </w:t>
      </w:r>
      <w:r w:rsidR="0061368E" w:rsidRPr="00E87EA2">
        <w:rPr>
          <w:rFonts w:ascii="XB Zar" w:hAnsi="XB Zar"/>
          <w:sz w:val="24"/>
          <w:szCs w:val="24"/>
          <w:rtl/>
        </w:rPr>
        <w:t>از نتايج</w:t>
      </w:r>
      <w:r w:rsidR="00575946" w:rsidRPr="00E87EA2">
        <w:rPr>
          <w:rFonts w:ascii="XB Zar" w:hAnsi="XB Zar"/>
          <w:sz w:val="24"/>
          <w:szCs w:val="24"/>
          <w:rtl/>
        </w:rPr>
        <w:t>/دستاوردهای</w:t>
      </w:r>
      <w:r w:rsidR="0061368E" w:rsidRPr="00E87EA2">
        <w:rPr>
          <w:rFonts w:ascii="XB Zar" w:hAnsi="XB Zar"/>
          <w:sz w:val="24"/>
          <w:szCs w:val="24"/>
          <w:rtl/>
        </w:rPr>
        <w:t xml:space="preserve"> برنامه و كاربرد آن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61368E" w:rsidRPr="00E87EA2" w14:paraId="40F72A68" w14:textId="77777777" w:rsidTr="0075726E">
        <w:tc>
          <w:tcPr>
            <w:tcW w:w="5000" w:type="pct"/>
            <w:shd w:val="clear" w:color="auto" w:fill="auto"/>
          </w:tcPr>
          <w:p w14:paraId="6CC97E5D" w14:textId="77777777" w:rsidR="0061368E" w:rsidRPr="00E87EA2" w:rsidRDefault="0061368E" w:rsidP="00290B47">
            <w:pPr>
              <w:tabs>
                <w:tab w:val="left" w:pos="9278"/>
              </w:tabs>
              <w:ind w:right="360"/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  <w:p w14:paraId="0901B145" w14:textId="77777777" w:rsidR="0061368E" w:rsidRPr="00E87EA2" w:rsidRDefault="0061368E" w:rsidP="00290B47">
            <w:pPr>
              <w:tabs>
                <w:tab w:val="left" w:pos="9278"/>
              </w:tabs>
              <w:ind w:right="360"/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  <w:p w14:paraId="20FA64BB" w14:textId="77777777" w:rsidR="0061368E" w:rsidRPr="00E87EA2" w:rsidRDefault="0061368E" w:rsidP="00290B47">
            <w:pPr>
              <w:tabs>
                <w:tab w:val="left" w:pos="9278"/>
              </w:tabs>
              <w:ind w:right="360"/>
              <w:jc w:val="lowKashida"/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6522B4C4" w14:textId="77777777" w:rsidR="0061368E" w:rsidRPr="00E87EA2" w:rsidRDefault="0061368E" w:rsidP="0061368E">
      <w:pPr>
        <w:tabs>
          <w:tab w:val="left" w:pos="9278"/>
        </w:tabs>
        <w:ind w:right="360"/>
        <w:jc w:val="lowKashida"/>
        <w:rPr>
          <w:rFonts w:ascii="XB Zar" w:hAnsi="XB Zar"/>
          <w:sz w:val="24"/>
          <w:szCs w:val="24"/>
          <w:rtl/>
        </w:rPr>
      </w:pPr>
    </w:p>
    <w:p w14:paraId="7F7DAD00" w14:textId="77777777" w:rsidR="00387D79" w:rsidRPr="00E87EA2" w:rsidRDefault="00387D79" w:rsidP="00387D79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>نقش هر يك ازمجريان در اجراي برنامه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2105"/>
        <w:gridCol w:w="6174"/>
      </w:tblGrid>
      <w:tr w:rsidR="00387D79" w:rsidRPr="00E87EA2" w14:paraId="610A8D2A" w14:textId="77777777" w:rsidTr="00290B47">
        <w:tc>
          <w:tcPr>
            <w:tcW w:w="746" w:type="dxa"/>
            <w:shd w:val="clear" w:color="auto" w:fill="auto"/>
          </w:tcPr>
          <w:p w14:paraId="1362C520" w14:textId="77777777" w:rsidR="00387D79" w:rsidRPr="00E87EA2" w:rsidRDefault="00387D79" w:rsidP="00290B47">
            <w:pPr>
              <w:jc w:val="center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b/>
                <w:bCs/>
                <w:sz w:val="24"/>
                <w:szCs w:val="24"/>
                <w:rtl/>
              </w:rPr>
              <w:t>رديف</w:t>
            </w:r>
          </w:p>
        </w:tc>
        <w:tc>
          <w:tcPr>
            <w:tcW w:w="2250" w:type="dxa"/>
            <w:shd w:val="clear" w:color="auto" w:fill="auto"/>
          </w:tcPr>
          <w:p w14:paraId="4F31144C" w14:textId="77777777" w:rsidR="00387D79" w:rsidRPr="00E87EA2" w:rsidRDefault="00387D79" w:rsidP="00290B47">
            <w:pPr>
              <w:jc w:val="center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b/>
                <w:bCs/>
                <w:sz w:val="24"/>
                <w:szCs w:val="24"/>
                <w:rtl/>
              </w:rPr>
              <w:t>نام و نام خانوادگي</w:t>
            </w:r>
          </w:p>
        </w:tc>
        <w:tc>
          <w:tcPr>
            <w:tcW w:w="6858" w:type="dxa"/>
            <w:shd w:val="clear" w:color="auto" w:fill="auto"/>
          </w:tcPr>
          <w:p w14:paraId="28E47FE0" w14:textId="77777777" w:rsidR="00387D79" w:rsidRPr="00E87EA2" w:rsidRDefault="00387D79" w:rsidP="00290B47">
            <w:pPr>
              <w:jc w:val="center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b/>
                <w:bCs/>
                <w:sz w:val="24"/>
                <w:szCs w:val="24"/>
                <w:rtl/>
              </w:rPr>
              <w:t>شرح وظايف و تعهدات در برنامه</w:t>
            </w:r>
          </w:p>
        </w:tc>
      </w:tr>
      <w:tr w:rsidR="00387D79" w:rsidRPr="00E87EA2" w14:paraId="0DA5A2FF" w14:textId="77777777" w:rsidTr="00290B47">
        <w:tc>
          <w:tcPr>
            <w:tcW w:w="746" w:type="dxa"/>
            <w:shd w:val="clear" w:color="auto" w:fill="auto"/>
          </w:tcPr>
          <w:p w14:paraId="6CD66776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14:paraId="784C0696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58" w:type="dxa"/>
            <w:shd w:val="clear" w:color="auto" w:fill="auto"/>
          </w:tcPr>
          <w:p w14:paraId="17A597EA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</w:p>
          <w:p w14:paraId="46C1A361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</w:p>
        </w:tc>
      </w:tr>
      <w:tr w:rsidR="00387D79" w:rsidRPr="00E87EA2" w14:paraId="11F64356" w14:textId="77777777" w:rsidTr="00290B47">
        <w:tc>
          <w:tcPr>
            <w:tcW w:w="746" w:type="dxa"/>
            <w:shd w:val="clear" w:color="auto" w:fill="auto"/>
          </w:tcPr>
          <w:p w14:paraId="266AD38D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14:paraId="6B428390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58" w:type="dxa"/>
            <w:shd w:val="clear" w:color="auto" w:fill="auto"/>
          </w:tcPr>
          <w:p w14:paraId="71BE261E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</w:p>
          <w:p w14:paraId="26C94203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4"/>
                <w:szCs w:val="24"/>
                <w:rtl/>
              </w:rPr>
            </w:pPr>
          </w:p>
        </w:tc>
      </w:tr>
      <w:tr w:rsidR="00387D79" w:rsidRPr="00E87EA2" w14:paraId="6B09DBD4" w14:textId="77777777" w:rsidTr="00290B47">
        <w:trPr>
          <w:trHeight w:val="679"/>
        </w:trPr>
        <w:tc>
          <w:tcPr>
            <w:tcW w:w="746" w:type="dxa"/>
            <w:shd w:val="clear" w:color="auto" w:fill="auto"/>
          </w:tcPr>
          <w:p w14:paraId="2F81F057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14:paraId="26EE18FE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858" w:type="dxa"/>
            <w:shd w:val="clear" w:color="auto" w:fill="auto"/>
          </w:tcPr>
          <w:p w14:paraId="17418485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8"/>
                <w:szCs w:val="28"/>
                <w:rtl/>
              </w:rPr>
            </w:pPr>
          </w:p>
          <w:p w14:paraId="4785974A" w14:textId="77777777" w:rsidR="00387D79" w:rsidRPr="00E87EA2" w:rsidRDefault="00387D79" w:rsidP="00290B47">
            <w:pPr>
              <w:jc w:val="lowKashida"/>
              <w:rPr>
                <w:rFonts w:ascii="XB Zar" w:hAnsi="XB Zar"/>
                <w:b/>
                <w:bCs/>
                <w:sz w:val="28"/>
                <w:szCs w:val="28"/>
                <w:rtl/>
              </w:rPr>
            </w:pPr>
          </w:p>
        </w:tc>
      </w:tr>
    </w:tbl>
    <w:p w14:paraId="74434E12" w14:textId="77777777" w:rsidR="00387D79" w:rsidRPr="00E87EA2" w:rsidRDefault="00387D79" w:rsidP="0061368E">
      <w:pPr>
        <w:tabs>
          <w:tab w:val="left" w:pos="9278"/>
        </w:tabs>
        <w:ind w:right="360"/>
        <w:jc w:val="lowKashida"/>
        <w:rPr>
          <w:rFonts w:ascii="XB Zar" w:hAnsi="XB Zar"/>
          <w:sz w:val="24"/>
          <w:szCs w:val="24"/>
          <w:rtl/>
        </w:rPr>
      </w:pPr>
    </w:p>
    <w:p w14:paraId="551704B2" w14:textId="77777777" w:rsidR="004922D0" w:rsidRPr="00E87EA2" w:rsidRDefault="004922D0" w:rsidP="00572655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  <w:rtl/>
        </w:rPr>
        <w:sectPr w:rsidR="004922D0" w:rsidRPr="00E87EA2" w:rsidSect="00AF1CDA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39" w:code="9"/>
          <w:pgMar w:top="420" w:right="1440" w:bottom="1440" w:left="1440" w:header="720" w:footer="1200" w:gutter="0"/>
          <w:cols w:space="720"/>
          <w:docGrid w:linePitch="360"/>
        </w:sectPr>
      </w:pPr>
    </w:p>
    <w:p w14:paraId="6F1BF9C0" w14:textId="77777777" w:rsidR="0061368E" w:rsidRPr="00E87EA2" w:rsidRDefault="0061368E" w:rsidP="00A54174">
      <w:pPr>
        <w:pStyle w:val="ListParagraph"/>
        <w:numPr>
          <w:ilvl w:val="0"/>
          <w:numId w:val="24"/>
        </w:numPr>
        <w:ind w:left="380" w:hanging="284"/>
        <w:contextualSpacing/>
        <w:jc w:val="left"/>
        <w:rPr>
          <w:rFonts w:ascii="XB Zar" w:hAnsi="XB Zar"/>
          <w:b/>
          <w:bCs/>
          <w:sz w:val="24"/>
          <w:szCs w:val="24"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lastRenderedPageBreak/>
        <w:t xml:space="preserve">جدول زمانبندي </w:t>
      </w:r>
      <w:r w:rsidR="004922D0" w:rsidRPr="00E87EA2">
        <w:rPr>
          <w:rFonts w:ascii="XB Zar" w:hAnsi="XB Zar"/>
          <w:b/>
          <w:bCs/>
          <w:sz w:val="24"/>
          <w:szCs w:val="24"/>
          <w:rtl/>
        </w:rPr>
        <w:t xml:space="preserve">و دستاوردهای </w:t>
      </w:r>
      <w:r w:rsidRPr="00E87EA2">
        <w:rPr>
          <w:rFonts w:ascii="XB Zar" w:hAnsi="XB Zar"/>
          <w:b/>
          <w:bCs/>
          <w:sz w:val="24"/>
          <w:szCs w:val="24"/>
          <w:rtl/>
        </w:rPr>
        <w:t>برنامه</w:t>
      </w:r>
      <w:r w:rsidR="006E66D7" w:rsidRPr="00E87EA2">
        <w:rPr>
          <w:rFonts w:ascii="XB Zar" w:hAnsi="XB Zar"/>
          <w:b/>
          <w:bCs/>
          <w:sz w:val="24"/>
          <w:szCs w:val="24"/>
          <w:rtl/>
        </w:rPr>
        <w:t xml:space="preserve"> </w:t>
      </w:r>
      <w:r w:rsidR="006E66D7" w:rsidRPr="00E87EA2">
        <w:rPr>
          <w:rFonts w:ascii="XB Zar" w:hAnsi="XB Zar"/>
          <w:sz w:val="24"/>
          <w:szCs w:val="24"/>
          <w:rtl/>
        </w:rPr>
        <w:t>(می تواند در چند حوزه باشد)</w:t>
      </w:r>
      <w:r w:rsidRPr="00E87EA2">
        <w:rPr>
          <w:rFonts w:ascii="XB Zar" w:hAnsi="XB Zar"/>
          <w:b/>
          <w:bCs/>
          <w:sz w:val="24"/>
          <w:szCs w:val="24"/>
          <w:rtl/>
        </w:rPr>
        <w:t>:</w:t>
      </w:r>
    </w:p>
    <w:tbl>
      <w:tblPr>
        <w:bidiVisual/>
        <w:tblW w:w="14676" w:type="dxa"/>
        <w:tblInd w:w="6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0"/>
        <w:gridCol w:w="1288"/>
        <w:gridCol w:w="437"/>
        <w:gridCol w:w="517"/>
        <w:gridCol w:w="428"/>
        <w:gridCol w:w="621"/>
        <w:gridCol w:w="797"/>
        <w:gridCol w:w="854"/>
        <w:gridCol w:w="1052"/>
        <w:gridCol w:w="1537"/>
        <w:gridCol w:w="1223"/>
        <w:gridCol w:w="996"/>
        <w:gridCol w:w="891"/>
        <w:gridCol w:w="950"/>
        <w:gridCol w:w="1499"/>
        <w:gridCol w:w="746"/>
      </w:tblGrid>
      <w:tr w:rsidR="00A54174" w:rsidRPr="00E87EA2" w14:paraId="634CCD4C" w14:textId="77777777" w:rsidTr="00826492">
        <w:trPr>
          <w:trHeight w:val="506"/>
        </w:trPr>
        <w:tc>
          <w:tcPr>
            <w:tcW w:w="839" w:type="dxa"/>
            <w:vMerge w:val="restart"/>
            <w:shd w:val="clear" w:color="auto" w:fill="auto"/>
            <w:vAlign w:val="center"/>
          </w:tcPr>
          <w:p w14:paraId="1F4939D5" w14:textId="77777777" w:rsidR="00A54174" w:rsidRPr="00E87EA2" w:rsidRDefault="00A54174" w:rsidP="0077598E">
            <w:pPr>
              <w:jc w:val="center"/>
              <w:rPr>
                <w:rFonts w:ascii="XB Zar" w:hAnsi="XB Zar"/>
                <w:b/>
                <w:bCs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b/>
                <w:bCs/>
                <w:sz w:val="18"/>
                <w:szCs w:val="18"/>
                <w:rtl/>
              </w:rPr>
              <w:t>زمان فعالیت</w:t>
            </w:r>
          </w:p>
        </w:tc>
        <w:tc>
          <w:tcPr>
            <w:tcW w:w="1288" w:type="dxa"/>
            <w:vMerge w:val="restart"/>
            <w:shd w:val="clear" w:color="auto" w:fill="auto"/>
            <w:vAlign w:val="center"/>
          </w:tcPr>
          <w:p w14:paraId="573C5640" w14:textId="77777777" w:rsidR="00A54174" w:rsidRPr="00E87EA2" w:rsidRDefault="00A54174" w:rsidP="0077598E">
            <w:pPr>
              <w:jc w:val="center"/>
              <w:rPr>
                <w:rFonts w:ascii="XB Zar" w:hAnsi="XB Zar"/>
                <w:b/>
                <w:bCs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b/>
                <w:bCs/>
                <w:sz w:val="18"/>
                <w:szCs w:val="18"/>
                <w:rtl/>
              </w:rPr>
              <w:t>عنوان مرحله/فعالیت</w:t>
            </w:r>
          </w:p>
        </w:tc>
        <w:tc>
          <w:tcPr>
            <w:tcW w:w="11803" w:type="dxa"/>
            <w:gridSpan w:val="13"/>
            <w:vAlign w:val="center"/>
          </w:tcPr>
          <w:p w14:paraId="40C5C618" w14:textId="77777777" w:rsidR="00A54174" w:rsidRPr="00E87EA2" w:rsidRDefault="00A54174" w:rsidP="0077598E">
            <w:pPr>
              <w:jc w:val="center"/>
              <w:rPr>
                <w:rFonts w:ascii="XB Zar" w:hAnsi="XB Zar"/>
                <w:b/>
                <w:bCs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b/>
                <w:bCs/>
                <w:sz w:val="18"/>
                <w:szCs w:val="18"/>
                <w:rtl/>
              </w:rPr>
              <w:t>دستاورد مورد انتظار</w:t>
            </w:r>
          </w:p>
        </w:tc>
        <w:tc>
          <w:tcPr>
            <w:tcW w:w="746" w:type="dxa"/>
            <w:vMerge w:val="restart"/>
            <w:vAlign w:val="center"/>
          </w:tcPr>
          <w:p w14:paraId="7E4D4F52" w14:textId="77777777" w:rsidR="00A54174" w:rsidRPr="00E87EA2" w:rsidRDefault="00A54174" w:rsidP="00A54174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هم وزنی پیشرفت برنامه</w:t>
            </w:r>
          </w:p>
          <w:p w14:paraId="76E8FD5D" w14:textId="77777777" w:rsidR="00A54174" w:rsidRPr="00E87EA2" w:rsidRDefault="00A54174" w:rsidP="00A54174">
            <w:pPr>
              <w:jc w:val="center"/>
              <w:rPr>
                <w:rFonts w:ascii="XB Zar" w:hAnsi="XB Zar"/>
                <w:b/>
                <w:bCs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درصد)</w:t>
            </w:r>
          </w:p>
        </w:tc>
      </w:tr>
      <w:tr w:rsidR="00826492" w:rsidRPr="00E87EA2" w14:paraId="3B7F3FC8" w14:textId="77777777" w:rsidTr="00826492">
        <w:trPr>
          <w:trHeight w:val="233"/>
        </w:trPr>
        <w:tc>
          <w:tcPr>
            <w:tcW w:w="839" w:type="dxa"/>
            <w:vMerge/>
            <w:shd w:val="clear" w:color="auto" w:fill="auto"/>
            <w:vAlign w:val="center"/>
          </w:tcPr>
          <w:p w14:paraId="146CC7D6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288" w:type="dxa"/>
            <w:vMerge/>
            <w:shd w:val="clear" w:color="auto" w:fill="auto"/>
            <w:vAlign w:val="center"/>
          </w:tcPr>
          <w:p w14:paraId="2C3B0D72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  <w:gridSpan w:val="2"/>
            <w:vAlign w:val="center"/>
          </w:tcPr>
          <w:p w14:paraId="707FAACC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مقاله (تعداد)</w:t>
            </w:r>
          </w:p>
        </w:tc>
        <w:tc>
          <w:tcPr>
            <w:tcW w:w="0" w:type="auto"/>
            <w:gridSpan w:val="2"/>
            <w:vAlign w:val="center"/>
          </w:tcPr>
          <w:p w14:paraId="6CC852E3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اختراع (تعداد)</w:t>
            </w:r>
          </w:p>
        </w:tc>
        <w:tc>
          <w:tcPr>
            <w:tcW w:w="0" w:type="auto"/>
            <w:gridSpan w:val="5"/>
            <w:vAlign w:val="center"/>
          </w:tcPr>
          <w:p w14:paraId="5C20B531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قرارداد ارتباط با صنعت و جامعه (تعداد و مبلغ-میلیون ریال)</w:t>
            </w:r>
          </w:p>
        </w:tc>
        <w:tc>
          <w:tcPr>
            <w:tcW w:w="0" w:type="auto"/>
            <w:vAlign w:val="center"/>
          </w:tcPr>
          <w:p w14:paraId="6DD3F3D6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783" w:type="dxa"/>
            <w:gridSpan w:val="2"/>
            <w:vAlign w:val="center"/>
          </w:tcPr>
          <w:p w14:paraId="773E4D2D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توسعه خدمات آزمایشگاه</w:t>
            </w:r>
          </w:p>
        </w:tc>
        <w:tc>
          <w:tcPr>
            <w:tcW w:w="1499" w:type="dxa"/>
            <w:vMerge w:val="restart"/>
            <w:vAlign w:val="center"/>
          </w:tcPr>
          <w:p w14:paraId="2C23C20B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تعاملات بین الملل</w:t>
            </w:r>
          </w:p>
          <w:p w14:paraId="72D7DBDC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نوع و دستاورد)</w:t>
            </w:r>
          </w:p>
        </w:tc>
        <w:tc>
          <w:tcPr>
            <w:tcW w:w="746" w:type="dxa"/>
            <w:vMerge/>
          </w:tcPr>
          <w:p w14:paraId="5E1A8C25" w14:textId="77777777" w:rsidR="00A54174" w:rsidRPr="00E87EA2" w:rsidRDefault="00A54174" w:rsidP="009548AD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826492" w:rsidRPr="00E87EA2" w14:paraId="511D0816" w14:textId="77777777" w:rsidTr="00826492">
        <w:trPr>
          <w:trHeight w:val="1930"/>
        </w:trPr>
        <w:tc>
          <w:tcPr>
            <w:tcW w:w="839" w:type="dxa"/>
            <w:vMerge/>
            <w:shd w:val="clear" w:color="auto" w:fill="auto"/>
            <w:vAlign w:val="center"/>
          </w:tcPr>
          <w:p w14:paraId="1BBEBB6B" w14:textId="77777777" w:rsidR="00A54174" w:rsidRPr="00E87EA2" w:rsidRDefault="00A54174" w:rsidP="009548AD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288" w:type="dxa"/>
            <w:vMerge/>
            <w:shd w:val="clear" w:color="auto" w:fill="auto"/>
          </w:tcPr>
          <w:p w14:paraId="7F28B097" w14:textId="77777777" w:rsidR="00A54174" w:rsidRPr="00E87EA2" w:rsidRDefault="00A54174" w:rsidP="009548AD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  <w:vAlign w:val="center"/>
          </w:tcPr>
          <w:p w14:paraId="570B7DF3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</w:rPr>
            </w:pPr>
            <w:r w:rsidRPr="00E87EA2">
              <w:rPr>
                <w:rFonts w:ascii="XB Zar" w:hAnsi="XB Zar"/>
                <w:sz w:val="18"/>
                <w:szCs w:val="18"/>
              </w:rPr>
              <w:t>ISI</w:t>
            </w:r>
          </w:p>
        </w:tc>
        <w:tc>
          <w:tcPr>
            <w:tcW w:w="0" w:type="auto"/>
            <w:vAlign w:val="center"/>
          </w:tcPr>
          <w:p w14:paraId="6EEBBF19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</w:rPr>
            </w:pPr>
            <w:r w:rsidRPr="00E87EA2">
              <w:rPr>
                <w:rFonts w:ascii="XB Zar" w:hAnsi="XB Zar"/>
                <w:sz w:val="18"/>
                <w:szCs w:val="18"/>
              </w:rPr>
              <w:t>ISC</w:t>
            </w:r>
          </w:p>
        </w:tc>
        <w:tc>
          <w:tcPr>
            <w:tcW w:w="0" w:type="auto"/>
            <w:vAlign w:val="center"/>
          </w:tcPr>
          <w:p w14:paraId="650F0A88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ملی</w:t>
            </w:r>
          </w:p>
        </w:tc>
        <w:tc>
          <w:tcPr>
            <w:tcW w:w="0" w:type="auto"/>
            <w:vAlign w:val="center"/>
          </w:tcPr>
          <w:p w14:paraId="0D13E557" w14:textId="77777777" w:rsidR="00A54174" w:rsidRPr="00E87EA2" w:rsidRDefault="00A54174" w:rsidP="009548AD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بین المللی</w:t>
            </w:r>
          </w:p>
        </w:tc>
        <w:tc>
          <w:tcPr>
            <w:tcW w:w="0" w:type="auto"/>
            <w:vAlign w:val="center"/>
          </w:tcPr>
          <w:p w14:paraId="4F51FD97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مشاوره پژوهشی</w:t>
            </w:r>
          </w:p>
        </w:tc>
        <w:tc>
          <w:tcPr>
            <w:tcW w:w="0" w:type="auto"/>
            <w:vAlign w:val="center"/>
          </w:tcPr>
          <w:p w14:paraId="177A7288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تولید و فروش دانش فنی</w:t>
            </w:r>
          </w:p>
        </w:tc>
        <w:tc>
          <w:tcPr>
            <w:tcW w:w="0" w:type="auto"/>
            <w:vAlign w:val="center"/>
          </w:tcPr>
          <w:p w14:paraId="4F889BBB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تولید و فروش محصول/ فناوری</w:t>
            </w:r>
          </w:p>
        </w:tc>
        <w:tc>
          <w:tcPr>
            <w:tcW w:w="0" w:type="auto"/>
            <w:vAlign w:val="center"/>
          </w:tcPr>
          <w:p w14:paraId="46CB23FC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فروش خدمات فناورانه/آزمایشگاهی</w:t>
            </w:r>
          </w:p>
        </w:tc>
        <w:tc>
          <w:tcPr>
            <w:tcW w:w="0" w:type="auto"/>
            <w:vAlign w:val="center"/>
          </w:tcPr>
          <w:p w14:paraId="7A304639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جذب گرنت فناوری/صنعتی</w:t>
            </w:r>
          </w:p>
          <w:p w14:paraId="2902E415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از بیرون دانشگاه)</w:t>
            </w:r>
          </w:p>
        </w:tc>
        <w:tc>
          <w:tcPr>
            <w:tcW w:w="0" w:type="auto"/>
            <w:vAlign w:val="center"/>
          </w:tcPr>
          <w:p w14:paraId="6EF4B857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جذب محقق پسادکتری</w:t>
            </w:r>
          </w:p>
        </w:tc>
        <w:tc>
          <w:tcPr>
            <w:tcW w:w="0" w:type="auto"/>
            <w:vAlign w:val="center"/>
          </w:tcPr>
          <w:p w14:paraId="3D50E315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جذب اعتبار جهت تجهیز</w:t>
            </w:r>
          </w:p>
          <w:p w14:paraId="632471AC" w14:textId="77777777" w:rsidR="00A54174" w:rsidRPr="00E87EA2" w:rsidRDefault="00A54174" w:rsidP="006E66D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مبلغ -میلیون ریال)</w:t>
            </w:r>
          </w:p>
        </w:tc>
        <w:tc>
          <w:tcPr>
            <w:tcW w:w="950" w:type="dxa"/>
            <w:vAlign w:val="center"/>
          </w:tcPr>
          <w:p w14:paraId="0829B38C" w14:textId="77777777" w:rsidR="00A54174" w:rsidRPr="00E87EA2" w:rsidRDefault="00A54174" w:rsidP="0077598E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ارائه خدمات آزمایشگاهی</w:t>
            </w:r>
          </w:p>
          <w:p w14:paraId="42D9B017" w14:textId="77777777" w:rsidR="00A54174" w:rsidRPr="00E87EA2" w:rsidRDefault="00A54174" w:rsidP="006E66D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تعداد و درآمد مورد انتظار-میلیون ریال)</w:t>
            </w:r>
          </w:p>
        </w:tc>
        <w:tc>
          <w:tcPr>
            <w:tcW w:w="1499" w:type="dxa"/>
            <w:vMerge/>
          </w:tcPr>
          <w:p w14:paraId="34453EF8" w14:textId="77777777" w:rsidR="00A54174" w:rsidRPr="00E87EA2" w:rsidRDefault="00A54174" w:rsidP="009548AD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746" w:type="dxa"/>
            <w:vMerge/>
          </w:tcPr>
          <w:p w14:paraId="5F8D770D" w14:textId="77777777" w:rsidR="00A54174" w:rsidRPr="00E87EA2" w:rsidRDefault="00A54174" w:rsidP="009548AD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902923" w:rsidRPr="00E87EA2" w14:paraId="1B866EFF" w14:textId="77777777" w:rsidTr="00902923">
        <w:trPr>
          <w:trHeight w:val="868"/>
        </w:trPr>
        <w:tc>
          <w:tcPr>
            <w:tcW w:w="839" w:type="dxa"/>
            <w:shd w:val="clear" w:color="auto" w:fill="auto"/>
            <w:vAlign w:val="center"/>
          </w:tcPr>
          <w:p w14:paraId="61CC1014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 اول</w:t>
            </w:r>
          </w:p>
        </w:tc>
        <w:tc>
          <w:tcPr>
            <w:tcW w:w="1288" w:type="dxa"/>
            <w:shd w:val="clear" w:color="auto" w:fill="auto"/>
          </w:tcPr>
          <w:p w14:paraId="6C91B22B" w14:textId="3D62601F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2C6D12D5" w14:textId="00EA5F8C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6F784EEA" w14:textId="74A6C862" w:rsidR="00902923" w:rsidRPr="00E87EA2" w:rsidRDefault="00902923" w:rsidP="00665B23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75786988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2775706E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5F6706B3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0E78D999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4D406A85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3B43430A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1E6F9E7E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3B2002AB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56132B1E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950" w:type="dxa"/>
          </w:tcPr>
          <w:p w14:paraId="386A054D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99" w:type="dxa"/>
          </w:tcPr>
          <w:p w14:paraId="565A27EC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746" w:type="dxa"/>
          </w:tcPr>
          <w:p w14:paraId="5BBA777A" w14:textId="6857355B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902923" w:rsidRPr="00E87EA2" w14:paraId="5F6B443C" w14:textId="77777777" w:rsidTr="00826492">
        <w:trPr>
          <w:trHeight w:val="702"/>
        </w:trPr>
        <w:tc>
          <w:tcPr>
            <w:tcW w:w="839" w:type="dxa"/>
            <w:shd w:val="clear" w:color="auto" w:fill="auto"/>
            <w:vAlign w:val="center"/>
          </w:tcPr>
          <w:p w14:paraId="0F5CE0CA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 دوم</w:t>
            </w:r>
          </w:p>
        </w:tc>
        <w:tc>
          <w:tcPr>
            <w:tcW w:w="1288" w:type="dxa"/>
            <w:shd w:val="clear" w:color="auto" w:fill="auto"/>
          </w:tcPr>
          <w:p w14:paraId="7928690A" w14:textId="5AF1B05D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1E52A5A9" w14:textId="6607F93E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63AA1624" w14:textId="2F1F7CEA" w:rsidR="00902923" w:rsidRPr="00E87EA2" w:rsidRDefault="00902923" w:rsidP="00665B23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0F204370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63C7E9CA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0760DCE1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2A0645D5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4DB1C8A8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386BAB6D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159C38A3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253575FF" w14:textId="4DEC175A" w:rsidR="00902923" w:rsidRPr="00E87EA2" w:rsidRDefault="00902923" w:rsidP="00826492">
            <w:pPr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0EFC74A2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950" w:type="dxa"/>
          </w:tcPr>
          <w:p w14:paraId="061318C9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99" w:type="dxa"/>
          </w:tcPr>
          <w:p w14:paraId="25AA97C2" w14:textId="7C1E3D38" w:rsidR="00902923" w:rsidRPr="00E87EA2" w:rsidRDefault="00902923" w:rsidP="00826492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746" w:type="dxa"/>
          </w:tcPr>
          <w:p w14:paraId="1C8CC4EC" w14:textId="020E5D4E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902923" w:rsidRPr="00E87EA2" w14:paraId="798BF326" w14:textId="77777777" w:rsidTr="00826492">
        <w:trPr>
          <w:trHeight w:val="491"/>
        </w:trPr>
        <w:tc>
          <w:tcPr>
            <w:tcW w:w="839" w:type="dxa"/>
            <w:shd w:val="clear" w:color="auto" w:fill="auto"/>
            <w:vAlign w:val="center"/>
          </w:tcPr>
          <w:p w14:paraId="31259BF9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 سوم</w:t>
            </w:r>
          </w:p>
        </w:tc>
        <w:tc>
          <w:tcPr>
            <w:tcW w:w="1288" w:type="dxa"/>
            <w:shd w:val="clear" w:color="auto" w:fill="auto"/>
          </w:tcPr>
          <w:p w14:paraId="108553AC" w14:textId="3D3A01BF" w:rsidR="00902923" w:rsidRPr="00E87EA2" w:rsidRDefault="00902923" w:rsidP="00902923">
            <w:pPr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69F9B304" w14:textId="287F7862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2B5599FD" w14:textId="194934E8" w:rsidR="00902923" w:rsidRPr="00E87EA2" w:rsidRDefault="00902923" w:rsidP="00665B23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0E014A37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6288E882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394CBCD6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4FF53003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0C3FCDDE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06C96AE9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78171507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288EAA13" w14:textId="14E110AB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041F708D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950" w:type="dxa"/>
          </w:tcPr>
          <w:p w14:paraId="452D75F0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99" w:type="dxa"/>
          </w:tcPr>
          <w:p w14:paraId="7C12522C" w14:textId="17939C54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746" w:type="dxa"/>
          </w:tcPr>
          <w:p w14:paraId="65E767F4" w14:textId="0507CEC2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902923" w:rsidRPr="00E87EA2" w14:paraId="3FB85DF3" w14:textId="77777777" w:rsidTr="00826492">
        <w:trPr>
          <w:trHeight w:val="533"/>
        </w:trPr>
        <w:tc>
          <w:tcPr>
            <w:tcW w:w="839" w:type="dxa"/>
            <w:shd w:val="clear" w:color="auto" w:fill="auto"/>
            <w:vAlign w:val="center"/>
          </w:tcPr>
          <w:p w14:paraId="08FBEE25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</w:t>
            </w:r>
            <w:r w:rsidRPr="00E87EA2">
              <w:rPr>
                <w:rFonts w:ascii="XB Zar" w:hAnsi="XB Zar"/>
                <w:sz w:val="18"/>
                <w:szCs w:val="18"/>
                <w:rtl/>
              </w:rPr>
              <w:softHyphen/>
              <w:t>چهارم</w:t>
            </w:r>
          </w:p>
        </w:tc>
        <w:tc>
          <w:tcPr>
            <w:tcW w:w="1288" w:type="dxa"/>
            <w:shd w:val="clear" w:color="auto" w:fill="auto"/>
          </w:tcPr>
          <w:p w14:paraId="43EBC64D" w14:textId="74B03B59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47234F0A" w14:textId="641E2CF9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309C0F05" w14:textId="0B1FF59D" w:rsidR="00902923" w:rsidRPr="00E87EA2" w:rsidRDefault="00902923" w:rsidP="00665B23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6DF90B3B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0630BD2A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16D5A8EF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1DBEA6E7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3615A9BC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781D6583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1ACC5917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2C827CA2" w14:textId="5B7AA52F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24F40BF3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950" w:type="dxa"/>
          </w:tcPr>
          <w:p w14:paraId="417B2C7D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99" w:type="dxa"/>
          </w:tcPr>
          <w:p w14:paraId="2D668EA1" w14:textId="451F43D9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746" w:type="dxa"/>
          </w:tcPr>
          <w:p w14:paraId="527A7A73" w14:textId="7561D46D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902923" w:rsidRPr="00E87EA2" w14:paraId="733B794F" w14:textId="77777777" w:rsidTr="00826492">
        <w:trPr>
          <w:trHeight w:val="449"/>
        </w:trPr>
        <w:tc>
          <w:tcPr>
            <w:tcW w:w="839" w:type="dxa"/>
            <w:shd w:val="clear" w:color="auto" w:fill="auto"/>
            <w:vAlign w:val="center"/>
          </w:tcPr>
          <w:p w14:paraId="1EF91AC1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 پنجم</w:t>
            </w:r>
          </w:p>
        </w:tc>
        <w:tc>
          <w:tcPr>
            <w:tcW w:w="1288" w:type="dxa"/>
            <w:shd w:val="clear" w:color="auto" w:fill="auto"/>
          </w:tcPr>
          <w:p w14:paraId="55843208" w14:textId="460B284F" w:rsidR="00902923" w:rsidRPr="00E87EA2" w:rsidRDefault="00902923" w:rsidP="00902923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4B804787" w14:textId="0FC2FA5B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1344F218" w14:textId="07DEF754" w:rsidR="00902923" w:rsidRPr="00E87EA2" w:rsidRDefault="00902923" w:rsidP="00665B23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0" w:type="auto"/>
          </w:tcPr>
          <w:p w14:paraId="57083359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70A6B2BF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46244C49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798F72F1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0F39935F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2ED754E4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15E07D35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60300D94" w14:textId="7AF443EE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0" w:type="auto"/>
          </w:tcPr>
          <w:p w14:paraId="2E85D0DE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950" w:type="dxa"/>
          </w:tcPr>
          <w:p w14:paraId="5EAA8FEA" w14:textId="77777777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99" w:type="dxa"/>
          </w:tcPr>
          <w:p w14:paraId="505FF7D9" w14:textId="1A66F5E6" w:rsidR="00902923" w:rsidRPr="00E87EA2" w:rsidRDefault="00902923" w:rsidP="00826492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746" w:type="dxa"/>
          </w:tcPr>
          <w:p w14:paraId="0CB412A2" w14:textId="27E1BEF1" w:rsidR="00902923" w:rsidRPr="00E87EA2" w:rsidRDefault="00902923" w:rsidP="00665B23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</w:tbl>
    <w:p w14:paraId="4BA9CF33" w14:textId="77777777" w:rsidR="0061368E" w:rsidRPr="00E87EA2" w:rsidRDefault="0061368E" w:rsidP="0061368E">
      <w:pPr>
        <w:jc w:val="lowKashida"/>
        <w:rPr>
          <w:rFonts w:ascii="XB Zar" w:hAnsi="XB Zar"/>
          <w:sz w:val="26"/>
          <w:szCs w:val="26"/>
          <w:rtl/>
        </w:rPr>
      </w:pPr>
    </w:p>
    <w:p w14:paraId="4C7EA8F9" w14:textId="77777777" w:rsidR="009C0332" w:rsidRPr="00E87EA2" w:rsidRDefault="009C0332" w:rsidP="0061368E">
      <w:pPr>
        <w:jc w:val="center"/>
        <w:rPr>
          <w:rFonts w:ascii="XB Zar" w:hAnsi="XB Zar"/>
          <w:b/>
          <w:bCs/>
          <w:sz w:val="24"/>
          <w:szCs w:val="24"/>
          <w:rtl/>
        </w:rPr>
      </w:pPr>
    </w:p>
    <w:p w14:paraId="3225434E" w14:textId="77777777" w:rsidR="004922D0" w:rsidRPr="00E87EA2" w:rsidRDefault="004922D0" w:rsidP="0061368E">
      <w:pPr>
        <w:jc w:val="center"/>
        <w:rPr>
          <w:rFonts w:ascii="XB Zar" w:hAnsi="XB Zar"/>
          <w:b/>
          <w:bCs/>
          <w:sz w:val="24"/>
          <w:szCs w:val="24"/>
          <w:rtl/>
        </w:rPr>
        <w:sectPr w:rsidR="004922D0" w:rsidRPr="00E87EA2" w:rsidSect="0077598E">
          <w:pgSz w:w="16839" w:h="11907" w:orient="landscape" w:code="9"/>
          <w:pgMar w:top="1134" w:right="567" w:bottom="1134" w:left="1134" w:header="720" w:footer="1202" w:gutter="0"/>
          <w:cols w:space="720"/>
          <w:docGrid w:linePitch="360"/>
        </w:sectPr>
      </w:pPr>
    </w:p>
    <w:p w14:paraId="5A93E1EC" w14:textId="77777777" w:rsidR="0061368E" w:rsidRPr="00E87EA2" w:rsidRDefault="0061368E" w:rsidP="0077598E">
      <w:pPr>
        <w:jc w:val="center"/>
        <w:rPr>
          <w:rFonts w:ascii="XB Zar" w:hAnsi="XB Zar"/>
          <w:b/>
          <w:bCs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lastRenderedPageBreak/>
        <w:t xml:space="preserve">مراحل تصويب برنامه جامع </w:t>
      </w:r>
      <w:r w:rsidR="0077598E" w:rsidRPr="00E87EA2">
        <w:rPr>
          <w:rFonts w:ascii="XB Zar" w:hAnsi="XB Zar"/>
          <w:b/>
          <w:bCs/>
          <w:sz w:val="24"/>
          <w:szCs w:val="24"/>
          <w:rtl/>
        </w:rPr>
        <w:t>پژوهش و فناوری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8"/>
        <w:gridCol w:w="6649"/>
      </w:tblGrid>
      <w:tr w:rsidR="0061368E" w:rsidRPr="00E87EA2" w14:paraId="780DEB94" w14:textId="77777777" w:rsidTr="0077598E">
        <w:trPr>
          <w:trHeight w:val="645"/>
        </w:trPr>
        <w:tc>
          <w:tcPr>
            <w:tcW w:w="2409" w:type="dxa"/>
            <w:shd w:val="clear" w:color="auto" w:fill="auto"/>
          </w:tcPr>
          <w:p w14:paraId="764F0BB9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>عنوان برنامه:</w:t>
            </w:r>
          </w:p>
        </w:tc>
        <w:tc>
          <w:tcPr>
            <w:tcW w:w="6834" w:type="dxa"/>
            <w:shd w:val="clear" w:color="auto" w:fill="auto"/>
          </w:tcPr>
          <w:p w14:paraId="5181B51D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</w:tr>
      <w:tr w:rsidR="0061368E" w:rsidRPr="00E87EA2" w14:paraId="55BB2721" w14:textId="77777777" w:rsidTr="0077598E">
        <w:trPr>
          <w:trHeight w:val="719"/>
        </w:trPr>
        <w:tc>
          <w:tcPr>
            <w:tcW w:w="2409" w:type="dxa"/>
            <w:shd w:val="clear" w:color="auto" w:fill="auto"/>
          </w:tcPr>
          <w:p w14:paraId="491388FF" w14:textId="77777777" w:rsidR="0061368E" w:rsidRPr="00E87EA2" w:rsidRDefault="0061368E" w:rsidP="0077598E">
            <w:pPr>
              <w:tabs>
                <w:tab w:val="right" w:pos="9638"/>
              </w:tabs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 xml:space="preserve">دانشكده/ </w:t>
            </w:r>
            <w:r w:rsidR="009C0332" w:rsidRPr="00E87EA2">
              <w:rPr>
                <w:rFonts w:ascii="XB Zar" w:hAnsi="XB Zar"/>
                <w:sz w:val="22"/>
                <w:szCs w:val="22"/>
                <w:rtl/>
              </w:rPr>
              <w:t>پژوهشکده</w:t>
            </w:r>
            <w:r w:rsidRPr="00E87EA2">
              <w:rPr>
                <w:rFonts w:ascii="XB Zar" w:hAnsi="XB Zar"/>
                <w:sz w:val="22"/>
                <w:szCs w:val="22"/>
                <w:rtl/>
              </w:rPr>
              <w:t>:</w:t>
            </w:r>
          </w:p>
        </w:tc>
        <w:tc>
          <w:tcPr>
            <w:tcW w:w="6834" w:type="dxa"/>
            <w:shd w:val="clear" w:color="auto" w:fill="auto"/>
          </w:tcPr>
          <w:p w14:paraId="0D7B7EC6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</w:tr>
      <w:tr w:rsidR="0061368E" w:rsidRPr="00E87EA2" w14:paraId="38A16B4C" w14:textId="77777777" w:rsidTr="0077598E">
        <w:trPr>
          <w:trHeight w:val="665"/>
        </w:trPr>
        <w:tc>
          <w:tcPr>
            <w:tcW w:w="2409" w:type="dxa"/>
            <w:shd w:val="clear" w:color="auto" w:fill="auto"/>
          </w:tcPr>
          <w:p w14:paraId="07D8F57B" w14:textId="77777777" w:rsidR="0061368E" w:rsidRPr="00E87EA2" w:rsidRDefault="0061368E" w:rsidP="0077598E">
            <w:pPr>
              <w:tabs>
                <w:tab w:val="right" w:pos="9638"/>
              </w:tabs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>گروه آموزشي/</w:t>
            </w:r>
            <w:r w:rsidR="009C0332" w:rsidRPr="00E87EA2">
              <w:rPr>
                <w:rFonts w:ascii="XB Zar" w:hAnsi="XB Zar"/>
                <w:sz w:val="22"/>
                <w:szCs w:val="22"/>
                <w:rtl/>
              </w:rPr>
              <w:t xml:space="preserve"> واحد </w:t>
            </w:r>
            <w:r w:rsidR="003839E6" w:rsidRPr="00E87EA2">
              <w:rPr>
                <w:rFonts w:ascii="XB Zar" w:hAnsi="XB Zar"/>
                <w:sz w:val="22"/>
                <w:szCs w:val="22"/>
                <w:rtl/>
              </w:rPr>
              <w:t>پژوهشی</w:t>
            </w:r>
            <w:r w:rsidRPr="00E87EA2">
              <w:rPr>
                <w:rFonts w:ascii="XB Zar" w:hAnsi="XB Zar"/>
                <w:sz w:val="22"/>
                <w:szCs w:val="22"/>
                <w:rtl/>
              </w:rPr>
              <w:t>:</w:t>
            </w:r>
          </w:p>
        </w:tc>
        <w:tc>
          <w:tcPr>
            <w:tcW w:w="6834" w:type="dxa"/>
            <w:shd w:val="clear" w:color="auto" w:fill="auto"/>
          </w:tcPr>
          <w:p w14:paraId="294E3704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</w:tr>
      <w:tr w:rsidR="0061368E" w:rsidRPr="00E87EA2" w14:paraId="776372F4" w14:textId="77777777" w:rsidTr="0077598E">
        <w:trPr>
          <w:trHeight w:val="719"/>
        </w:trPr>
        <w:tc>
          <w:tcPr>
            <w:tcW w:w="2409" w:type="dxa"/>
            <w:shd w:val="clear" w:color="auto" w:fill="auto"/>
          </w:tcPr>
          <w:p w14:paraId="239E0A18" w14:textId="6BD0168C" w:rsidR="0061368E" w:rsidRPr="00E87EA2" w:rsidRDefault="0061368E" w:rsidP="0077598E">
            <w:pPr>
              <w:tabs>
                <w:tab w:val="right" w:pos="9638"/>
              </w:tabs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 xml:space="preserve">نام و نام خانوادگي </w:t>
            </w:r>
            <w:r w:rsidR="003839E6" w:rsidRPr="00E87EA2">
              <w:rPr>
                <w:rFonts w:ascii="XB Zar" w:hAnsi="XB Zar"/>
                <w:sz w:val="22"/>
                <w:szCs w:val="22"/>
                <w:rtl/>
              </w:rPr>
              <w:t xml:space="preserve">عضو </w:t>
            </w:r>
            <w:r w:rsidR="00E87EA2">
              <w:rPr>
                <w:rFonts w:ascii="XB Zar" w:hAnsi="XB Zar"/>
                <w:sz w:val="22"/>
                <w:szCs w:val="22"/>
                <w:rtl/>
              </w:rPr>
              <w:t>هیات</w:t>
            </w:r>
            <w:r w:rsidR="006E66D7" w:rsidRPr="00E87EA2">
              <w:rPr>
                <w:rFonts w:ascii="XB Zar" w:hAnsi="XB Zar"/>
                <w:sz w:val="22"/>
                <w:szCs w:val="22"/>
                <w:rtl/>
              </w:rPr>
              <w:t xml:space="preserve"> علمی/ </w:t>
            </w:r>
            <w:r w:rsidRPr="00E87EA2">
              <w:rPr>
                <w:rFonts w:ascii="XB Zar" w:hAnsi="XB Zar"/>
                <w:sz w:val="22"/>
                <w:szCs w:val="22"/>
                <w:rtl/>
              </w:rPr>
              <w:t>مسئول هماهنگي برنامه:</w:t>
            </w:r>
          </w:p>
        </w:tc>
        <w:tc>
          <w:tcPr>
            <w:tcW w:w="6834" w:type="dxa"/>
            <w:shd w:val="clear" w:color="auto" w:fill="auto"/>
          </w:tcPr>
          <w:p w14:paraId="00F5F923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</w:tr>
    </w:tbl>
    <w:p w14:paraId="3D3DE02C" w14:textId="77777777" w:rsidR="0061368E" w:rsidRPr="00E87EA2" w:rsidRDefault="0061368E" w:rsidP="0077598E">
      <w:pPr>
        <w:pBdr>
          <w:bottom w:val="single" w:sz="12" w:space="1" w:color="auto"/>
        </w:pBdr>
        <w:jc w:val="lowKashida"/>
        <w:rPr>
          <w:rFonts w:ascii="XB Zar" w:hAnsi="XB Zar"/>
          <w:sz w:val="22"/>
          <w:szCs w:val="22"/>
          <w:rtl/>
        </w:rPr>
      </w:pPr>
    </w:p>
    <w:p w14:paraId="09CDBBCC" w14:textId="77777777" w:rsidR="0061368E" w:rsidRPr="00E87EA2" w:rsidRDefault="0061368E" w:rsidP="003839E6">
      <w:pPr>
        <w:jc w:val="lowKashida"/>
        <w:rPr>
          <w:rFonts w:ascii="XB Zar" w:hAnsi="XB Zar"/>
          <w:b/>
          <w:bCs/>
          <w:sz w:val="22"/>
          <w:szCs w:val="22"/>
          <w:rtl/>
        </w:rPr>
      </w:pPr>
      <w:r w:rsidRPr="00E87EA2">
        <w:rPr>
          <w:rFonts w:ascii="XB Zar" w:hAnsi="XB Zar"/>
          <w:b/>
          <w:bCs/>
          <w:sz w:val="22"/>
          <w:szCs w:val="22"/>
          <w:rtl/>
        </w:rPr>
        <w:t xml:space="preserve">1-  نظریه شورای </w:t>
      </w:r>
      <w:r w:rsidR="009C0332" w:rsidRPr="00E87EA2">
        <w:rPr>
          <w:rFonts w:ascii="XB Zar" w:hAnsi="XB Zar"/>
          <w:b/>
          <w:bCs/>
          <w:sz w:val="22"/>
          <w:szCs w:val="22"/>
          <w:rtl/>
        </w:rPr>
        <w:t xml:space="preserve">گروه آموزشی/ واحد </w:t>
      </w:r>
      <w:r w:rsidR="003839E6" w:rsidRPr="00E87EA2">
        <w:rPr>
          <w:rFonts w:ascii="XB Zar" w:hAnsi="XB Zar"/>
          <w:b/>
          <w:bCs/>
          <w:sz w:val="22"/>
          <w:szCs w:val="22"/>
          <w:rtl/>
        </w:rPr>
        <w:t>پژوهشی</w:t>
      </w:r>
      <w:r w:rsidRPr="00E87EA2">
        <w:rPr>
          <w:rFonts w:ascii="XB Zar" w:hAnsi="XB Zar"/>
          <w:b/>
          <w:bCs/>
          <w:sz w:val="22"/>
          <w:szCs w:val="22"/>
          <w:rtl/>
        </w:rPr>
        <w:t>:</w:t>
      </w:r>
    </w:p>
    <w:p w14:paraId="34AA4359" w14:textId="77777777" w:rsidR="0061368E" w:rsidRPr="00E87EA2" w:rsidRDefault="0061368E" w:rsidP="003839E6">
      <w:pPr>
        <w:jc w:val="lowKashida"/>
        <w:rPr>
          <w:rFonts w:ascii="XB Zar" w:hAnsi="XB Zar"/>
          <w:sz w:val="22"/>
          <w:szCs w:val="22"/>
          <w:rtl/>
        </w:rPr>
      </w:pPr>
      <w:bookmarkStart w:id="2" w:name="OLE_LINK3"/>
      <w:bookmarkStart w:id="3" w:name="OLE_LINK4"/>
      <w:r w:rsidRPr="00E87EA2">
        <w:rPr>
          <w:rFonts w:ascii="XB Zar" w:hAnsi="XB Zar"/>
          <w:sz w:val="22"/>
          <w:szCs w:val="22"/>
          <w:rtl/>
        </w:rPr>
        <w:t xml:space="preserve">برنامه جامع </w:t>
      </w:r>
      <w:r w:rsidR="009C0332" w:rsidRPr="00E87EA2">
        <w:rPr>
          <w:rFonts w:ascii="XB Zar" w:hAnsi="XB Zar"/>
          <w:sz w:val="22"/>
          <w:szCs w:val="22"/>
          <w:rtl/>
        </w:rPr>
        <w:t xml:space="preserve">پژوهش و فناوری </w:t>
      </w:r>
      <w:r w:rsidRPr="00E87EA2">
        <w:rPr>
          <w:rFonts w:ascii="XB Zar" w:hAnsi="XB Zar"/>
          <w:sz w:val="22"/>
          <w:szCs w:val="22"/>
          <w:rtl/>
        </w:rPr>
        <w:t xml:space="preserve">فوق‌الذكر در مورخ . . . . . . . . . . . . . . . .  </w:t>
      </w:r>
      <w:r w:rsidR="009C0332" w:rsidRPr="00E87EA2">
        <w:rPr>
          <w:rFonts w:ascii="XB Zar" w:hAnsi="XB Zar"/>
          <w:sz w:val="22"/>
          <w:szCs w:val="22"/>
          <w:rtl/>
        </w:rPr>
        <w:t>در شورای</w:t>
      </w:r>
      <w:r w:rsidRPr="00E87EA2">
        <w:rPr>
          <w:rFonts w:ascii="XB Zar" w:hAnsi="XB Zar"/>
          <w:sz w:val="22"/>
          <w:szCs w:val="22"/>
          <w:rtl/>
        </w:rPr>
        <w:t xml:space="preserve"> گروه</w:t>
      </w:r>
      <w:bookmarkEnd w:id="2"/>
      <w:bookmarkEnd w:id="3"/>
      <w:r w:rsidR="009C0332" w:rsidRPr="00E87EA2">
        <w:rPr>
          <w:rFonts w:ascii="XB Zar" w:hAnsi="XB Zar"/>
          <w:sz w:val="22"/>
          <w:szCs w:val="22"/>
          <w:rtl/>
        </w:rPr>
        <w:t xml:space="preserve"> آموزشی/ واحد </w:t>
      </w:r>
      <w:r w:rsidR="003839E6" w:rsidRPr="00E87EA2">
        <w:rPr>
          <w:rFonts w:ascii="XB Zar" w:hAnsi="XB Zar"/>
          <w:sz w:val="22"/>
          <w:szCs w:val="22"/>
          <w:rtl/>
        </w:rPr>
        <w:t>پژوهشی</w:t>
      </w:r>
    </w:p>
    <w:p w14:paraId="02E676B1" w14:textId="77777777" w:rsidR="0061368E" w:rsidRPr="00E87EA2" w:rsidRDefault="0061368E" w:rsidP="0077598E">
      <w:pPr>
        <w:ind w:left="1939" w:hanging="1354"/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>󠇂  تایید گردید و به معاونت پژوهشي دانشكده ارسال شد.</w:t>
      </w:r>
    </w:p>
    <w:p w14:paraId="5E64111B" w14:textId="77777777" w:rsidR="009C0332" w:rsidRPr="00E87EA2" w:rsidRDefault="0061368E" w:rsidP="0077598E">
      <w:pPr>
        <w:ind w:left="1939" w:hanging="1354"/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>󠇂  عودت داده شد تا پس از انجام اصلاحات مجدداً بررسي شود.</w:t>
      </w:r>
    </w:p>
    <w:p w14:paraId="3FF12A7A" w14:textId="77777777" w:rsidR="0061368E" w:rsidRPr="00E87EA2" w:rsidRDefault="009C0332" w:rsidP="0077598E">
      <w:pPr>
        <w:ind w:left="1939" w:hanging="1354"/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>󠇂</w:t>
      </w:r>
      <w:r w:rsidR="0061368E" w:rsidRPr="00E87EA2">
        <w:rPr>
          <w:rFonts w:ascii="XB Zar" w:hAnsi="XB Zar"/>
          <w:sz w:val="22"/>
          <w:szCs w:val="22"/>
          <w:rtl/>
        </w:rPr>
        <w:t xml:space="preserve">  رد شد</w:t>
      </w:r>
      <w:r w:rsidRPr="00E87EA2">
        <w:rPr>
          <w:rFonts w:ascii="XB Zar" w:hAnsi="XB Zar"/>
          <w:sz w:val="22"/>
          <w:szCs w:val="22"/>
          <w:rtl/>
        </w:rPr>
        <w:t xml:space="preserve"> (با ذکر دلایل)</w:t>
      </w:r>
      <w:r w:rsidR="0061368E" w:rsidRPr="00E87EA2">
        <w:rPr>
          <w:rFonts w:ascii="XB Zar" w:hAnsi="XB Zar"/>
          <w:sz w:val="22"/>
          <w:szCs w:val="22"/>
          <w:rtl/>
        </w:rPr>
        <w:t>.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121"/>
        <w:gridCol w:w="4906"/>
      </w:tblGrid>
      <w:tr w:rsidR="0061368E" w:rsidRPr="00E87EA2" w14:paraId="3AB507D0" w14:textId="77777777" w:rsidTr="00290B47">
        <w:tc>
          <w:tcPr>
            <w:tcW w:w="4526" w:type="dxa"/>
            <w:shd w:val="clear" w:color="auto" w:fill="auto"/>
          </w:tcPr>
          <w:p w14:paraId="21F769DB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u w:val="single"/>
                <w:rtl/>
              </w:rPr>
            </w:pPr>
          </w:p>
          <w:p w14:paraId="2BA4C0BD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5328" w:type="dxa"/>
            <w:shd w:val="clear" w:color="auto" w:fill="auto"/>
          </w:tcPr>
          <w:p w14:paraId="6A82E5C1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 xml:space="preserve">نام و نام خانوادگی مدير گروه/ </w:t>
            </w:r>
            <w:r w:rsidR="009C0332" w:rsidRPr="00E87EA2">
              <w:rPr>
                <w:rFonts w:ascii="XB Zar" w:hAnsi="XB Zar"/>
                <w:sz w:val="22"/>
                <w:szCs w:val="22"/>
                <w:rtl/>
              </w:rPr>
              <w:t xml:space="preserve">واحد </w:t>
            </w:r>
            <w:r w:rsidR="003839E6" w:rsidRPr="00E87EA2">
              <w:rPr>
                <w:rFonts w:ascii="XB Zar" w:hAnsi="XB Zar"/>
                <w:sz w:val="22"/>
                <w:szCs w:val="22"/>
                <w:rtl/>
              </w:rPr>
              <w:t>پژوهشی</w:t>
            </w:r>
            <w:r w:rsidRPr="00E87EA2">
              <w:rPr>
                <w:rFonts w:ascii="XB Zar" w:hAnsi="XB Zar"/>
                <w:sz w:val="22"/>
                <w:szCs w:val="22"/>
                <w:rtl/>
              </w:rPr>
              <w:t>:</w:t>
            </w:r>
          </w:p>
        </w:tc>
      </w:tr>
      <w:tr w:rsidR="0061368E" w:rsidRPr="00E87EA2" w14:paraId="694B61FF" w14:textId="77777777" w:rsidTr="00290B47">
        <w:tc>
          <w:tcPr>
            <w:tcW w:w="4526" w:type="dxa"/>
            <w:shd w:val="clear" w:color="auto" w:fill="auto"/>
          </w:tcPr>
          <w:p w14:paraId="4DF98337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5328" w:type="dxa"/>
            <w:shd w:val="clear" w:color="auto" w:fill="auto"/>
          </w:tcPr>
          <w:p w14:paraId="782BA7D9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>امضاء:</w:t>
            </w:r>
          </w:p>
          <w:p w14:paraId="3DD32BFD" w14:textId="77777777" w:rsidR="009C0332" w:rsidRPr="00E87EA2" w:rsidRDefault="009C0332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</w:tr>
    </w:tbl>
    <w:p w14:paraId="0BFB72B8" w14:textId="77777777" w:rsidR="0061368E" w:rsidRPr="00E87EA2" w:rsidRDefault="0061368E" w:rsidP="0077598E">
      <w:pPr>
        <w:jc w:val="lowKashida"/>
        <w:rPr>
          <w:rFonts w:ascii="XB Zar" w:hAnsi="XB Zar"/>
          <w:b/>
          <w:bCs/>
          <w:sz w:val="22"/>
          <w:szCs w:val="22"/>
          <w:rtl/>
        </w:rPr>
      </w:pPr>
      <w:r w:rsidRPr="00E87EA2">
        <w:rPr>
          <w:rFonts w:ascii="XB Zar" w:hAnsi="XB Zar"/>
          <w:b/>
          <w:bCs/>
          <w:sz w:val="22"/>
          <w:szCs w:val="22"/>
          <w:rtl/>
        </w:rPr>
        <w:t xml:space="preserve">2-  </w:t>
      </w:r>
      <w:r w:rsidR="003839E6" w:rsidRPr="00E87EA2">
        <w:rPr>
          <w:rFonts w:ascii="XB Zar" w:hAnsi="XB Zar"/>
          <w:b/>
          <w:bCs/>
          <w:sz w:val="22"/>
          <w:szCs w:val="22"/>
          <w:rtl/>
        </w:rPr>
        <w:t>نظریه شورای</w:t>
      </w:r>
      <w:r w:rsidRPr="00E87EA2">
        <w:rPr>
          <w:rFonts w:ascii="XB Zar" w:hAnsi="XB Zar"/>
          <w:b/>
          <w:bCs/>
          <w:sz w:val="22"/>
          <w:szCs w:val="22"/>
          <w:rtl/>
        </w:rPr>
        <w:t xml:space="preserve"> </w:t>
      </w:r>
      <w:r w:rsidR="009C0332" w:rsidRPr="00E87EA2">
        <w:rPr>
          <w:rFonts w:ascii="XB Zar" w:hAnsi="XB Zar"/>
          <w:b/>
          <w:bCs/>
          <w:sz w:val="22"/>
          <w:szCs w:val="22"/>
          <w:rtl/>
        </w:rPr>
        <w:t>د</w:t>
      </w:r>
      <w:r w:rsidRPr="00E87EA2">
        <w:rPr>
          <w:rFonts w:ascii="XB Zar" w:hAnsi="XB Zar"/>
          <w:b/>
          <w:bCs/>
          <w:sz w:val="22"/>
          <w:szCs w:val="22"/>
          <w:rtl/>
        </w:rPr>
        <w:t>انشكده</w:t>
      </w:r>
      <w:r w:rsidR="009C0332" w:rsidRPr="00E87EA2">
        <w:rPr>
          <w:rFonts w:ascii="XB Zar" w:hAnsi="XB Zar"/>
          <w:b/>
          <w:bCs/>
          <w:sz w:val="22"/>
          <w:szCs w:val="22"/>
          <w:rtl/>
        </w:rPr>
        <w:t>/ پژوهشکده</w:t>
      </w:r>
      <w:r w:rsidRPr="00E87EA2">
        <w:rPr>
          <w:rFonts w:ascii="XB Zar" w:hAnsi="XB Zar"/>
          <w:b/>
          <w:bCs/>
          <w:sz w:val="22"/>
          <w:szCs w:val="22"/>
          <w:rtl/>
        </w:rPr>
        <w:t>:</w:t>
      </w:r>
    </w:p>
    <w:p w14:paraId="486CB2B8" w14:textId="77777777" w:rsidR="0061368E" w:rsidRPr="00E87EA2" w:rsidRDefault="0061368E" w:rsidP="0077598E">
      <w:pPr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 xml:space="preserve">برنامه جامع </w:t>
      </w:r>
      <w:r w:rsidR="009C0332" w:rsidRPr="00E87EA2">
        <w:rPr>
          <w:rFonts w:ascii="XB Zar" w:hAnsi="XB Zar"/>
          <w:sz w:val="22"/>
          <w:szCs w:val="22"/>
          <w:rtl/>
        </w:rPr>
        <w:t xml:space="preserve">پژوهش و فناوری </w:t>
      </w:r>
      <w:r w:rsidRPr="00E87EA2">
        <w:rPr>
          <w:rFonts w:ascii="XB Zar" w:hAnsi="XB Zar"/>
          <w:sz w:val="22"/>
          <w:szCs w:val="22"/>
          <w:rtl/>
        </w:rPr>
        <w:t xml:space="preserve">فوق‌الذكر در مورخ . . . . . . . . . . . . . . . .  شورای </w:t>
      </w:r>
      <w:r w:rsidR="009C0332" w:rsidRPr="00E87EA2">
        <w:rPr>
          <w:rFonts w:ascii="XB Zar" w:hAnsi="XB Zar"/>
          <w:sz w:val="22"/>
          <w:szCs w:val="22"/>
          <w:rtl/>
        </w:rPr>
        <w:t xml:space="preserve">دانشكده/ پژوهشکده </w:t>
      </w:r>
    </w:p>
    <w:p w14:paraId="0D110753" w14:textId="77777777" w:rsidR="0061368E" w:rsidRPr="00E87EA2" w:rsidRDefault="0061368E" w:rsidP="003839E6">
      <w:pPr>
        <w:ind w:left="1939" w:hanging="1354"/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 xml:space="preserve">󠇂 </w:t>
      </w:r>
      <w:r w:rsidR="009C0332" w:rsidRPr="00E87EA2">
        <w:rPr>
          <w:rFonts w:ascii="XB Zar" w:hAnsi="XB Zar"/>
          <w:sz w:val="22"/>
          <w:szCs w:val="22"/>
          <w:rtl/>
        </w:rPr>
        <w:t xml:space="preserve"> </w:t>
      </w:r>
      <w:r w:rsidRPr="00E87EA2">
        <w:rPr>
          <w:rFonts w:ascii="XB Zar" w:hAnsi="XB Zar"/>
          <w:sz w:val="22"/>
          <w:szCs w:val="22"/>
          <w:rtl/>
        </w:rPr>
        <w:t>تایید گردید و به معاونت پژوهش</w:t>
      </w:r>
      <w:r w:rsidR="003839E6" w:rsidRPr="00E87EA2">
        <w:rPr>
          <w:rFonts w:ascii="XB Zar" w:hAnsi="XB Zar"/>
          <w:sz w:val="22"/>
          <w:szCs w:val="22"/>
          <w:rtl/>
        </w:rPr>
        <w:t xml:space="preserve"> و فناوری</w:t>
      </w:r>
      <w:r w:rsidRPr="00E87EA2">
        <w:rPr>
          <w:rFonts w:ascii="XB Zar" w:hAnsi="XB Zar"/>
          <w:sz w:val="22"/>
          <w:szCs w:val="22"/>
          <w:rtl/>
        </w:rPr>
        <w:t xml:space="preserve"> دانشگاه ارسال </w:t>
      </w:r>
      <w:r w:rsidR="009C0332" w:rsidRPr="00E87EA2">
        <w:rPr>
          <w:rFonts w:ascii="XB Zar" w:hAnsi="XB Zar"/>
          <w:sz w:val="22"/>
          <w:szCs w:val="22"/>
          <w:rtl/>
        </w:rPr>
        <w:t>می گردد.</w:t>
      </w:r>
    </w:p>
    <w:p w14:paraId="6152C3C2" w14:textId="77777777" w:rsidR="009C0332" w:rsidRPr="00E87EA2" w:rsidRDefault="0061368E" w:rsidP="0077598E">
      <w:pPr>
        <w:ind w:left="1939" w:hanging="1354"/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>󠇂  عودت داده شد تا پس از انجام اصلاحات مجدداً بررسي شود.</w:t>
      </w:r>
    </w:p>
    <w:p w14:paraId="3F2CC3B1" w14:textId="77777777" w:rsidR="0061368E" w:rsidRPr="00E87EA2" w:rsidRDefault="006E66D7" w:rsidP="006E66D7">
      <w:pPr>
        <w:ind w:left="1939" w:hanging="1354"/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 xml:space="preserve">󠇂  </w:t>
      </w:r>
      <w:r w:rsidR="0061368E" w:rsidRPr="00E87EA2">
        <w:rPr>
          <w:rFonts w:ascii="XB Zar" w:hAnsi="XB Zar"/>
          <w:sz w:val="22"/>
          <w:szCs w:val="22"/>
          <w:rtl/>
        </w:rPr>
        <w:t>رد شد</w:t>
      </w:r>
      <w:r w:rsidR="009C0332" w:rsidRPr="00E87EA2">
        <w:rPr>
          <w:rFonts w:ascii="XB Zar" w:hAnsi="XB Zar"/>
          <w:sz w:val="22"/>
          <w:szCs w:val="22"/>
          <w:rtl/>
        </w:rPr>
        <w:t xml:space="preserve"> (با ذکر دلایل).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121"/>
        <w:gridCol w:w="4906"/>
      </w:tblGrid>
      <w:tr w:rsidR="0061368E" w:rsidRPr="00E87EA2" w14:paraId="62E4E532" w14:textId="77777777" w:rsidTr="00290B47">
        <w:tc>
          <w:tcPr>
            <w:tcW w:w="4526" w:type="dxa"/>
            <w:shd w:val="clear" w:color="auto" w:fill="auto"/>
          </w:tcPr>
          <w:p w14:paraId="335C2B74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5328" w:type="dxa"/>
            <w:shd w:val="clear" w:color="auto" w:fill="auto"/>
          </w:tcPr>
          <w:p w14:paraId="71FBC5EC" w14:textId="77777777" w:rsidR="0061368E" w:rsidRPr="00E87EA2" w:rsidRDefault="0061368E" w:rsidP="003839E6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>نام و نام خانوادگی معاون پژوهش</w:t>
            </w:r>
            <w:r w:rsidR="003839E6" w:rsidRPr="00E87EA2">
              <w:rPr>
                <w:rFonts w:ascii="XB Zar" w:hAnsi="XB Zar"/>
                <w:sz w:val="22"/>
                <w:szCs w:val="22"/>
                <w:rtl/>
              </w:rPr>
              <w:t xml:space="preserve"> و فناوری</w:t>
            </w:r>
            <w:r w:rsidRPr="00E87EA2">
              <w:rPr>
                <w:rFonts w:ascii="XB Zar" w:hAnsi="XB Zar"/>
                <w:sz w:val="22"/>
                <w:szCs w:val="22"/>
                <w:rtl/>
              </w:rPr>
              <w:t xml:space="preserve"> دانشكده:</w:t>
            </w:r>
          </w:p>
        </w:tc>
      </w:tr>
      <w:tr w:rsidR="0061368E" w:rsidRPr="00E87EA2" w14:paraId="74FCF9DE" w14:textId="77777777" w:rsidTr="00290B47">
        <w:tc>
          <w:tcPr>
            <w:tcW w:w="4526" w:type="dxa"/>
            <w:shd w:val="clear" w:color="auto" w:fill="auto"/>
          </w:tcPr>
          <w:p w14:paraId="02398FC0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5328" w:type="dxa"/>
            <w:shd w:val="clear" w:color="auto" w:fill="auto"/>
          </w:tcPr>
          <w:p w14:paraId="754C7165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>امضاء:</w:t>
            </w:r>
          </w:p>
          <w:p w14:paraId="10A715D3" w14:textId="77777777" w:rsidR="0077598E" w:rsidRPr="00E87EA2" w:rsidRDefault="007759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</w:tr>
    </w:tbl>
    <w:p w14:paraId="280ABF06" w14:textId="77777777" w:rsidR="0061368E" w:rsidRPr="00E87EA2" w:rsidRDefault="0061368E" w:rsidP="003839E6">
      <w:pPr>
        <w:jc w:val="lowKashida"/>
        <w:rPr>
          <w:rFonts w:ascii="XB Zar" w:hAnsi="XB Zar"/>
          <w:b/>
          <w:bCs/>
          <w:sz w:val="22"/>
          <w:szCs w:val="22"/>
          <w:u w:val="single"/>
          <w:rtl/>
        </w:rPr>
      </w:pPr>
      <w:r w:rsidRPr="00E87EA2">
        <w:rPr>
          <w:rFonts w:ascii="XB Zar" w:hAnsi="XB Zar"/>
          <w:b/>
          <w:bCs/>
          <w:sz w:val="22"/>
          <w:szCs w:val="22"/>
          <w:rtl/>
        </w:rPr>
        <w:t>3-  نظريه معاونت پژوهش</w:t>
      </w:r>
      <w:r w:rsidR="003839E6" w:rsidRPr="00E87EA2">
        <w:rPr>
          <w:rFonts w:ascii="XB Zar" w:hAnsi="XB Zar"/>
          <w:b/>
          <w:bCs/>
          <w:sz w:val="22"/>
          <w:szCs w:val="22"/>
          <w:rtl/>
        </w:rPr>
        <w:t xml:space="preserve"> و فناوری</w:t>
      </w:r>
      <w:r w:rsidRPr="00E87EA2">
        <w:rPr>
          <w:rFonts w:ascii="XB Zar" w:hAnsi="XB Zar"/>
          <w:b/>
          <w:bCs/>
          <w:sz w:val="22"/>
          <w:szCs w:val="22"/>
          <w:rtl/>
        </w:rPr>
        <w:t xml:space="preserve"> دانشگاه:</w:t>
      </w:r>
    </w:p>
    <w:p w14:paraId="3F4F08F2" w14:textId="77777777" w:rsidR="0061368E" w:rsidRPr="00E87EA2" w:rsidRDefault="0061368E" w:rsidP="006E66D7">
      <w:pPr>
        <w:jc w:val="lowKashida"/>
        <w:rPr>
          <w:rFonts w:ascii="XB Zar" w:hAnsi="XB Zar"/>
          <w:b/>
          <w:bCs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 xml:space="preserve">برنامه جامع </w:t>
      </w:r>
      <w:r w:rsidR="009C0332" w:rsidRPr="00E87EA2">
        <w:rPr>
          <w:rFonts w:ascii="XB Zar" w:hAnsi="XB Zar"/>
          <w:sz w:val="22"/>
          <w:szCs w:val="22"/>
          <w:rtl/>
        </w:rPr>
        <w:t>پژوهش و فناوری</w:t>
      </w:r>
      <w:r w:rsidRPr="00E87EA2">
        <w:rPr>
          <w:rFonts w:ascii="XB Zar" w:hAnsi="XB Zar"/>
          <w:sz w:val="22"/>
          <w:szCs w:val="22"/>
          <w:rtl/>
        </w:rPr>
        <w:t xml:space="preserve"> فوق‌الذكر در </w:t>
      </w:r>
      <w:r w:rsidR="006E66D7" w:rsidRPr="00E87EA2">
        <w:rPr>
          <w:rFonts w:ascii="XB Zar" w:hAnsi="XB Zar"/>
          <w:sz w:val="22"/>
          <w:szCs w:val="22"/>
          <w:rtl/>
        </w:rPr>
        <w:t xml:space="preserve">جلسه </w:t>
      </w:r>
      <w:r w:rsidRPr="00E87EA2">
        <w:rPr>
          <w:rFonts w:ascii="XB Zar" w:hAnsi="XB Zar"/>
          <w:sz w:val="22"/>
          <w:szCs w:val="22"/>
          <w:rtl/>
        </w:rPr>
        <w:t xml:space="preserve">مورخ . . . . </w:t>
      </w:r>
      <w:r w:rsidRPr="00C46EA4">
        <w:rPr>
          <w:rFonts w:ascii="XB Zar" w:hAnsi="XB Zar"/>
          <w:sz w:val="22"/>
          <w:szCs w:val="22"/>
          <w:rtl/>
        </w:rPr>
        <w:t>. . . . . . .</w:t>
      </w:r>
      <w:r w:rsidR="009C0332" w:rsidRPr="00C46EA4">
        <w:rPr>
          <w:rFonts w:ascii="XB Zar" w:hAnsi="XB Zar"/>
          <w:sz w:val="22"/>
          <w:szCs w:val="22"/>
          <w:rtl/>
        </w:rPr>
        <w:t xml:space="preserve">شورای پژوهش و فناوری دانشگاه </w:t>
      </w:r>
      <w:r w:rsidRPr="00C46EA4">
        <w:rPr>
          <w:rFonts w:ascii="XB Zar" w:hAnsi="XB Zar"/>
          <w:sz w:val="22"/>
          <w:szCs w:val="22"/>
          <w:rtl/>
        </w:rPr>
        <w:t>مورد</w:t>
      </w:r>
      <w:r w:rsidRPr="00E87EA2">
        <w:rPr>
          <w:rFonts w:ascii="XB Zar" w:hAnsi="XB Zar"/>
          <w:sz w:val="22"/>
          <w:szCs w:val="22"/>
          <w:rtl/>
        </w:rPr>
        <w:t xml:space="preserve"> بررسي قرار گرفت و </w:t>
      </w:r>
    </w:p>
    <w:p w14:paraId="5616F57E" w14:textId="77777777" w:rsidR="009C0332" w:rsidRPr="00E87EA2" w:rsidRDefault="009C0332" w:rsidP="003839E6">
      <w:pPr>
        <w:ind w:left="1939" w:hanging="1354"/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>󠇂  تایید گردید و به معاونت پژوهش</w:t>
      </w:r>
      <w:r w:rsidR="003839E6" w:rsidRPr="00E87EA2">
        <w:rPr>
          <w:rFonts w:ascii="XB Zar" w:hAnsi="XB Zar"/>
          <w:sz w:val="22"/>
          <w:szCs w:val="22"/>
          <w:rtl/>
        </w:rPr>
        <w:t xml:space="preserve"> و فناوری</w:t>
      </w:r>
      <w:r w:rsidRPr="00E87EA2">
        <w:rPr>
          <w:rFonts w:ascii="XB Zar" w:hAnsi="XB Zar"/>
          <w:sz w:val="22"/>
          <w:szCs w:val="22"/>
          <w:rtl/>
        </w:rPr>
        <w:t xml:space="preserve"> دانشکده/پژوهشکده</w:t>
      </w:r>
      <w:r w:rsidR="006E66D7" w:rsidRPr="00E87EA2">
        <w:rPr>
          <w:rFonts w:ascii="XB Zar" w:hAnsi="XB Zar"/>
          <w:sz w:val="22"/>
          <w:szCs w:val="22"/>
          <w:rtl/>
        </w:rPr>
        <w:t xml:space="preserve">، </w:t>
      </w:r>
      <w:r w:rsidRPr="00E87EA2">
        <w:rPr>
          <w:rFonts w:ascii="XB Zar" w:hAnsi="XB Zar"/>
          <w:sz w:val="22"/>
          <w:szCs w:val="22"/>
          <w:rtl/>
        </w:rPr>
        <w:t xml:space="preserve">مدیر گروه/ واحد </w:t>
      </w:r>
      <w:r w:rsidR="003839E6" w:rsidRPr="00E87EA2">
        <w:rPr>
          <w:rFonts w:ascii="XB Zar" w:hAnsi="XB Zar"/>
          <w:sz w:val="22"/>
          <w:szCs w:val="22"/>
          <w:rtl/>
        </w:rPr>
        <w:t xml:space="preserve">پژوهشی </w:t>
      </w:r>
      <w:r w:rsidR="006E66D7" w:rsidRPr="00E87EA2">
        <w:rPr>
          <w:rFonts w:ascii="XB Zar" w:hAnsi="XB Zar"/>
          <w:sz w:val="22"/>
          <w:szCs w:val="22"/>
          <w:rtl/>
        </w:rPr>
        <w:t xml:space="preserve">و مجری ابلاغ </w:t>
      </w:r>
      <w:r w:rsidRPr="00E87EA2">
        <w:rPr>
          <w:rFonts w:ascii="XB Zar" w:hAnsi="XB Zar"/>
          <w:sz w:val="22"/>
          <w:szCs w:val="22"/>
          <w:rtl/>
        </w:rPr>
        <w:t>می گردد.</w:t>
      </w:r>
    </w:p>
    <w:p w14:paraId="49D4CAD9" w14:textId="77777777" w:rsidR="009C0332" w:rsidRPr="00E87EA2" w:rsidRDefault="009C0332" w:rsidP="0077598E">
      <w:pPr>
        <w:ind w:left="1939" w:hanging="1354"/>
        <w:jc w:val="lowKashida"/>
        <w:rPr>
          <w:rFonts w:ascii="XB Zar" w:hAnsi="XB Zar"/>
          <w:b/>
          <w:bCs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>󠇂 󠇂 جهت بازنگري و انجام اصلاحات عودت داده شد</w:t>
      </w:r>
      <w:r w:rsidRPr="00E87EA2">
        <w:rPr>
          <w:rFonts w:ascii="XB Zar" w:hAnsi="XB Zar"/>
          <w:b/>
          <w:bCs/>
          <w:sz w:val="22"/>
          <w:szCs w:val="22"/>
          <w:rtl/>
        </w:rPr>
        <w:t>.</w:t>
      </w:r>
    </w:p>
    <w:p w14:paraId="0376CC24" w14:textId="77777777" w:rsidR="009C0332" w:rsidRPr="00E87EA2" w:rsidRDefault="006E66D7" w:rsidP="006E66D7">
      <w:pPr>
        <w:ind w:left="1939" w:hanging="1354"/>
        <w:jc w:val="lowKashida"/>
        <w:rPr>
          <w:rFonts w:ascii="XB Zar" w:hAnsi="XB Zar"/>
          <w:sz w:val="22"/>
          <w:szCs w:val="22"/>
          <w:rtl/>
        </w:rPr>
      </w:pPr>
      <w:r w:rsidRPr="00E87EA2">
        <w:rPr>
          <w:rFonts w:ascii="XB Zar" w:hAnsi="XB Zar"/>
          <w:sz w:val="22"/>
          <w:szCs w:val="22"/>
          <w:rtl/>
        </w:rPr>
        <w:t>󠇂 󠇂</w:t>
      </w:r>
      <w:r w:rsidR="009C0332" w:rsidRPr="00E87EA2">
        <w:rPr>
          <w:rFonts w:ascii="XB Zar" w:hAnsi="XB Zar"/>
          <w:sz w:val="22"/>
          <w:szCs w:val="22"/>
          <w:rtl/>
        </w:rPr>
        <w:t xml:space="preserve"> رد شد (با ذکر دلایل).</w:t>
      </w:r>
    </w:p>
    <w:p w14:paraId="7F82245E" w14:textId="77777777" w:rsidR="0061368E" w:rsidRPr="00E87EA2" w:rsidRDefault="0061368E" w:rsidP="0077598E">
      <w:pPr>
        <w:ind w:left="585"/>
        <w:jc w:val="lowKashida"/>
        <w:rPr>
          <w:rFonts w:ascii="XB Zar" w:hAnsi="XB Zar"/>
          <w:b/>
          <w:bCs/>
          <w:sz w:val="22"/>
          <w:szCs w:val="22"/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579"/>
        <w:gridCol w:w="3881"/>
        <w:gridCol w:w="106"/>
        <w:gridCol w:w="4461"/>
      </w:tblGrid>
      <w:tr w:rsidR="0061368E" w:rsidRPr="00E87EA2" w14:paraId="3D734651" w14:textId="77777777" w:rsidTr="00290B47">
        <w:trPr>
          <w:gridBefore w:val="1"/>
          <w:wBefore w:w="580" w:type="dxa"/>
          <w:trHeight w:val="36"/>
        </w:trPr>
        <w:tc>
          <w:tcPr>
            <w:tcW w:w="3887" w:type="dxa"/>
            <w:shd w:val="clear" w:color="auto" w:fill="auto"/>
          </w:tcPr>
          <w:p w14:paraId="3EBA1931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573" w:type="dxa"/>
            <w:gridSpan w:val="2"/>
            <w:shd w:val="clear" w:color="auto" w:fill="auto"/>
          </w:tcPr>
          <w:p w14:paraId="04654E23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 xml:space="preserve">  مدير امور توسعه پژوهش دانشگاه</w:t>
            </w:r>
          </w:p>
        </w:tc>
      </w:tr>
      <w:tr w:rsidR="0061368E" w:rsidRPr="00E87EA2" w14:paraId="13C3177E" w14:textId="77777777" w:rsidTr="00290B47">
        <w:trPr>
          <w:gridBefore w:val="1"/>
          <w:wBefore w:w="580" w:type="dxa"/>
          <w:trHeight w:val="18"/>
        </w:trPr>
        <w:tc>
          <w:tcPr>
            <w:tcW w:w="3887" w:type="dxa"/>
            <w:shd w:val="clear" w:color="auto" w:fill="auto"/>
          </w:tcPr>
          <w:p w14:paraId="0A5D74B6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  <w:tc>
          <w:tcPr>
            <w:tcW w:w="4573" w:type="dxa"/>
            <w:gridSpan w:val="2"/>
            <w:shd w:val="clear" w:color="auto" w:fill="auto"/>
          </w:tcPr>
          <w:p w14:paraId="3E531115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  <w:r w:rsidRPr="00E87EA2">
              <w:rPr>
                <w:rFonts w:ascii="XB Zar" w:hAnsi="XB Zar"/>
                <w:sz w:val="22"/>
                <w:szCs w:val="22"/>
                <w:rtl/>
              </w:rPr>
              <w:t xml:space="preserve"> امضاء:</w:t>
            </w:r>
          </w:p>
        </w:tc>
      </w:tr>
      <w:tr w:rsidR="0061368E" w:rsidRPr="00E87EA2" w14:paraId="5A6B3DB5" w14:textId="77777777" w:rsidTr="00290B47">
        <w:trPr>
          <w:gridAfter w:val="1"/>
          <w:wAfter w:w="4467" w:type="dxa"/>
          <w:trHeight w:val="7"/>
        </w:trPr>
        <w:tc>
          <w:tcPr>
            <w:tcW w:w="4573" w:type="dxa"/>
            <w:gridSpan w:val="3"/>
            <w:shd w:val="clear" w:color="auto" w:fill="auto"/>
          </w:tcPr>
          <w:p w14:paraId="3E68ED7A" w14:textId="77777777" w:rsidR="0061368E" w:rsidRPr="00E87EA2" w:rsidRDefault="0061368E" w:rsidP="0077598E">
            <w:pPr>
              <w:jc w:val="lowKashida"/>
              <w:rPr>
                <w:rFonts w:ascii="XB Zar" w:hAnsi="XB Zar"/>
                <w:sz w:val="22"/>
                <w:szCs w:val="22"/>
                <w:rtl/>
              </w:rPr>
            </w:pPr>
          </w:p>
        </w:tc>
      </w:tr>
    </w:tbl>
    <w:p w14:paraId="5F2B212B" w14:textId="30F85BC4" w:rsidR="006109FE" w:rsidRPr="00E87EA2" w:rsidRDefault="0061368E" w:rsidP="003839E6">
      <w:pPr>
        <w:ind w:left="1089" w:hanging="1089"/>
        <w:rPr>
          <w:rFonts w:ascii="XB Zar" w:hAnsi="XB Zar"/>
          <w:sz w:val="23"/>
          <w:szCs w:val="23"/>
        </w:rPr>
      </w:pPr>
      <w:r w:rsidRPr="00E87EA2">
        <w:rPr>
          <w:rFonts w:ascii="XB Zar" w:hAnsi="XB Zar"/>
          <w:sz w:val="23"/>
          <w:szCs w:val="23"/>
          <w:rtl/>
        </w:rPr>
        <w:lastRenderedPageBreak/>
        <w:t>پیوست 2:</w:t>
      </w:r>
      <w:r w:rsidR="0077598E" w:rsidRPr="00E87EA2">
        <w:rPr>
          <w:rFonts w:ascii="XB Zar" w:hAnsi="XB Zar"/>
          <w:sz w:val="23"/>
          <w:szCs w:val="23"/>
          <w:rtl/>
        </w:rPr>
        <w:t xml:space="preserve">    </w:t>
      </w:r>
      <w:r w:rsidR="006109FE" w:rsidRPr="00E87EA2">
        <w:rPr>
          <w:rFonts w:ascii="XB Zar" w:hAnsi="XB Zar"/>
          <w:sz w:val="23"/>
          <w:szCs w:val="23"/>
          <w:rtl/>
        </w:rPr>
        <w:t xml:space="preserve">فرم پیشرفت کار طرح </w:t>
      </w:r>
      <w:r w:rsidR="00951556" w:rsidRPr="00E87EA2">
        <w:rPr>
          <w:rFonts w:ascii="XB Zar" w:hAnsi="XB Zar"/>
          <w:sz w:val="23"/>
          <w:szCs w:val="23"/>
          <w:rtl/>
        </w:rPr>
        <w:t>جامع پژوهش و فناور</w:t>
      </w:r>
      <w:r w:rsidR="003839E6" w:rsidRPr="00E87EA2">
        <w:rPr>
          <w:rFonts w:ascii="XB Zar" w:hAnsi="XB Zar"/>
          <w:sz w:val="23"/>
          <w:szCs w:val="23"/>
          <w:rtl/>
        </w:rPr>
        <w:t xml:space="preserve">ی اعضای </w:t>
      </w:r>
      <w:r w:rsidR="00E87EA2">
        <w:rPr>
          <w:rFonts w:ascii="XB Zar" w:hAnsi="XB Zar"/>
          <w:sz w:val="23"/>
          <w:szCs w:val="23"/>
          <w:rtl/>
        </w:rPr>
        <w:t>هیات</w:t>
      </w:r>
      <w:r w:rsidR="006109FE" w:rsidRPr="00E87EA2">
        <w:rPr>
          <w:rFonts w:ascii="XB Zar" w:hAnsi="XB Zar"/>
          <w:sz w:val="23"/>
          <w:szCs w:val="23"/>
          <w:rtl/>
        </w:rPr>
        <w:t xml:space="preserve"> علمی</w:t>
      </w:r>
      <w:r w:rsidR="003839E6" w:rsidRPr="00E87EA2">
        <w:rPr>
          <w:rFonts w:ascii="XB Zar" w:hAnsi="XB Zar"/>
          <w:sz w:val="23"/>
          <w:szCs w:val="23"/>
          <w:rtl/>
        </w:rPr>
        <w:t xml:space="preserve"> گروه</w:t>
      </w:r>
      <w:r w:rsidR="003839E6" w:rsidRPr="00E87EA2">
        <w:rPr>
          <w:rFonts w:ascii="XB Zar" w:hAnsi="XB Zar"/>
          <w:sz w:val="23"/>
          <w:szCs w:val="23"/>
          <w:rtl/>
        </w:rPr>
        <w:softHyphen/>
        <w:t>های آموزشی/ واحدهای پژوهشی</w:t>
      </w:r>
    </w:p>
    <w:p w14:paraId="14A4555A" w14:textId="77777777" w:rsidR="006109FE" w:rsidRPr="00E87EA2" w:rsidRDefault="006109FE" w:rsidP="006109FE">
      <w:pPr>
        <w:rPr>
          <w:rFonts w:ascii="XB Zar" w:hAnsi="XB Zar"/>
          <w:sz w:val="23"/>
          <w:szCs w:val="23"/>
          <w:rtl/>
        </w:rPr>
      </w:pPr>
    </w:p>
    <w:p w14:paraId="7F6B124B" w14:textId="77777777" w:rsidR="006109FE" w:rsidRPr="00E87EA2" w:rsidRDefault="006109FE" w:rsidP="006E66D7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عنوان </w:t>
      </w:r>
      <w:r w:rsidR="006E66D7" w:rsidRPr="00E87EA2">
        <w:rPr>
          <w:rFonts w:ascii="XB Zar" w:hAnsi="XB Zar"/>
          <w:b/>
          <w:bCs/>
          <w:sz w:val="24"/>
          <w:szCs w:val="24"/>
          <w:rtl/>
        </w:rPr>
        <w:t>برنامه مصوب شده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</w:t>
      </w:r>
      <w:r w:rsidRPr="00E87EA2">
        <w:rPr>
          <w:rFonts w:ascii="XB Zar" w:hAnsi="XB Zar"/>
          <w:sz w:val="24"/>
          <w:szCs w:val="24"/>
          <w:rtl/>
        </w:rPr>
        <w:t>:</w:t>
      </w:r>
    </w:p>
    <w:p w14:paraId="49A9B4B7" w14:textId="77777777" w:rsidR="006E66D7" w:rsidRPr="00E87EA2" w:rsidRDefault="006E66D7" w:rsidP="006E66D7">
      <w:pPr>
        <w:rPr>
          <w:rFonts w:ascii="XB Zar" w:hAnsi="XB Zar"/>
          <w:sz w:val="24"/>
          <w:szCs w:val="24"/>
          <w:rtl/>
        </w:rPr>
      </w:pPr>
    </w:p>
    <w:p w14:paraId="0E86B8DC" w14:textId="77777777" w:rsidR="006109FE" w:rsidRPr="00E87EA2" w:rsidRDefault="006E66D7" w:rsidP="006E66D7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تاریخ (سال) ابلاغ برنامه </w:t>
      </w:r>
      <w:r w:rsidRPr="00E87EA2">
        <w:rPr>
          <w:rFonts w:ascii="XB Zar" w:hAnsi="XB Zar"/>
          <w:sz w:val="24"/>
          <w:szCs w:val="24"/>
          <w:rtl/>
        </w:rPr>
        <w:t>:</w:t>
      </w:r>
    </w:p>
    <w:p w14:paraId="616E845F" w14:textId="77777777" w:rsidR="006E66D7" w:rsidRPr="00E87EA2" w:rsidRDefault="006E66D7" w:rsidP="006E66D7">
      <w:pPr>
        <w:rPr>
          <w:rFonts w:ascii="XB Zar" w:hAnsi="XB Zar"/>
          <w:b/>
          <w:bCs/>
          <w:sz w:val="24"/>
          <w:szCs w:val="24"/>
          <w:rtl/>
        </w:rPr>
      </w:pPr>
    </w:p>
    <w:p w14:paraId="67D9100B" w14:textId="77777777" w:rsidR="006109FE" w:rsidRPr="00E87EA2" w:rsidRDefault="006109FE" w:rsidP="0077598E">
      <w:pPr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>مشخصات مجری</w:t>
      </w:r>
      <w:r w:rsidR="0077598E" w:rsidRPr="00E87EA2">
        <w:rPr>
          <w:rFonts w:ascii="XB Zar" w:hAnsi="XB Zar"/>
          <w:b/>
          <w:bCs/>
          <w:sz w:val="24"/>
          <w:szCs w:val="24"/>
          <w:rtl/>
        </w:rPr>
        <w:t>/ مسئول هماهنگی برنامه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</w:t>
      </w:r>
      <w:r w:rsidRPr="00E87EA2">
        <w:rPr>
          <w:rFonts w:ascii="XB Zar" w:hAnsi="XB Zar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6109FE" w:rsidRPr="00E87EA2" w14:paraId="466C7F37" w14:textId="77777777" w:rsidTr="00290B47">
        <w:tc>
          <w:tcPr>
            <w:tcW w:w="9854" w:type="dxa"/>
          </w:tcPr>
          <w:p w14:paraId="0D49668B" w14:textId="77777777" w:rsidR="006109FE" w:rsidRPr="00E87EA2" w:rsidRDefault="006109FE" w:rsidP="003839E6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نام و نام خانوادگی :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ab/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ab/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ab/>
              <w:t xml:space="preserve"> دانشکده</w:t>
            </w:r>
            <w:r w:rsidR="0077598E" w:rsidRPr="00E87EA2">
              <w:rPr>
                <w:rFonts w:ascii="XB Zar" w:hAnsi="XB Zar"/>
                <w:sz w:val="24"/>
                <w:szCs w:val="24"/>
                <w:rtl/>
              </w:rPr>
              <w:t>/پژوهشکده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 :                     گروه آموزشی</w:t>
            </w:r>
            <w:r w:rsidR="0077598E" w:rsidRPr="00E87EA2">
              <w:rPr>
                <w:rFonts w:ascii="XB Zar" w:hAnsi="XB Zar"/>
                <w:sz w:val="24"/>
                <w:szCs w:val="24"/>
                <w:rtl/>
              </w:rPr>
              <w:t xml:space="preserve">/ </w:t>
            </w:r>
            <w:r w:rsidR="003839E6" w:rsidRPr="00E87EA2">
              <w:rPr>
                <w:rFonts w:ascii="XB Zar" w:hAnsi="XB Zar"/>
                <w:sz w:val="24"/>
                <w:szCs w:val="24"/>
                <w:rtl/>
              </w:rPr>
              <w:t>واحد پژوهشی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:</w:t>
            </w:r>
          </w:p>
          <w:p w14:paraId="53EF8F3A" w14:textId="77777777" w:rsidR="006109FE" w:rsidRPr="00E87EA2" w:rsidRDefault="006109FE" w:rsidP="00290B47">
            <w:pPr>
              <w:rPr>
                <w:rFonts w:ascii="XB Zar" w:hAnsi="XB Zar"/>
                <w:sz w:val="24"/>
                <w:szCs w:val="24"/>
                <w:rtl/>
              </w:rPr>
            </w:pPr>
          </w:p>
          <w:p w14:paraId="28568EC5" w14:textId="77777777" w:rsidR="006109FE" w:rsidRPr="00E87EA2" w:rsidRDefault="006109FE" w:rsidP="0077598E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تلفن‌همراه :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ab/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ab/>
              <w:t xml:space="preserve"> 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ab/>
              <w:t xml:space="preserve">       ایمیل :</w:t>
            </w:r>
          </w:p>
          <w:p w14:paraId="1BAFE838" w14:textId="77777777" w:rsidR="006109FE" w:rsidRPr="00E87EA2" w:rsidRDefault="006109FE" w:rsidP="00290B47">
            <w:pPr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4B5936C6" w14:textId="77777777" w:rsidR="006109FE" w:rsidRPr="00E87EA2" w:rsidRDefault="006109FE" w:rsidP="006109FE">
      <w:pPr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sz w:val="24"/>
          <w:szCs w:val="24"/>
          <w:rtl/>
        </w:rPr>
        <w:tab/>
      </w:r>
    </w:p>
    <w:p w14:paraId="389722F2" w14:textId="77777777" w:rsidR="006109FE" w:rsidRPr="00E87EA2" w:rsidRDefault="006109FE" w:rsidP="006E66D7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تاریخ </w:t>
      </w:r>
      <w:r w:rsidR="0077598E" w:rsidRPr="00E87EA2">
        <w:rPr>
          <w:rFonts w:ascii="XB Zar" w:hAnsi="XB Zar"/>
          <w:b/>
          <w:bCs/>
          <w:sz w:val="24"/>
          <w:szCs w:val="24"/>
          <w:rtl/>
        </w:rPr>
        <w:t>ارائه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گزارش</w:t>
      </w:r>
      <w:r w:rsidRPr="00E87EA2">
        <w:rPr>
          <w:rFonts w:ascii="XB Zar" w:hAnsi="XB Zar"/>
          <w:sz w:val="24"/>
          <w:szCs w:val="24"/>
          <w:rtl/>
        </w:rPr>
        <w:t>:</w:t>
      </w:r>
      <w:r w:rsidR="0077598E" w:rsidRPr="00E87EA2">
        <w:rPr>
          <w:rFonts w:ascii="XB Zar" w:hAnsi="XB Zar"/>
          <w:sz w:val="24"/>
          <w:szCs w:val="24"/>
          <w:rtl/>
        </w:rPr>
        <w:tab/>
      </w:r>
      <w:r w:rsidR="0077598E" w:rsidRPr="00E87EA2">
        <w:rPr>
          <w:rFonts w:ascii="XB Zar" w:hAnsi="XB Zar"/>
          <w:sz w:val="24"/>
          <w:szCs w:val="24"/>
          <w:rtl/>
        </w:rPr>
        <w:tab/>
      </w:r>
      <w:r w:rsidR="0077598E" w:rsidRPr="00E87EA2">
        <w:rPr>
          <w:rFonts w:ascii="XB Zar" w:hAnsi="XB Zar"/>
          <w:sz w:val="24"/>
          <w:szCs w:val="24"/>
          <w:rtl/>
        </w:rPr>
        <w:tab/>
      </w:r>
      <w:r w:rsidR="0077598E" w:rsidRPr="00E87EA2">
        <w:rPr>
          <w:rFonts w:ascii="XB Zar" w:hAnsi="XB Zar"/>
          <w:sz w:val="24"/>
          <w:szCs w:val="24"/>
          <w:rtl/>
        </w:rPr>
        <w:tab/>
      </w:r>
    </w:p>
    <w:p w14:paraId="19246FAA" w14:textId="77777777" w:rsidR="006109FE" w:rsidRPr="00E87EA2" w:rsidRDefault="006109FE" w:rsidP="006109FE">
      <w:pPr>
        <w:rPr>
          <w:rFonts w:ascii="XB Zar" w:hAnsi="XB Zar"/>
          <w:b/>
          <w:bCs/>
          <w:sz w:val="24"/>
          <w:szCs w:val="24"/>
          <w:rtl/>
        </w:rPr>
      </w:pPr>
    </w:p>
    <w:p w14:paraId="25DC86C1" w14:textId="77777777" w:rsidR="006109FE" w:rsidRPr="00E87EA2" w:rsidRDefault="006109FE" w:rsidP="006E66D7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خلاصه </w:t>
      </w:r>
      <w:r w:rsidR="006E66D7" w:rsidRPr="00E87EA2">
        <w:rPr>
          <w:rFonts w:ascii="XB Zar" w:hAnsi="XB Zar"/>
          <w:b/>
          <w:bCs/>
          <w:sz w:val="24"/>
          <w:szCs w:val="24"/>
          <w:rtl/>
        </w:rPr>
        <w:t>برنامه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</w:t>
      </w:r>
      <w:r w:rsidRPr="00E87EA2">
        <w:rPr>
          <w:rFonts w:ascii="XB Zar" w:hAnsi="XB Zar"/>
          <w:sz w:val="24"/>
          <w:szCs w:val="24"/>
          <w:rtl/>
        </w:rPr>
        <w:t>:</w:t>
      </w:r>
    </w:p>
    <w:p w14:paraId="182A6438" w14:textId="77777777" w:rsidR="006109FE" w:rsidRPr="00E87EA2" w:rsidRDefault="006109FE" w:rsidP="006109FE">
      <w:pPr>
        <w:rPr>
          <w:rFonts w:ascii="XB Zar" w:hAnsi="XB Zar"/>
          <w:sz w:val="24"/>
          <w:szCs w:val="24"/>
          <w:rtl/>
        </w:rPr>
      </w:pPr>
    </w:p>
    <w:p w14:paraId="2D538479" w14:textId="77777777" w:rsidR="006109FE" w:rsidRPr="00E87EA2" w:rsidRDefault="006109FE" w:rsidP="006109FE">
      <w:pPr>
        <w:rPr>
          <w:rFonts w:ascii="XB Zar" w:hAnsi="XB Zar"/>
          <w:sz w:val="24"/>
          <w:szCs w:val="24"/>
          <w:rtl/>
        </w:rPr>
      </w:pPr>
    </w:p>
    <w:p w14:paraId="780DDE69" w14:textId="77777777" w:rsidR="006109FE" w:rsidRPr="00E87EA2" w:rsidRDefault="006109FE" w:rsidP="006109FE">
      <w:pPr>
        <w:rPr>
          <w:rFonts w:ascii="XB Zar" w:hAnsi="XB Zar"/>
          <w:b/>
          <w:bCs/>
          <w:sz w:val="24"/>
          <w:szCs w:val="24"/>
          <w:rtl/>
        </w:rPr>
      </w:pPr>
    </w:p>
    <w:p w14:paraId="471A54C9" w14:textId="77777777" w:rsidR="006109FE" w:rsidRPr="00E87EA2" w:rsidRDefault="006109FE" w:rsidP="00A54174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درصد پیشرفت </w:t>
      </w:r>
      <w:r w:rsidR="006E66D7" w:rsidRPr="00E87EA2">
        <w:rPr>
          <w:rFonts w:ascii="XB Zar" w:hAnsi="XB Zar"/>
          <w:b/>
          <w:bCs/>
          <w:sz w:val="24"/>
          <w:szCs w:val="24"/>
          <w:rtl/>
        </w:rPr>
        <w:t>برنامه</w:t>
      </w:r>
      <w:r w:rsidRPr="00E87EA2">
        <w:rPr>
          <w:rFonts w:ascii="XB Zar" w:hAnsi="XB Zar"/>
          <w:sz w:val="24"/>
          <w:szCs w:val="24"/>
          <w:rtl/>
        </w:rPr>
        <w:t>:</w:t>
      </w:r>
    </w:p>
    <w:p w14:paraId="58337990" w14:textId="77777777" w:rsidR="0077598E" w:rsidRPr="00E87EA2" w:rsidRDefault="0077598E" w:rsidP="006109FE">
      <w:pPr>
        <w:rPr>
          <w:rFonts w:ascii="XB Zar" w:hAnsi="XB Zar"/>
          <w:b/>
          <w:bCs/>
          <w:sz w:val="24"/>
          <w:szCs w:val="24"/>
          <w:rtl/>
        </w:rPr>
      </w:pPr>
    </w:p>
    <w:p w14:paraId="49CB5B49" w14:textId="77777777" w:rsidR="0077598E" w:rsidRPr="00E87EA2" w:rsidRDefault="0077598E" w:rsidP="006109FE">
      <w:pPr>
        <w:rPr>
          <w:rFonts w:ascii="XB Zar" w:hAnsi="XB Zar"/>
          <w:b/>
          <w:bCs/>
          <w:sz w:val="24"/>
          <w:szCs w:val="24"/>
          <w:rtl/>
        </w:rPr>
      </w:pPr>
    </w:p>
    <w:p w14:paraId="1979CE6C" w14:textId="77777777" w:rsidR="006109FE" w:rsidRPr="00E87EA2" w:rsidRDefault="006109FE" w:rsidP="006E66D7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محدودیت ها و مشکلات انجام </w:t>
      </w:r>
      <w:r w:rsidR="006E66D7" w:rsidRPr="00E87EA2">
        <w:rPr>
          <w:rFonts w:ascii="XB Zar" w:hAnsi="XB Zar"/>
          <w:b/>
          <w:bCs/>
          <w:sz w:val="24"/>
          <w:szCs w:val="24"/>
          <w:rtl/>
        </w:rPr>
        <w:t>برنامه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تاکنون</w:t>
      </w:r>
      <w:r w:rsidRPr="00E87EA2">
        <w:rPr>
          <w:rFonts w:ascii="XB Zar" w:hAnsi="XB Zar"/>
          <w:sz w:val="24"/>
          <w:szCs w:val="24"/>
          <w:rtl/>
        </w:rPr>
        <w:t>:</w:t>
      </w:r>
    </w:p>
    <w:p w14:paraId="70F0C2F9" w14:textId="77777777" w:rsidR="0077598E" w:rsidRPr="00E87EA2" w:rsidRDefault="0077598E" w:rsidP="006109FE">
      <w:pPr>
        <w:rPr>
          <w:rFonts w:ascii="XB Zar" w:hAnsi="XB Zar"/>
          <w:sz w:val="24"/>
          <w:szCs w:val="24"/>
          <w:rtl/>
        </w:rPr>
      </w:pPr>
    </w:p>
    <w:p w14:paraId="5F74BE12" w14:textId="77777777" w:rsidR="0077598E" w:rsidRPr="00E87EA2" w:rsidRDefault="0077598E" w:rsidP="006109FE">
      <w:pPr>
        <w:rPr>
          <w:rFonts w:ascii="XB Zar" w:hAnsi="XB Zar"/>
          <w:sz w:val="24"/>
          <w:szCs w:val="24"/>
          <w:rtl/>
        </w:rPr>
      </w:pPr>
    </w:p>
    <w:p w14:paraId="1CAC9CDF" w14:textId="77777777" w:rsidR="0077598E" w:rsidRPr="00E87EA2" w:rsidRDefault="0077598E" w:rsidP="006109FE">
      <w:pPr>
        <w:rPr>
          <w:rFonts w:ascii="XB Zar" w:hAnsi="XB Zar"/>
          <w:sz w:val="24"/>
          <w:szCs w:val="24"/>
          <w:rtl/>
        </w:rPr>
      </w:pPr>
    </w:p>
    <w:p w14:paraId="250AD2CE" w14:textId="77777777" w:rsidR="0077598E" w:rsidRPr="00E87EA2" w:rsidRDefault="0077598E" w:rsidP="0077598E">
      <w:pPr>
        <w:rPr>
          <w:rFonts w:ascii="XB Zar" w:hAnsi="XB Zar"/>
          <w:b/>
          <w:bCs/>
          <w:sz w:val="24"/>
          <w:szCs w:val="24"/>
          <w:rtl/>
        </w:rPr>
      </w:pPr>
    </w:p>
    <w:p w14:paraId="2B4600BA" w14:textId="77777777" w:rsidR="00A54174" w:rsidRPr="00E87EA2" w:rsidRDefault="006109FE" w:rsidP="006E66D7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 xml:space="preserve">پیشنهادات مجری برای </w:t>
      </w:r>
      <w:r w:rsidR="0077598E" w:rsidRPr="00E87EA2">
        <w:rPr>
          <w:rFonts w:ascii="XB Zar" w:hAnsi="XB Zar"/>
          <w:b/>
          <w:bCs/>
          <w:sz w:val="24"/>
          <w:szCs w:val="24"/>
          <w:rtl/>
        </w:rPr>
        <w:t xml:space="preserve">رفع مشکلات احتمالی و بهبود 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پیشرفت </w:t>
      </w:r>
      <w:r w:rsidR="006E66D7" w:rsidRPr="00E87EA2">
        <w:rPr>
          <w:rFonts w:ascii="XB Zar" w:hAnsi="XB Zar"/>
          <w:b/>
          <w:bCs/>
          <w:sz w:val="24"/>
          <w:szCs w:val="24"/>
          <w:rtl/>
        </w:rPr>
        <w:t>برنامه</w:t>
      </w:r>
      <w:r w:rsidRPr="00E87EA2">
        <w:rPr>
          <w:rFonts w:ascii="XB Zar" w:hAnsi="XB Zar"/>
          <w:b/>
          <w:bCs/>
          <w:sz w:val="24"/>
          <w:szCs w:val="24"/>
          <w:rtl/>
        </w:rPr>
        <w:t xml:space="preserve"> </w:t>
      </w:r>
      <w:r w:rsidRPr="00E87EA2">
        <w:rPr>
          <w:rFonts w:ascii="XB Zar" w:hAnsi="XB Zar"/>
          <w:sz w:val="24"/>
          <w:szCs w:val="24"/>
          <w:rtl/>
        </w:rPr>
        <w:t>:</w:t>
      </w:r>
    </w:p>
    <w:p w14:paraId="3796BBE2" w14:textId="77777777" w:rsidR="00A54174" w:rsidRPr="00E87EA2" w:rsidRDefault="00A54174" w:rsidP="006E66D7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  <w:rtl/>
        </w:rPr>
        <w:sectPr w:rsidR="00A54174" w:rsidRPr="00E87EA2" w:rsidSect="00AF1CDA">
          <w:pgSz w:w="11907" w:h="16839" w:code="9"/>
          <w:pgMar w:top="420" w:right="1440" w:bottom="1440" w:left="1440" w:header="720" w:footer="1200" w:gutter="0"/>
          <w:cols w:space="720"/>
          <w:docGrid w:linePitch="360"/>
        </w:sectPr>
      </w:pPr>
    </w:p>
    <w:p w14:paraId="2CB29E8D" w14:textId="77777777" w:rsidR="00A54174" w:rsidRPr="00E87EA2" w:rsidRDefault="00A54174" w:rsidP="00A54174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lastRenderedPageBreak/>
        <w:t>نتایج و دستاوردهای محقق شده برنامه تاکنون (مطابق جدول زمانبندي و دستاوردهای برنامه مصوب)</w:t>
      </w:r>
      <w:r w:rsidRPr="00E87EA2">
        <w:rPr>
          <w:rFonts w:ascii="XB Zar" w:hAnsi="XB Zar"/>
          <w:sz w:val="24"/>
          <w:szCs w:val="24"/>
          <w:rtl/>
        </w:rPr>
        <w:t xml:space="preserve"> 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5"/>
        <w:gridCol w:w="1222"/>
        <w:gridCol w:w="437"/>
        <w:gridCol w:w="517"/>
        <w:gridCol w:w="428"/>
        <w:gridCol w:w="636"/>
        <w:gridCol w:w="830"/>
        <w:gridCol w:w="956"/>
        <w:gridCol w:w="1173"/>
        <w:gridCol w:w="1607"/>
        <w:gridCol w:w="1280"/>
        <w:gridCol w:w="1062"/>
        <w:gridCol w:w="987"/>
        <w:gridCol w:w="1499"/>
        <w:gridCol w:w="918"/>
        <w:gridCol w:w="662"/>
      </w:tblGrid>
      <w:tr w:rsidR="00A54174" w:rsidRPr="00E87EA2" w14:paraId="1F0A147C" w14:textId="77777777" w:rsidTr="00A54174">
        <w:trPr>
          <w:trHeight w:val="506"/>
        </w:trPr>
        <w:tc>
          <w:tcPr>
            <w:tcW w:w="254" w:type="pct"/>
            <w:vMerge w:val="restart"/>
            <w:shd w:val="clear" w:color="auto" w:fill="auto"/>
            <w:vAlign w:val="center"/>
          </w:tcPr>
          <w:p w14:paraId="5B794BB5" w14:textId="77777777" w:rsidR="00A54174" w:rsidRPr="00E87EA2" w:rsidRDefault="00A54174" w:rsidP="00A54174">
            <w:pPr>
              <w:rPr>
                <w:rFonts w:ascii="XB Zar" w:hAnsi="XB Zar"/>
                <w:b/>
                <w:bCs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b/>
                <w:bCs/>
                <w:sz w:val="18"/>
                <w:szCs w:val="18"/>
                <w:rtl/>
              </w:rPr>
              <w:t>زمان فعالیت</w:t>
            </w:r>
          </w:p>
        </w:tc>
        <w:tc>
          <w:tcPr>
            <w:tcW w:w="410" w:type="pct"/>
            <w:vMerge w:val="restart"/>
            <w:shd w:val="clear" w:color="auto" w:fill="auto"/>
            <w:vAlign w:val="center"/>
          </w:tcPr>
          <w:p w14:paraId="575A3957" w14:textId="77777777" w:rsidR="00A54174" w:rsidRPr="00E87EA2" w:rsidRDefault="00A54174" w:rsidP="00290B47">
            <w:pPr>
              <w:jc w:val="center"/>
              <w:rPr>
                <w:rFonts w:ascii="XB Zar" w:hAnsi="XB Zar"/>
                <w:b/>
                <w:bCs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b/>
                <w:bCs/>
                <w:sz w:val="18"/>
                <w:szCs w:val="18"/>
                <w:rtl/>
              </w:rPr>
              <w:t>عنوان مرحله/فعالیت</w:t>
            </w:r>
          </w:p>
        </w:tc>
        <w:tc>
          <w:tcPr>
            <w:tcW w:w="4119" w:type="pct"/>
            <w:gridSpan w:val="13"/>
            <w:vAlign w:val="center"/>
          </w:tcPr>
          <w:p w14:paraId="3B56AF99" w14:textId="77777777" w:rsidR="00A54174" w:rsidRPr="00E87EA2" w:rsidRDefault="00A54174" w:rsidP="00290B47">
            <w:pPr>
              <w:jc w:val="center"/>
              <w:rPr>
                <w:rFonts w:ascii="XB Zar" w:hAnsi="XB Zar"/>
                <w:b/>
                <w:bCs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b/>
                <w:bCs/>
                <w:sz w:val="18"/>
                <w:szCs w:val="18"/>
                <w:rtl/>
              </w:rPr>
              <w:t>دستاورد مورد انتظار</w:t>
            </w:r>
          </w:p>
        </w:tc>
        <w:tc>
          <w:tcPr>
            <w:tcW w:w="218" w:type="pct"/>
            <w:vMerge w:val="restart"/>
            <w:vAlign w:val="center"/>
          </w:tcPr>
          <w:p w14:paraId="079B5721" w14:textId="77777777" w:rsidR="00A54174" w:rsidRPr="00E87EA2" w:rsidRDefault="00A54174" w:rsidP="00A54174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هم وزنی پیشرفت برنامه</w:t>
            </w:r>
          </w:p>
          <w:p w14:paraId="6D6A3898" w14:textId="77777777" w:rsidR="00A54174" w:rsidRPr="00E87EA2" w:rsidRDefault="00A54174" w:rsidP="00A54174">
            <w:pPr>
              <w:jc w:val="center"/>
              <w:rPr>
                <w:rFonts w:ascii="XB Zar" w:hAnsi="XB Zar"/>
                <w:b/>
                <w:bCs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درصد)</w:t>
            </w:r>
          </w:p>
        </w:tc>
      </w:tr>
      <w:tr w:rsidR="00A54174" w:rsidRPr="00E87EA2" w14:paraId="2C3E1AA6" w14:textId="77777777" w:rsidTr="00A54174">
        <w:trPr>
          <w:trHeight w:val="233"/>
        </w:trPr>
        <w:tc>
          <w:tcPr>
            <w:tcW w:w="254" w:type="pct"/>
            <w:vMerge/>
            <w:shd w:val="clear" w:color="auto" w:fill="auto"/>
            <w:vAlign w:val="center"/>
          </w:tcPr>
          <w:p w14:paraId="60C096D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410" w:type="pct"/>
            <w:vMerge/>
            <w:shd w:val="clear" w:color="auto" w:fill="auto"/>
            <w:vAlign w:val="center"/>
          </w:tcPr>
          <w:p w14:paraId="57687081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07" w:type="pct"/>
            <w:gridSpan w:val="2"/>
            <w:vAlign w:val="center"/>
          </w:tcPr>
          <w:p w14:paraId="5CB0E4FF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مقاله (تعداد)</w:t>
            </w:r>
          </w:p>
        </w:tc>
        <w:tc>
          <w:tcPr>
            <w:tcW w:w="354" w:type="pct"/>
            <w:gridSpan w:val="2"/>
            <w:vAlign w:val="center"/>
          </w:tcPr>
          <w:p w14:paraId="094DE634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اختراع (تعداد)</w:t>
            </w:r>
          </w:p>
        </w:tc>
        <w:tc>
          <w:tcPr>
            <w:tcW w:w="1960" w:type="pct"/>
            <w:gridSpan w:val="5"/>
            <w:vAlign w:val="center"/>
          </w:tcPr>
          <w:p w14:paraId="0C850B05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قرارداد ارتباط با صنعت و جامعه (تعداد و مبلغ-میلیون ریال)</w:t>
            </w:r>
          </w:p>
        </w:tc>
        <w:tc>
          <w:tcPr>
            <w:tcW w:w="356" w:type="pct"/>
            <w:vAlign w:val="center"/>
          </w:tcPr>
          <w:p w14:paraId="67048625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833" w:type="pct"/>
            <w:gridSpan w:val="2"/>
            <w:vAlign w:val="center"/>
          </w:tcPr>
          <w:p w14:paraId="339B36A6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توسعه خدمات آزمایشگاه</w:t>
            </w:r>
          </w:p>
        </w:tc>
        <w:tc>
          <w:tcPr>
            <w:tcW w:w="308" w:type="pct"/>
            <w:vMerge w:val="restart"/>
            <w:vAlign w:val="center"/>
          </w:tcPr>
          <w:p w14:paraId="648C45C9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تعاملات بین الملل</w:t>
            </w:r>
          </w:p>
          <w:p w14:paraId="745E14C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نوع و دستاورد)</w:t>
            </w:r>
          </w:p>
        </w:tc>
        <w:tc>
          <w:tcPr>
            <w:tcW w:w="218" w:type="pct"/>
            <w:vMerge/>
          </w:tcPr>
          <w:p w14:paraId="5850BBB6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A54174" w:rsidRPr="00E87EA2" w14:paraId="784C1EB1" w14:textId="77777777" w:rsidTr="00A54174">
        <w:trPr>
          <w:trHeight w:val="232"/>
        </w:trPr>
        <w:tc>
          <w:tcPr>
            <w:tcW w:w="254" w:type="pct"/>
            <w:vMerge/>
            <w:shd w:val="clear" w:color="auto" w:fill="auto"/>
            <w:vAlign w:val="center"/>
          </w:tcPr>
          <w:p w14:paraId="65910A80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410" w:type="pct"/>
            <w:vMerge/>
            <w:shd w:val="clear" w:color="auto" w:fill="auto"/>
          </w:tcPr>
          <w:p w14:paraId="084CB32F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3" w:type="pct"/>
            <w:vAlign w:val="center"/>
          </w:tcPr>
          <w:p w14:paraId="0182CE05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</w:rPr>
            </w:pPr>
            <w:r w:rsidRPr="00E87EA2">
              <w:rPr>
                <w:rFonts w:ascii="XB Zar" w:hAnsi="XB Zar"/>
                <w:sz w:val="18"/>
                <w:szCs w:val="18"/>
              </w:rPr>
              <w:t>ISI</w:t>
            </w:r>
          </w:p>
        </w:tc>
        <w:tc>
          <w:tcPr>
            <w:tcW w:w="164" w:type="pct"/>
            <w:vAlign w:val="center"/>
          </w:tcPr>
          <w:p w14:paraId="12265549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</w:rPr>
            </w:pPr>
            <w:r w:rsidRPr="00E87EA2">
              <w:rPr>
                <w:rFonts w:ascii="XB Zar" w:hAnsi="XB Zar"/>
                <w:sz w:val="18"/>
                <w:szCs w:val="18"/>
              </w:rPr>
              <w:t>ISC</w:t>
            </w:r>
          </w:p>
        </w:tc>
        <w:tc>
          <w:tcPr>
            <w:tcW w:w="141" w:type="pct"/>
            <w:vAlign w:val="center"/>
          </w:tcPr>
          <w:p w14:paraId="63A27F3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ملی</w:t>
            </w:r>
          </w:p>
        </w:tc>
        <w:tc>
          <w:tcPr>
            <w:tcW w:w="214" w:type="pct"/>
            <w:vAlign w:val="center"/>
          </w:tcPr>
          <w:p w14:paraId="6BF7B1C4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بین المللی</w:t>
            </w:r>
          </w:p>
        </w:tc>
        <w:tc>
          <w:tcPr>
            <w:tcW w:w="279" w:type="pct"/>
            <w:vAlign w:val="center"/>
          </w:tcPr>
          <w:p w14:paraId="186B9EB2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مشاوره پژوهشی</w:t>
            </w:r>
          </w:p>
        </w:tc>
        <w:tc>
          <w:tcPr>
            <w:tcW w:w="321" w:type="pct"/>
            <w:vAlign w:val="center"/>
          </w:tcPr>
          <w:p w14:paraId="73B3DB1E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تولید و فروش دانش فنی</w:t>
            </w:r>
          </w:p>
        </w:tc>
        <w:tc>
          <w:tcPr>
            <w:tcW w:w="393" w:type="pct"/>
            <w:vAlign w:val="center"/>
          </w:tcPr>
          <w:p w14:paraId="55EA008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تولید و فروش محصول/ فناوری</w:t>
            </w:r>
          </w:p>
        </w:tc>
        <w:tc>
          <w:tcPr>
            <w:tcW w:w="538" w:type="pct"/>
            <w:vAlign w:val="center"/>
          </w:tcPr>
          <w:p w14:paraId="0D2384AE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فروش خدمات فناورانه/آزمایشگاهی</w:t>
            </w:r>
          </w:p>
        </w:tc>
        <w:tc>
          <w:tcPr>
            <w:tcW w:w="429" w:type="pct"/>
            <w:vAlign w:val="center"/>
          </w:tcPr>
          <w:p w14:paraId="26A5B2D2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جذب گرنت فناوری/صنعتی</w:t>
            </w:r>
          </w:p>
          <w:p w14:paraId="3DC9F130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از بیرون دانشگاه)</w:t>
            </w:r>
          </w:p>
        </w:tc>
        <w:tc>
          <w:tcPr>
            <w:tcW w:w="356" w:type="pct"/>
            <w:vAlign w:val="center"/>
          </w:tcPr>
          <w:p w14:paraId="0736A28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جذب محقق پسادکتری</w:t>
            </w:r>
          </w:p>
        </w:tc>
        <w:tc>
          <w:tcPr>
            <w:tcW w:w="331" w:type="pct"/>
            <w:vAlign w:val="center"/>
          </w:tcPr>
          <w:p w14:paraId="56067BBF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جذب اعتبار جهت تجهیز</w:t>
            </w:r>
          </w:p>
          <w:p w14:paraId="51C632A4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مبلغ -میلیون ریال)</w:t>
            </w:r>
          </w:p>
        </w:tc>
        <w:tc>
          <w:tcPr>
            <w:tcW w:w="502" w:type="pct"/>
            <w:vAlign w:val="center"/>
          </w:tcPr>
          <w:p w14:paraId="3B9198C4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ارائه خدمات آزمایشگاهی</w:t>
            </w:r>
          </w:p>
          <w:p w14:paraId="5B9E7337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(تعداد و درآمد مورد انتظار-میلیون ریال)</w:t>
            </w:r>
          </w:p>
        </w:tc>
        <w:tc>
          <w:tcPr>
            <w:tcW w:w="308" w:type="pct"/>
            <w:vMerge/>
          </w:tcPr>
          <w:p w14:paraId="68B6E0E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8" w:type="pct"/>
            <w:vMerge/>
          </w:tcPr>
          <w:p w14:paraId="4ADF6C57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A54174" w:rsidRPr="00E87EA2" w14:paraId="60579697" w14:textId="77777777" w:rsidTr="00A54174">
        <w:trPr>
          <w:trHeight w:val="692"/>
        </w:trPr>
        <w:tc>
          <w:tcPr>
            <w:tcW w:w="254" w:type="pct"/>
            <w:shd w:val="clear" w:color="auto" w:fill="auto"/>
            <w:vAlign w:val="center"/>
          </w:tcPr>
          <w:p w14:paraId="1B426B62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 اول</w:t>
            </w:r>
          </w:p>
        </w:tc>
        <w:tc>
          <w:tcPr>
            <w:tcW w:w="410" w:type="pct"/>
            <w:shd w:val="clear" w:color="auto" w:fill="auto"/>
          </w:tcPr>
          <w:p w14:paraId="5E1E4479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3" w:type="pct"/>
          </w:tcPr>
          <w:p w14:paraId="4A35C6C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64" w:type="pct"/>
          </w:tcPr>
          <w:p w14:paraId="0C186F15" w14:textId="77777777" w:rsidR="00A54174" w:rsidRPr="00E87EA2" w:rsidRDefault="00A54174" w:rsidP="00290B47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41" w:type="pct"/>
          </w:tcPr>
          <w:p w14:paraId="206A2C7B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4" w:type="pct"/>
          </w:tcPr>
          <w:p w14:paraId="243938D6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79" w:type="pct"/>
          </w:tcPr>
          <w:p w14:paraId="42462E87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21" w:type="pct"/>
          </w:tcPr>
          <w:p w14:paraId="1973C125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93" w:type="pct"/>
          </w:tcPr>
          <w:p w14:paraId="08C56297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38" w:type="pct"/>
          </w:tcPr>
          <w:p w14:paraId="1763EC89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429" w:type="pct"/>
          </w:tcPr>
          <w:p w14:paraId="6F7607A7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56" w:type="pct"/>
          </w:tcPr>
          <w:p w14:paraId="1E10813D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31" w:type="pct"/>
          </w:tcPr>
          <w:p w14:paraId="7A3AC677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02" w:type="pct"/>
          </w:tcPr>
          <w:p w14:paraId="3BDCC41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08" w:type="pct"/>
          </w:tcPr>
          <w:p w14:paraId="1F5C29D6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8" w:type="pct"/>
          </w:tcPr>
          <w:p w14:paraId="2DBDAB0B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A54174" w:rsidRPr="00E87EA2" w14:paraId="1D309F51" w14:textId="77777777" w:rsidTr="00A54174">
        <w:trPr>
          <w:trHeight w:val="702"/>
        </w:trPr>
        <w:tc>
          <w:tcPr>
            <w:tcW w:w="254" w:type="pct"/>
            <w:shd w:val="clear" w:color="auto" w:fill="auto"/>
            <w:vAlign w:val="center"/>
          </w:tcPr>
          <w:p w14:paraId="1B3917A4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 دوم</w:t>
            </w:r>
          </w:p>
        </w:tc>
        <w:tc>
          <w:tcPr>
            <w:tcW w:w="410" w:type="pct"/>
            <w:shd w:val="clear" w:color="auto" w:fill="auto"/>
          </w:tcPr>
          <w:p w14:paraId="784CC0E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3" w:type="pct"/>
          </w:tcPr>
          <w:p w14:paraId="33920F7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64" w:type="pct"/>
          </w:tcPr>
          <w:p w14:paraId="05688AF9" w14:textId="77777777" w:rsidR="00A54174" w:rsidRPr="00E87EA2" w:rsidRDefault="00A54174" w:rsidP="00290B47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41" w:type="pct"/>
          </w:tcPr>
          <w:p w14:paraId="16A82928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4" w:type="pct"/>
          </w:tcPr>
          <w:p w14:paraId="4C3FADEF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79" w:type="pct"/>
          </w:tcPr>
          <w:p w14:paraId="420091D3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21" w:type="pct"/>
          </w:tcPr>
          <w:p w14:paraId="2AE729FD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93" w:type="pct"/>
          </w:tcPr>
          <w:p w14:paraId="01429CB1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38" w:type="pct"/>
          </w:tcPr>
          <w:p w14:paraId="7381D43E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429" w:type="pct"/>
          </w:tcPr>
          <w:p w14:paraId="56B8333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56" w:type="pct"/>
          </w:tcPr>
          <w:p w14:paraId="7392223E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31" w:type="pct"/>
          </w:tcPr>
          <w:p w14:paraId="48388D20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02" w:type="pct"/>
          </w:tcPr>
          <w:p w14:paraId="3C8ACDFB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08" w:type="pct"/>
          </w:tcPr>
          <w:p w14:paraId="340CE95B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8" w:type="pct"/>
          </w:tcPr>
          <w:p w14:paraId="6E61135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A54174" w:rsidRPr="00E87EA2" w14:paraId="5C3842D2" w14:textId="77777777" w:rsidTr="00A54174">
        <w:trPr>
          <w:trHeight w:val="840"/>
        </w:trPr>
        <w:tc>
          <w:tcPr>
            <w:tcW w:w="254" w:type="pct"/>
            <w:shd w:val="clear" w:color="auto" w:fill="auto"/>
            <w:vAlign w:val="center"/>
          </w:tcPr>
          <w:p w14:paraId="6D5CB9AB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 سوم</w:t>
            </w:r>
          </w:p>
        </w:tc>
        <w:tc>
          <w:tcPr>
            <w:tcW w:w="410" w:type="pct"/>
            <w:shd w:val="clear" w:color="auto" w:fill="auto"/>
          </w:tcPr>
          <w:p w14:paraId="194BCDC2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3" w:type="pct"/>
          </w:tcPr>
          <w:p w14:paraId="0C21500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64" w:type="pct"/>
          </w:tcPr>
          <w:p w14:paraId="75084AD3" w14:textId="77777777" w:rsidR="00A54174" w:rsidRPr="00E87EA2" w:rsidRDefault="00A54174" w:rsidP="00290B47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41" w:type="pct"/>
          </w:tcPr>
          <w:p w14:paraId="5A2B6D86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4" w:type="pct"/>
          </w:tcPr>
          <w:p w14:paraId="4F1584A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79" w:type="pct"/>
          </w:tcPr>
          <w:p w14:paraId="078F8FE8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21" w:type="pct"/>
          </w:tcPr>
          <w:p w14:paraId="29906D75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93" w:type="pct"/>
          </w:tcPr>
          <w:p w14:paraId="24C3E17F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38" w:type="pct"/>
          </w:tcPr>
          <w:p w14:paraId="09AE7D43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429" w:type="pct"/>
          </w:tcPr>
          <w:p w14:paraId="060828B1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56" w:type="pct"/>
          </w:tcPr>
          <w:p w14:paraId="020DCE5E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31" w:type="pct"/>
          </w:tcPr>
          <w:p w14:paraId="66B2AB3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02" w:type="pct"/>
          </w:tcPr>
          <w:p w14:paraId="6F601AC0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08" w:type="pct"/>
          </w:tcPr>
          <w:p w14:paraId="54EF358E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8" w:type="pct"/>
          </w:tcPr>
          <w:p w14:paraId="77E66186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A54174" w:rsidRPr="00E87EA2" w14:paraId="4031BB4E" w14:textId="77777777" w:rsidTr="00A54174">
        <w:trPr>
          <w:trHeight w:val="965"/>
        </w:trPr>
        <w:tc>
          <w:tcPr>
            <w:tcW w:w="254" w:type="pct"/>
            <w:shd w:val="clear" w:color="auto" w:fill="auto"/>
            <w:vAlign w:val="center"/>
          </w:tcPr>
          <w:p w14:paraId="756856E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</w:t>
            </w:r>
            <w:r w:rsidRPr="00E87EA2">
              <w:rPr>
                <w:rFonts w:ascii="XB Zar" w:hAnsi="XB Zar"/>
                <w:sz w:val="18"/>
                <w:szCs w:val="18"/>
                <w:rtl/>
              </w:rPr>
              <w:softHyphen/>
              <w:t>چهارم</w:t>
            </w:r>
          </w:p>
        </w:tc>
        <w:tc>
          <w:tcPr>
            <w:tcW w:w="410" w:type="pct"/>
            <w:shd w:val="clear" w:color="auto" w:fill="auto"/>
          </w:tcPr>
          <w:p w14:paraId="3EDB4D0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3" w:type="pct"/>
          </w:tcPr>
          <w:p w14:paraId="7E274030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64" w:type="pct"/>
          </w:tcPr>
          <w:p w14:paraId="42D65D2F" w14:textId="77777777" w:rsidR="00A54174" w:rsidRPr="00E87EA2" w:rsidRDefault="00A54174" w:rsidP="00290B47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41" w:type="pct"/>
          </w:tcPr>
          <w:p w14:paraId="34C1B5B5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4" w:type="pct"/>
          </w:tcPr>
          <w:p w14:paraId="0664AE3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79" w:type="pct"/>
          </w:tcPr>
          <w:p w14:paraId="5F7CE03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21" w:type="pct"/>
          </w:tcPr>
          <w:p w14:paraId="54B30642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93" w:type="pct"/>
          </w:tcPr>
          <w:p w14:paraId="7303EF1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38" w:type="pct"/>
          </w:tcPr>
          <w:p w14:paraId="78F8FCE7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429" w:type="pct"/>
          </w:tcPr>
          <w:p w14:paraId="030B3451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56" w:type="pct"/>
          </w:tcPr>
          <w:p w14:paraId="5FE2A76B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31" w:type="pct"/>
          </w:tcPr>
          <w:p w14:paraId="153DA338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02" w:type="pct"/>
          </w:tcPr>
          <w:p w14:paraId="78AB62A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08" w:type="pct"/>
          </w:tcPr>
          <w:p w14:paraId="61F55DB0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8" w:type="pct"/>
          </w:tcPr>
          <w:p w14:paraId="1D1816D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  <w:tr w:rsidR="00A54174" w:rsidRPr="00E87EA2" w14:paraId="62BF2ADC" w14:textId="77777777" w:rsidTr="00A54174">
        <w:trPr>
          <w:trHeight w:val="993"/>
        </w:trPr>
        <w:tc>
          <w:tcPr>
            <w:tcW w:w="254" w:type="pct"/>
            <w:shd w:val="clear" w:color="auto" w:fill="auto"/>
            <w:vAlign w:val="center"/>
          </w:tcPr>
          <w:p w14:paraId="4EEB80D1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  <w:r w:rsidRPr="00E87EA2">
              <w:rPr>
                <w:rFonts w:ascii="XB Zar" w:hAnsi="XB Zar"/>
                <w:sz w:val="18"/>
                <w:szCs w:val="18"/>
                <w:rtl/>
              </w:rPr>
              <w:t>سال پنجم</w:t>
            </w:r>
          </w:p>
        </w:tc>
        <w:tc>
          <w:tcPr>
            <w:tcW w:w="410" w:type="pct"/>
            <w:shd w:val="clear" w:color="auto" w:fill="auto"/>
          </w:tcPr>
          <w:p w14:paraId="3BB9B7D4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143" w:type="pct"/>
          </w:tcPr>
          <w:p w14:paraId="5ECE1B0D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64" w:type="pct"/>
          </w:tcPr>
          <w:p w14:paraId="23F0B62A" w14:textId="77777777" w:rsidR="00A54174" w:rsidRPr="00E87EA2" w:rsidRDefault="00A54174" w:rsidP="00290B47">
            <w:pPr>
              <w:rPr>
                <w:rFonts w:ascii="XB Zar" w:hAnsi="XB Zar"/>
                <w:sz w:val="18"/>
                <w:szCs w:val="18"/>
              </w:rPr>
            </w:pPr>
          </w:p>
        </w:tc>
        <w:tc>
          <w:tcPr>
            <w:tcW w:w="141" w:type="pct"/>
          </w:tcPr>
          <w:p w14:paraId="64892712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4" w:type="pct"/>
          </w:tcPr>
          <w:p w14:paraId="7CACD81E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79" w:type="pct"/>
          </w:tcPr>
          <w:p w14:paraId="0DEBFD66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21" w:type="pct"/>
          </w:tcPr>
          <w:p w14:paraId="3164E754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93" w:type="pct"/>
          </w:tcPr>
          <w:p w14:paraId="070B60FA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38" w:type="pct"/>
          </w:tcPr>
          <w:p w14:paraId="5A941A08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429" w:type="pct"/>
          </w:tcPr>
          <w:p w14:paraId="7EB77C1F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56" w:type="pct"/>
          </w:tcPr>
          <w:p w14:paraId="60219B95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31" w:type="pct"/>
          </w:tcPr>
          <w:p w14:paraId="045A99BF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502" w:type="pct"/>
          </w:tcPr>
          <w:p w14:paraId="22C8D61B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308" w:type="pct"/>
          </w:tcPr>
          <w:p w14:paraId="0DCA999C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  <w:tc>
          <w:tcPr>
            <w:tcW w:w="218" w:type="pct"/>
          </w:tcPr>
          <w:p w14:paraId="3073BA4F" w14:textId="77777777" w:rsidR="00A54174" w:rsidRPr="00E87EA2" w:rsidRDefault="00A54174" w:rsidP="00290B47">
            <w:pPr>
              <w:jc w:val="center"/>
              <w:rPr>
                <w:rFonts w:ascii="XB Zar" w:hAnsi="XB Zar"/>
                <w:sz w:val="18"/>
                <w:szCs w:val="18"/>
                <w:rtl/>
              </w:rPr>
            </w:pPr>
          </w:p>
        </w:tc>
      </w:tr>
    </w:tbl>
    <w:p w14:paraId="5ADC22AC" w14:textId="77777777" w:rsidR="00A54174" w:rsidRPr="00E87EA2" w:rsidRDefault="00A54174" w:rsidP="00A54174">
      <w:pPr>
        <w:rPr>
          <w:rFonts w:ascii="XB Zar" w:hAnsi="XB Zar"/>
          <w:sz w:val="24"/>
          <w:szCs w:val="24"/>
          <w:rtl/>
        </w:rPr>
      </w:pPr>
    </w:p>
    <w:p w14:paraId="4A2AF7C7" w14:textId="77777777" w:rsidR="00A54174" w:rsidRPr="00E87EA2" w:rsidRDefault="00A54174" w:rsidP="00A54174">
      <w:pPr>
        <w:rPr>
          <w:rFonts w:ascii="XB Zar" w:hAnsi="XB Zar"/>
          <w:sz w:val="24"/>
          <w:szCs w:val="24"/>
          <w:rtl/>
        </w:rPr>
      </w:pPr>
    </w:p>
    <w:p w14:paraId="6D705838" w14:textId="77777777" w:rsidR="00A54174" w:rsidRPr="00E87EA2" w:rsidRDefault="00A54174">
      <w:pPr>
        <w:bidi w:val="0"/>
        <w:jc w:val="left"/>
        <w:rPr>
          <w:rFonts w:ascii="XB Zar" w:hAnsi="XB Zar"/>
          <w:b/>
          <w:bCs/>
          <w:sz w:val="24"/>
          <w:szCs w:val="24"/>
        </w:rPr>
        <w:sectPr w:rsidR="00A54174" w:rsidRPr="00E87EA2" w:rsidSect="00A54174">
          <w:pgSz w:w="16839" w:h="11907" w:orient="landscape" w:code="9"/>
          <w:pgMar w:top="1440" w:right="1440" w:bottom="1440" w:left="420" w:header="720" w:footer="1200" w:gutter="0"/>
          <w:cols w:space="720"/>
          <w:docGrid w:linePitch="360"/>
        </w:sectPr>
      </w:pPr>
    </w:p>
    <w:p w14:paraId="09F54EC3" w14:textId="77777777" w:rsidR="0077598E" w:rsidRPr="00E87EA2" w:rsidRDefault="0077598E" w:rsidP="00A54174">
      <w:pPr>
        <w:jc w:val="left"/>
        <w:rPr>
          <w:rFonts w:ascii="XB Zar" w:hAnsi="XB Zar"/>
          <w:b/>
          <w:bCs/>
          <w:sz w:val="24"/>
          <w:szCs w:val="24"/>
          <w:rtl/>
        </w:rPr>
      </w:pPr>
    </w:p>
    <w:p w14:paraId="22DB5067" w14:textId="77777777" w:rsidR="006109FE" w:rsidRPr="00E87EA2" w:rsidRDefault="006109FE" w:rsidP="00A54174">
      <w:pPr>
        <w:pStyle w:val="ListParagraph"/>
        <w:numPr>
          <w:ilvl w:val="0"/>
          <w:numId w:val="26"/>
        </w:numPr>
        <w:ind w:left="238" w:hanging="142"/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b/>
          <w:bCs/>
          <w:sz w:val="24"/>
          <w:szCs w:val="24"/>
          <w:rtl/>
        </w:rPr>
        <w:t>تایید</w:t>
      </w:r>
      <w:r w:rsidR="0077598E" w:rsidRPr="00E87EA2">
        <w:rPr>
          <w:rFonts w:ascii="XB Zar" w:hAnsi="XB Zar"/>
          <w:b/>
          <w:bCs/>
          <w:sz w:val="24"/>
          <w:szCs w:val="24"/>
          <w:rtl/>
        </w:rPr>
        <w:t xml:space="preserve">یه های گزارش سالیانه </w:t>
      </w:r>
      <w:r w:rsidR="00A54174" w:rsidRPr="00E87EA2">
        <w:rPr>
          <w:rFonts w:ascii="XB Zar" w:hAnsi="XB Zar"/>
          <w:b/>
          <w:bCs/>
          <w:sz w:val="24"/>
          <w:szCs w:val="24"/>
          <w:rtl/>
        </w:rPr>
        <w:t>پیشرفت برنامه</w:t>
      </w:r>
      <w:r w:rsidR="0077598E" w:rsidRPr="00E87EA2">
        <w:rPr>
          <w:rFonts w:ascii="XB Zar" w:hAnsi="XB Zar"/>
          <w:b/>
          <w:bCs/>
          <w:sz w:val="24"/>
          <w:szCs w:val="24"/>
          <w:rtl/>
        </w:rPr>
        <w:t xml:space="preserve"> </w:t>
      </w:r>
      <w:r w:rsidR="0077598E" w:rsidRPr="00E87EA2">
        <w:rPr>
          <w:rFonts w:ascii="XB Zar" w:hAnsi="XB Zar"/>
          <w:sz w:val="24"/>
          <w:szCs w:val="24"/>
          <w:rtl/>
        </w:rPr>
        <w:t>(</w:t>
      </w:r>
      <w:r w:rsidR="0077598E" w:rsidRPr="00E87EA2">
        <w:rPr>
          <w:rFonts w:ascii="XB Zar" w:hAnsi="XB Zar"/>
          <w:sz w:val="24"/>
          <w:szCs w:val="24"/>
          <w:u w:val="single"/>
          <w:rtl/>
        </w:rPr>
        <w:t>در صورت عدم</w:t>
      </w:r>
      <w:r w:rsidR="006E66D7" w:rsidRPr="00E87EA2">
        <w:rPr>
          <w:rFonts w:ascii="XB Zar" w:hAnsi="XB Zar"/>
          <w:sz w:val="24"/>
          <w:szCs w:val="24"/>
          <w:u w:val="single"/>
          <w:rtl/>
        </w:rPr>
        <w:t xml:space="preserve"> تایید در هر مرحله، جهت اصلاح به</w:t>
      </w:r>
      <w:r w:rsidR="0077598E" w:rsidRPr="00E87EA2">
        <w:rPr>
          <w:rFonts w:ascii="XB Zar" w:hAnsi="XB Zar"/>
          <w:sz w:val="24"/>
          <w:szCs w:val="24"/>
          <w:u w:val="single"/>
          <w:rtl/>
        </w:rPr>
        <w:t xml:space="preserve"> مجری عودت داده می شود</w:t>
      </w:r>
      <w:r w:rsidR="0077598E" w:rsidRPr="00E87EA2">
        <w:rPr>
          <w:rFonts w:ascii="XB Zar" w:hAnsi="XB Zar"/>
          <w:sz w:val="24"/>
          <w:szCs w:val="24"/>
          <w:rtl/>
        </w:rPr>
        <w:t>)</w:t>
      </w:r>
      <w:r w:rsidRPr="00E87EA2">
        <w:rPr>
          <w:rFonts w:ascii="XB Zar" w:hAnsi="XB Zar"/>
          <w:sz w:val="24"/>
          <w:szCs w:val="24"/>
          <w:rtl/>
        </w:rPr>
        <w:t>:</w:t>
      </w:r>
    </w:p>
    <w:p w14:paraId="52A856C9" w14:textId="77777777" w:rsidR="006109FE" w:rsidRPr="00E87EA2" w:rsidRDefault="006109FE" w:rsidP="006109FE">
      <w:pPr>
        <w:rPr>
          <w:rFonts w:ascii="XB Zar" w:hAnsi="XB Zar"/>
          <w:sz w:val="24"/>
          <w:szCs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6109FE" w:rsidRPr="00E87EA2" w14:paraId="1C706F32" w14:textId="77777777" w:rsidTr="00290B47">
        <w:tc>
          <w:tcPr>
            <w:tcW w:w="9854" w:type="dxa"/>
          </w:tcPr>
          <w:p w14:paraId="1F162EEB" w14:textId="77777777" w:rsidR="006109FE" w:rsidRPr="00E87EA2" w:rsidRDefault="006109FE" w:rsidP="003839E6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گزارش </w:t>
            </w:r>
            <w:r w:rsidR="0077598E" w:rsidRPr="00E87EA2">
              <w:rPr>
                <w:rFonts w:ascii="XB Zar" w:hAnsi="XB Zar"/>
                <w:sz w:val="24"/>
                <w:szCs w:val="24"/>
                <w:rtl/>
              </w:rPr>
              <w:t xml:space="preserve">عملکرد سال .....  برنامه 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در جلسه مورخ                        گروه</w:t>
            </w:r>
            <w:r w:rsidR="0077598E" w:rsidRPr="00E87EA2">
              <w:rPr>
                <w:rFonts w:ascii="XB Zar" w:hAnsi="XB Zar"/>
                <w:sz w:val="24"/>
                <w:szCs w:val="24"/>
                <w:rtl/>
              </w:rPr>
              <w:t xml:space="preserve">/ </w:t>
            </w:r>
            <w:r w:rsidR="003839E6" w:rsidRPr="00E87EA2">
              <w:rPr>
                <w:rFonts w:ascii="XB Zar" w:hAnsi="XB Zar"/>
                <w:sz w:val="24"/>
                <w:szCs w:val="24"/>
                <w:rtl/>
              </w:rPr>
              <w:t>واحد پژوهشی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                       مورد بررسی و تایید قرار گرفت. </w:t>
            </w:r>
          </w:p>
          <w:p w14:paraId="3112B54E" w14:textId="77777777" w:rsidR="0077598E" w:rsidRPr="00E87EA2" w:rsidRDefault="0077598E" w:rsidP="00290B47">
            <w:pPr>
              <w:rPr>
                <w:rFonts w:ascii="XB Zar" w:hAnsi="XB Zar"/>
                <w:sz w:val="24"/>
                <w:szCs w:val="24"/>
                <w:rtl/>
              </w:rPr>
            </w:pPr>
          </w:p>
          <w:p w14:paraId="35C23333" w14:textId="77777777" w:rsidR="006109FE" w:rsidRPr="00E87EA2" w:rsidRDefault="0077598E" w:rsidP="003839E6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نام و </w:t>
            </w:r>
            <w:r w:rsidR="006109FE" w:rsidRPr="00E87EA2">
              <w:rPr>
                <w:rFonts w:ascii="XB Zar" w:hAnsi="XB Zar"/>
                <w:sz w:val="24"/>
                <w:szCs w:val="24"/>
                <w:rtl/>
              </w:rPr>
              <w:t>امضاء مدیر گروه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/واحد </w:t>
            </w:r>
            <w:r w:rsidR="003839E6" w:rsidRPr="00E87EA2">
              <w:rPr>
                <w:rFonts w:ascii="XB Zar" w:hAnsi="XB Zar"/>
                <w:sz w:val="24"/>
                <w:szCs w:val="24"/>
                <w:rtl/>
              </w:rPr>
              <w:t>پژوهشی</w:t>
            </w:r>
          </w:p>
          <w:p w14:paraId="7632F867" w14:textId="77777777" w:rsidR="006109FE" w:rsidRPr="00E87EA2" w:rsidRDefault="006109FE" w:rsidP="00290B47">
            <w:pPr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20669AAC" w14:textId="77777777" w:rsidR="006109FE" w:rsidRPr="00E87EA2" w:rsidRDefault="006109FE" w:rsidP="006109FE">
      <w:pPr>
        <w:rPr>
          <w:rFonts w:ascii="XB Zar" w:hAnsi="XB Zar"/>
          <w:sz w:val="24"/>
          <w:szCs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6109FE" w:rsidRPr="00E87EA2" w14:paraId="16960754" w14:textId="77777777" w:rsidTr="00290B47">
        <w:tc>
          <w:tcPr>
            <w:tcW w:w="9854" w:type="dxa"/>
          </w:tcPr>
          <w:p w14:paraId="1B48733B" w14:textId="77777777" w:rsidR="006109FE" w:rsidRPr="00E87EA2" w:rsidRDefault="006109FE" w:rsidP="0077598E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>این گزارش در جلسه مورخ             شورای دانشکده</w:t>
            </w:r>
            <w:r w:rsidR="0077598E" w:rsidRPr="00E87EA2">
              <w:rPr>
                <w:rFonts w:ascii="XB Zar" w:hAnsi="XB Zar"/>
                <w:sz w:val="24"/>
                <w:szCs w:val="24"/>
                <w:rtl/>
              </w:rPr>
              <w:t xml:space="preserve">/پژوهشکده 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                       مورد بررسی و تایید قرار گرفت. </w:t>
            </w:r>
          </w:p>
          <w:p w14:paraId="4579617F" w14:textId="77777777" w:rsidR="0077598E" w:rsidRPr="00E87EA2" w:rsidRDefault="0077598E" w:rsidP="00290B47">
            <w:pPr>
              <w:rPr>
                <w:rFonts w:ascii="XB Zar" w:hAnsi="XB Zar"/>
                <w:sz w:val="24"/>
                <w:szCs w:val="24"/>
                <w:rtl/>
              </w:rPr>
            </w:pPr>
          </w:p>
          <w:p w14:paraId="5C9E0E6A" w14:textId="77777777" w:rsidR="006109FE" w:rsidRPr="00E87EA2" w:rsidRDefault="0077598E" w:rsidP="003839E6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نام و </w:t>
            </w:r>
            <w:r w:rsidR="006109FE" w:rsidRPr="00E87EA2">
              <w:rPr>
                <w:rFonts w:ascii="XB Zar" w:hAnsi="XB Zar"/>
                <w:sz w:val="24"/>
                <w:szCs w:val="24"/>
                <w:rtl/>
              </w:rPr>
              <w:t xml:space="preserve">امضاء رئیس 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دانشکده/پژوهشکده</w:t>
            </w:r>
            <w:r w:rsidR="006109FE" w:rsidRPr="00E87EA2">
              <w:rPr>
                <w:rFonts w:ascii="XB Zar" w:hAnsi="XB Zar"/>
                <w:sz w:val="24"/>
                <w:szCs w:val="24"/>
                <w:rtl/>
              </w:rPr>
              <w:t xml:space="preserve">                               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نام و</w:t>
            </w:r>
            <w:r w:rsidR="006109FE" w:rsidRPr="00E87EA2">
              <w:rPr>
                <w:rFonts w:ascii="XB Zar" w:hAnsi="XB Zar"/>
                <w:sz w:val="24"/>
                <w:szCs w:val="24"/>
                <w:rtl/>
              </w:rPr>
              <w:t xml:space="preserve"> امضاء معاون پژوهش</w:t>
            </w:r>
            <w:r w:rsidR="003839E6" w:rsidRPr="00E87EA2">
              <w:rPr>
                <w:rFonts w:ascii="XB Zar" w:hAnsi="XB Zar"/>
                <w:sz w:val="24"/>
                <w:szCs w:val="24"/>
                <w:rtl/>
              </w:rPr>
              <w:t xml:space="preserve"> و فناوری</w:t>
            </w:r>
            <w:r w:rsidR="006109FE" w:rsidRPr="00E87EA2">
              <w:rPr>
                <w:rFonts w:ascii="XB Zar" w:hAnsi="XB Zar"/>
                <w:sz w:val="24"/>
                <w:szCs w:val="24"/>
                <w:rtl/>
              </w:rPr>
              <w:t xml:space="preserve"> دانشکده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>/پژوهشکده</w:t>
            </w:r>
          </w:p>
          <w:p w14:paraId="369BEB13" w14:textId="77777777" w:rsidR="006109FE" w:rsidRPr="00E87EA2" w:rsidRDefault="006109FE" w:rsidP="00290B47">
            <w:pPr>
              <w:rPr>
                <w:rFonts w:ascii="XB Zar" w:hAnsi="XB Zar"/>
                <w:sz w:val="24"/>
                <w:szCs w:val="24"/>
                <w:rtl/>
              </w:rPr>
            </w:pPr>
          </w:p>
        </w:tc>
      </w:tr>
    </w:tbl>
    <w:p w14:paraId="14A3E9AD" w14:textId="77777777" w:rsidR="006109FE" w:rsidRPr="00E87EA2" w:rsidRDefault="006109FE" w:rsidP="006109FE">
      <w:pPr>
        <w:rPr>
          <w:rFonts w:ascii="XB Zar" w:hAnsi="XB Zar"/>
          <w:sz w:val="24"/>
          <w:szCs w:val="24"/>
          <w:rtl/>
        </w:rPr>
      </w:pPr>
      <w:r w:rsidRPr="00E87EA2">
        <w:rPr>
          <w:rFonts w:ascii="XB Zar" w:hAnsi="XB Zar"/>
          <w:sz w:val="24"/>
          <w:szCs w:val="24"/>
          <w:rtl/>
        </w:rPr>
        <w:t xml:space="preserve">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7"/>
      </w:tblGrid>
      <w:tr w:rsidR="006109FE" w:rsidRPr="00E87EA2" w14:paraId="1282AFF6" w14:textId="77777777" w:rsidTr="0077598E">
        <w:trPr>
          <w:trHeight w:val="2400"/>
        </w:trPr>
        <w:tc>
          <w:tcPr>
            <w:tcW w:w="5000" w:type="pct"/>
          </w:tcPr>
          <w:p w14:paraId="6F484240" w14:textId="7093C4F8" w:rsidR="006109FE" w:rsidRPr="00C46EA4" w:rsidRDefault="006109FE" w:rsidP="00290B47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این گزارش در جلسه </w:t>
            </w:r>
            <w:r w:rsidRPr="00C46EA4">
              <w:rPr>
                <w:rFonts w:ascii="XB Zar" w:hAnsi="XB Zar"/>
                <w:sz w:val="24"/>
                <w:szCs w:val="24"/>
                <w:rtl/>
              </w:rPr>
              <w:t xml:space="preserve">مورخ                   کمیته طرح </w:t>
            </w:r>
            <w:r w:rsidR="0077598E" w:rsidRPr="00C46EA4">
              <w:rPr>
                <w:rFonts w:ascii="XB Zar" w:hAnsi="XB Zar"/>
                <w:sz w:val="24"/>
                <w:szCs w:val="24"/>
                <w:rtl/>
              </w:rPr>
              <w:t>جامع پژوهش و فناور</w:t>
            </w:r>
            <w:r w:rsidR="003839E6" w:rsidRPr="00C46EA4">
              <w:rPr>
                <w:rFonts w:ascii="XB Zar" w:hAnsi="XB Zar"/>
                <w:sz w:val="24"/>
                <w:szCs w:val="24"/>
                <w:rtl/>
              </w:rPr>
              <w:t xml:space="preserve">ی اعضای </w:t>
            </w:r>
            <w:r w:rsidR="00E87EA2" w:rsidRPr="00C46EA4">
              <w:rPr>
                <w:rFonts w:ascii="XB Zar" w:hAnsi="XB Zar"/>
                <w:sz w:val="24"/>
                <w:szCs w:val="24"/>
                <w:rtl/>
              </w:rPr>
              <w:t>هیات</w:t>
            </w:r>
            <w:r w:rsidRPr="00C46EA4">
              <w:rPr>
                <w:rFonts w:ascii="XB Zar" w:hAnsi="XB Zar"/>
                <w:sz w:val="24"/>
                <w:szCs w:val="24"/>
                <w:rtl/>
              </w:rPr>
              <w:t xml:space="preserve"> علمی مورد بررسی قرار گرفت. </w:t>
            </w:r>
          </w:p>
          <w:p w14:paraId="42227820" w14:textId="77777777" w:rsidR="006109FE" w:rsidRPr="00C46EA4" w:rsidRDefault="006109FE" w:rsidP="0077598E">
            <w:pPr>
              <w:rPr>
                <w:rFonts w:ascii="XB Zar" w:hAnsi="XB Zar"/>
                <w:sz w:val="24"/>
                <w:szCs w:val="24"/>
                <w:rtl/>
              </w:rPr>
            </w:pPr>
            <w:r w:rsidRPr="00C46EA4">
              <w:rPr>
                <w:rFonts w:ascii="XB Zar" w:hAnsi="XB Zar"/>
                <w:sz w:val="24"/>
                <w:szCs w:val="24"/>
              </w:rPr>
              <w:sym w:font="Wingdings" w:char="F071"/>
            </w:r>
            <w:r w:rsidR="0077598E" w:rsidRPr="00C46EA4">
              <w:rPr>
                <w:rFonts w:ascii="XB Zar" w:hAnsi="XB Zar"/>
                <w:sz w:val="24"/>
                <w:szCs w:val="24"/>
                <w:rtl/>
              </w:rPr>
              <w:t xml:space="preserve"> </w:t>
            </w:r>
            <w:r w:rsidRPr="00C46EA4">
              <w:rPr>
                <w:rFonts w:ascii="XB Zar" w:hAnsi="XB Zar"/>
                <w:sz w:val="24"/>
                <w:szCs w:val="24"/>
                <w:rtl/>
              </w:rPr>
              <w:t xml:space="preserve">تائید و تصویب ادامه طرح              </w:t>
            </w:r>
          </w:p>
          <w:p w14:paraId="3F674C9A" w14:textId="77777777" w:rsidR="006109FE" w:rsidRPr="00C46EA4" w:rsidRDefault="006109FE" w:rsidP="0077598E">
            <w:pPr>
              <w:rPr>
                <w:rFonts w:ascii="XB Zar" w:hAnsi="XB Zar"/>
                <w:sz w:val="24"/>
                <w:szCs w:val="24"/>
                <w:rtl/>
              </w:rPr>
            </w:pPr>
            <w:r w:rsidRPr="00C46EA4">
              <w:rPr>
                <w:rFonts w:ascii="XB Zar" w:hAnsi="XB Zar"/>
                <w:sz w:val="24"/>
                <w:szCs w:val="24"/>
              </w:rPr>
              <w:sym w:font="Wingdings" w:char="F071"/>
            </w:r>
            <w:r w:rsidRPr="00C46EA4">
              <w:rPr>
                <w:rFonts w:ascii="XB Zar" w:hAnsi="XB Zar"/>
                <w:sz w:val="24"/>
                <w:szCs w:val="24"/>
                <w:rtl/>
              </w:rPr>
              <w:t xml:space="preserve"> </w:t>
            </w:r>
            <w:r w:rsidR="0077598E" w:rsidRPr="00C46EA4">
              <w:rPr>
                <w:rFonts w:ascii="XB Zar" w:hAnsi="XB Zar"/>
                <w:sz w:val="24"/>
                <w:szCs w:val="24"/>
                <w:rtl/>
              </w:rPr>
              <w:t>عودت</w:t>
            </w:r>
            <w:r w:rsidRPr="00C46EA4">
              <w:rPr>
                <w:rFonts w:ascii="XB Zar" w:hAnsi="XB Zar"/>
                <w:sz w:val="24"/>
                <w:szCs w:val="24"/>
                <w:rtl/>
              </w:rPr>
              <w:t xml:space="preserve"> به </w:t>
            </w:r>
            <w:r w:rsidR="0077598E" w:rsidRPr="00C46EA4">
              <w:rPr>
                <w:rFonts w:ascii="XB Zar" w:hAnsi="XB Zar"/>
                <w:sz w:val="24"/>
                <w:szCs w:val="24"/>
                <w:rtl/>
              </w:rPr>
              <w:t xml:space="preserve">مجری جهت </w:t>
            </w:r>
            <w:r w:rsidRPr="00C46EA4">
              <w:rPr>
                <w:rFonts w:ascii="XB Zar" w:hAnsi="XB Zar"/>
                <w:sz w:val="24"/>
                <w:szCs w:val="24"/>
                <w:rtl/>
              </w:rPr>
              <w:t xml:space="preserve">اصلاح گزارش </w:t>
            </w:r>
            <w:r w:rsidR="0077598E" w:rsidRPr="00C46EA4">
              <w:rPr>
                <w:rFonts w:ascii="XB Zar" w:hAnsi="XB Zar"/>
                <w:sz w:val="24"/>
                <w:szCs w:val="24"/>
                <w:rtl/>
              </w:rPr>
              <w:t>و ارسال مجدد</w:t>
            </w:r>
          </w:p>
          <w:p w14:paraId="78F275C6" w14:textId="77777777" w:rsidR="0077598E" w:rsidRPr="00E87EA2" w:rsidRDefault="006109FE" w:rsidP="0075726E">
            <w:pPr>
              <w:rPr>
                <w:rFonts w:ascii="XB Zar" w:hAnsi="XB Zar"/>
                <w:sz w:val="24"/>
                <w:szCs w:val="24"/>
                <w:rtl/>
              </w:rPr>
            </w:pPr>
            <w:r w:rsidRPr="00C46EA4">
              <w:rPr>
                <w:rFonts w:ascii="XB Zar" w:hAnsi="XB Zar"/>
                <w:sz w:val="24"/>
                <w:szCs w:val="24"/>
              </w:rPr>
              <w:sym w:font="Wingdings" w:char="F071"/>
            </w:r>
            <w:r w:rsidR="0077598E" w:rsidRPr="00C46EA4">
              <w:rPr>
                <w:rFonts w:ascii="XB Zar" w:hAnsi="XB Zar"/>
                <w:sz w:val="24"/>
                <w:szCs w:val="24"/>
                <w:rtl/>
              </w:rPr>
              <w:t xml:space="preserve"> عدم لزوم ادامه طرح </w:t>
            </w:r>
            <w:r w:rsidR="0075726E" w:rsidRPr="00C46EA4">
              <w:rPr>
                <w:rFonts w:ascii="XB Zar" w:hAnsi="XB Zar"/>
                <w:sz w:val="24"/>
                <w:szCs w:val="24"/>
                <w:rtl/>
              </w:rPr>
              <w:t>(با  ذکر دلایل)</w:t>
            </w:r>
          </w:p>
          <w:p w14:paraId="089D383A" w14:textId="77777777" w:rsidR="006109FE" w:rsidRPr="00E87EA2" w:rsidRDefault="006109FE" w:rsidP="0077598E">
            <w:pPr>
              <w:rPr>
                <w:rFonts w:ascii="XB Zar" w:hAnsi="XB Zar"/>
                <w:sz w:val="24"/>
                <w:szCs w:val="24"/>
                <w:rtl/>
              </w:rPr>
            </w:pP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                                                              </w:t>
            </w:r>
            <w:r w:rsidR="0077598E" w:rsidRPr="00E87EA2">
              <w:rPr>
                <w:rFonts w:ascii="XB Zar" w:hAnsi="XB Zar"/>
                <w:sz w:val="24"/>
                <w:szCs w:val="24"/>
                <w:rtl/>
              </w:rPr>
              <w:t xml:space="preserve">                                   امضاء مدیر امور توسعه پژوهش دانشگاه</w:t>
            </w:r>
            <w:r w:rsidRPr="00E87EA2">
              <w:rPr>
                <w:rFonts w:ascii="XB Zar" w:hAnsi="XB Zar"/>
                <w:sz w:val="24"/>
                <w:szCs w:val="24"/>
                <w:rtl/>
              </w:rPr>
              <w:t xml:space="preserve">: </w:t>
            </w:r>
          </w:p>
        </w:tc>
      </w:tr>
    </w:tbl>
    <w:p w14:paraId="3AA52E42" w14:textId="77777777" w:rsidR="006109FE" w:rsidRPr="00E87EA2" w:rsidRDefault="006109FE" w:rsidP="006109FE">
      <w:pPr>
        <w:rPr>
          <w:rFonts w:ascii="XB Zar" w:hAnsi="XB Zar"/>
          <w:sz w:val="24"/>
          <w:szCs w:val="24"/>
          <w:rtl/>
        </w:rPr>
      </w:pPr>
    </w:p>
    <w:p w14:paraId="6DEC7529" w14:textId="77777777" w:rsidR="0061368E" w:rsidRPr="00E87EA2" w:rsidRDefault="0061368E" w:rsidP="00F0339E">
      <w:pPr>
        <w:rPr>
          <w:rFonts w:ascii="XB Zar" w:hAnsi="XB Zar"/>
          <w:sz w:val="24"/>
          <w:szCs w:val="24"/>
          <w:rtl/>
        </w:rPr>
      </w:pPr>
    </w:p>
    <w:sectPr w:rsidR="0061368E" w:rsidRPr="00E87EA2" w:rsidSect="00AF1CDA">
      <w:pgSz w:w="11907" w:h="16839" w:code="9"/>
      <w:pgMar w:top="420" w:right="1440" w:bottom="1440" w:left="1440" w:header="720" w:footer="12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403A5" w14:textId="77777777" w:rsidR="0084475E" w:rsidRDefault="0084475E" w:rsidP="00730BB7">
      <w:r>
        <w:separator/>
      </w:r>
    </w:p>
    <w:p w14:paraId="4C9CB472" w14:textId="77777777" w:rsidR="0084475E" w:rsidRDefault="0084475E" w:rsidP="00730BB7"/>
    <w:p w14:paraId="32C35BA5" w14:textId="77777777" w:rsidR="0084475E" w:rsidRDefault="0084475E" w:rsidP="00730BB7"/>
  </w:endnote>
  <w:endnote w:type="continuationSeparator" w:id="0">
    <w:p w14:paraId="06F53BAB" w14:textId="77777777" w:rsidR="0084475E" w:rsidRDefault="0084475E" w:rsidP="00730BB7">
      <w:r>
        <w:continuationSeparator/>
      </w:r>
    </w:p>
    <w:p w14:paraId="08FEBA95" w14:textId="77777777" w:rsidR="0084475E" w:rsidRDefault="0084475E" w:rsidP="00730BB7"/>
    <w:p w14:paraId="2F48A718" w14:textId="77777777" w:rsidR="0084475E" w:rsidRDefault="0084475E" w:rsidP="00730B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2  Lotus"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XB Zar">
    <w:altName w:val="Arial"/>
    <w:charset w:val="00"/>
    <w:family w:val="auto"/>
    <w:pitch w:val="variable"/>
    <w:sig w:usb0="00002003" w:usb1="80000000" w:usb2="00000008" w:usb3="00000000" w:csb0="0000005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92E968" w14:textId="77777777" w:rsidR="00290B47" w:rsidRPr="00057B6F" w:rsidRDefault="00290B47" w:rsidP="00057B6F">
    <w:pPr>
      <w:pStyle w:val="Footer"/>
      <w:jc w:val="center"/>
      <w:rPr>
        <w:rFonts w:cs="B Nazanin"/>
        <w:sz w:val="22"/>
        <w:szCs w:val="22"/>
      </w:rPr>
    </w:pPr>
    <w:r w:rsidRPr="00057B6F">
      <w:rPr>
        <w:rFonts w:cs="B Nazanin"/>
        <w:sz w:val="22"/>
        <w:szCs w:val="22"/>
      </w:rPr>
      <w:fldChar w:fldCharType="begin"/>
    </w:r>
    <w:r w:rsidRPr="00057B6F">
      <w:rPr>
        <w:rFonts w:cs="B Nazanin"/>
        <w:sz w:val="22"/>
        <w:szCs w:val="22"/>
      </w:rPr>
      <w:instrText xml:space="preserve"> PAGE   \* MERGEFORMAT </w:instrText>
    </w:r>
    <w:r w:rsidRPr="00057B6F">
      <w:rPr>
        <w:rFonts w:cs="B Nazanin"/>
        <w:sz w:val="22"/>
        <w:szCs w:val="22"/>
      </w:rPr>
      <w:fldChar w:fldCharType="separate"/>
    </w:r>
    <w:r w:rsidR="009944F6">
      <w:rPr>
        <w:rFonts w:cs="B Nazanin"/>
        <w:noProof/>
        <w:sz w:val="22"/>
        <w:szCs w:val="22"/>
        <w:rtl/>
      </w:rPr>
      <w:t>7</w:t>
    </w:r>
    <w:r w:rsidRPr="00057B6F">
      <w:rPr>
        <w:rFonts w:cs="B Nazanin"/>
        <w:noProof/>
        <w:sz w:val="22"/>
        <w:szCs w:val="22"/>
      </w:rPr>
      <w:fldChar w:fldCharType="end"/>
    </w:r>
  </w:p>
  <w:p w14:paraId="521125C7" w14:textId="77777777" w:rsidR="00290B47" w:rsidRDefault="00290B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D884C0" w14:textId="77777777" w:rsidR="00290B47" w:rsidRDefault="00290B47" w:rsidP="00290B47">
    <w:pPr>
      <w:pStyle w:val="Footer"/>
      <w:jc w:val="right"/>
    </w:pPr>
  </w:p>
  <w:p w14:paraId="65697D8F" w14:textId="77777777" w:rsidR="00290B47" w:rsidRDefault="00290B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C715D4" w14:textId="77777777" w:rsidR="00290B47" w:rsidRDefault="00290B47" w:rsidP="005804AE">
    <w:pPr>
      <w:pStyle w:val="Footer"/>
      <w:rPr>
        <w:rtl/>
      </w:rPr>
    </w:pPr>
    <w:r>
      <w:rPr>
        <w:rFonts w:hint="cs"/>
        <w:rtl/>
      </w:rPr>
      <w:t>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5B9D50A1" w14:textId="77777777" w:rsidR="00290B47" w:rsidRPr="00BB04DE" w:rsidRDefault="00290B47" w:rsidP="00BB04DE">
    <w:pPr>
      <w:pStyle w:val="Footer"/>
      <w:jc w:val="center"/>
      <w:rPr>
        <w:rFonts w:cs="B Nazanin"/>
        <w:sz w:val="20"/>
        <w:szCs w:val="20"/>
      </w:rPr>
    </w:pPr>
    <w:r w:rsidRPr="00BB04DE">
      <w:rPr>
        <w:rFonts w:cs="B Nazanin"/>
        <w:sz w:val="20"/>
        <w:szCs w:val="20"/>
      </w:rPr>
      <w:fldChar w:fldCharType="begin"/>
    </w:r>
    <w:r w:rsidRPr="00BB04DE">
      <w:rPr>
        <w:rFonts w:cs="B Nazanin"/>
        <w:sz w:val="20"/>
        <w:szCs w:val="20"/>
      </w:rPr>
      <w:instrText xml:space="preserve"> PAGE   \* MERGEFORMAT </w:instrText>
    </w:r>
    <w:r w:rsidRPr="00BB04DE">
      <w:rPr>
        <w:rFonts w:cs="B Nazanin"/>
        <w:sz w:val="20"/>
        <w:szCs w:val="20"/>
      </w:rPr>
      <w:fldChar w:fldCharType="separate"/>
    </w:r>
    <w:r w:rsidR="00531F8C">
      <w:rPr>
        <w:rFonts w:cs="B Nazanin"/>
        <w:noProof/>
        <w:sz w:val="20"/>
        <w:szCs w:val="20"/>
        <w:rtl/>
      </w:rPr>
      <w:t>10</w:t>
    </w:r>
    <w:r w:rsidRPr="00BB04DE">
      <w:rPr>
        <w:rFonts w:cs="B Nazanin"/>
        <w:noProof/>
        <w:sz w:val="20"/>
        <w:szCs w:val="20"/>
      </w:rPr>
      <w:fldChar w:fldCharType="end"/>
    </w:r>
  </w:p>
  <w:p w14:paraId="3D2B0D40" w14:textId="77777777" w:rsidR="00290B47" w:rsidRDefault="00290B47" w:rsidP="00730BB7">
    <w:pPr>
      <w:pStyle w:val="Footer"/>
    </w:pPr>
  </w:p>
  <w:p w14:paraId="37A82525" w14:textId="77777777" w:rsidR="00290B47" w:rsidRDefault="00290B47" w:rsidP="00730BB7"/>
  <w:p w14:paraId="48A5CE90" w14:textId="77777777" w:rsidR="00290B47" w:rsidRDefault="00290B47" w:rsidP="00730BB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5A70C5" w14:textId="77777777" w:rsidR="0084475E" w:rsidRDefault="0084475E" w:rsidP="00730BB7">
      <w:r>
        <w:separator/>
      </w:r>
    </w:p>
    <w:p w14:paraId="69A510AD" w14:textId="77777777" w:rsidR="0084475E" w:rsidRDefault="0084475E" w:rsidP="00730BB7"/>
    <w:p w14:paraId="7C7DB840" w14:textId="77777777" w:rsidR="0084475E" w:rsidRDefault="0084475E" w:rsidP="00730BB7"/>
  </w:footnote>
  <w:footnote w:type="continuationSeparator" w:id="0">
    <w:p w14:paraId="25391C3B" w14:textId="77777777" w:rsidR="0084475E" w:rsidRDefault="0084475E" w:rsidP="00730BB7">
      <w:r>
        <w:continuationSeparator/>
      </w:r>
    </w:p>
    <w:p w14:paraId="1AFCC7B2" w14:textId="77777777" w:rsidR="0084475E" w:rsidRDefault="0084475E" w:rsidP="00730BB7"/>
    <w:p w14:paraId="6E85BD58" w14:textId="77777777" w:rsidR="0084475E" w:rsidRDefault="0084475E" w:rsidP="00730B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1655F6" w14:textId="77777777" w:rsidR="00290B47" w:rsidRDefault="00000000">
    <w:pPr>
      <w:pStyle w:val="Header"/>
    </w:pPr>
    <w:r>
      <w:rPr>
        <w:noProof/>
      </w:rPr>
      <w:pict w14:anchorId="340B4A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180563" o:spid="_x0000_s1026" type="#_x0000_t75" style="position:absolute;left:0;text-align:left;margin-left:0;margin-top:0;width:481.65pt;height:481.65pt;z-index:-251657216;mso-position-horizontal:center;mso-position-horizontal-relative:margin;mso-position-vertical:center;mso-position-vertical-relative:margin" o:allowincell="f">
          <v:imagedata r:id="rId1" o:title="KNTU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18FE3D" w14:textId="77777777" w:rsidR="00290B47" w:rsidRDefault="00000000">
    <w:pPr>
      <w:pStyle w:val="Header"/>
    </w:pPr>
    <w:r>
      <w:rPr>
        <w:noProof/>
      </w:rPr>
      <w:pict w14:anchorId="302E25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180564" o:spid="_x0000_s1027" type="#_x0000_t75" style="position:absolute;left:0;text-align:left;margin-left:0;margin-top:0;width:481.65pt;height:481.65pt;z-index:-251656192;mso-position-horizontal:center;mso-position-horizontal-relative:margin;mso-position-vertical:center;mso-position-vertical-relative:margin" o:allowincell="f">
          <v:imagedata r:id="rId1" o:title="KNTU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14D9AE" w14:textId="70445847" w:rsidR="00290B47" w:rsidRDefault="00232227" w:rsidP="00192C82">
    <w:pPr>
      <w:pStyle w:val="Header"/>
      <w:bidi w:val="0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196220F" wp14:editId="7183F340">
          <wp:simplePos x="0" y="0"/>
          <wp:positionH relativeFrom="column">
            <wp:posOffset>5838825</wp:posOffset>
          </wp:positionH>
          <wp:positionV relativeFrom="paragraph">
            <wp:posOffset>-88265</wp:posOffset>
          </wp:positionV>
          <wp:extent cx="946150" cy="828675"/>
          <wp:effectExtent l="0" t="0" r="6350" b="9525"/>
          <wp:wrapNone/>
          <wp:docPr id="11647628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476281" name="Picture 11647628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150" cy="828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755C66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180562" o:spid="_x0000_s1025" type="#_x0000_t75" style="position:absolute;left:0;text-align:left;margin-left:0;margin-top:0;width:481.65pt;height:481.65pt;z-index:-251658240;mso-position-horizontal:center;mso-position-horizontal-relative:margin;mso-position-vertical:center;mso-position-vertical-relative:margin" o:allowincell="f">
          <v:imagedata r:id="rId2" o:title="KNTU" gain="19661f" blacklevel="22938f"/>
          <w10:wrap anchorx="margin" anchory="margin"/>
        </v:shape>
      </w:pict>
    </w:r>
    <w:r>
      <w:t xml:space="preserve">          P-RD-1403-02-V01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7B4D94" w14:textId="77777777" w:rsidR="00290B47" w:rsidRDefault="00000000">
    <w:pPr>
      <w:pStyle w:val="Header"/>
    </w:pPr>
    <w:r>
      <w:rPr>
        <w:noProof/>
      </w:rPr>
      <w:pict w14:anchorId="0025B6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180566" o:spid="_x0000_s1029" type="#_x0000_t75" style="position:absolute;left:0;text-align:left;margin-left:0;margin-top:0;width:481.65pt;height:481.65pt;z-index:-251654144;mso-position-horizontal:center;mso-position-horizontal-relative:margin;mso-position-vertical:center;mso-position-vertical-relative:margin" o:allowincell="f">
          <v:imagedata r:id="rId1" o:title="KNTU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0377E" w14:textId="55CEF216" w:rsidR="00290B47" w:rsidRDefault="00000000" w:rsidP="005804AE">
    <w:pPr>
      <w:rPr>
        <w:rtl/>
      </w:rPr>
    </w:pPr>
    <w:r>
      <w:rPr>
        <w:noProof/>
        <w:rtl/>
        <w:lang w:bidi="ar-SA"/>
      </w:rPr>
      <w:pict w14:anchorId="41E30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180567" o:spid="_x0000_s1030" type="#_x0000_t75" style="position:absolute;left:0;text-align:left;margin-left:0;margin-top:0;width:481.65pt;height:481.65pt;z-index:-251653120;mso-position-horizontal:center;mso-position-horizontal-relative:margin;mso-position-vertical:center;mso-position-vertical-relative:margin" o:allowincell="f">
          <v:imagedata r:id="rId1" o:title="KNTU" gain="19661f" blacklevel="22938f"/>
          <w10:wrap anchorx="margin" anchory="margin"/>
        </v:shape>
      </w:pict>
    </w:r>
  </w:p>
  <w:p w14:paraId="4AADA54E" w14:textId="77777777" w:rsidR="00290B47" w:rsidRDefault="00290B47" w:rsidP="00730BB7">
    <w:pPr>
      <w:rPr>
        <w:rtl/>
      </w:rPr>
    </w:pPr>
  </w:p>
  <w:p w14:paraId="02AB7496" w14:textId="77777777" w:rsidR="00290B47" w:rsidRDefault="00290B47" w:rsidP="00730BB7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A058AB" w14:textId="77777777" w:rsidR="00290B47" w:rsidRDefault="00000000">
    <w:pPr>
      <w:pStyle w:val="Header"/>
    </w:pPr>
    <w:r>
      <w:rPr>
        <w:noProof/>
      </w:rPr>
      <w:pict w14:anchorId="3E4E40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180565" o:spid="_x0000_s1028" type="#_x0000_t75" style="position:absolute;left:0;text-align:left;margin-left:0;margin-top:0;width:481.65pt;height:481.65pt;z-index:-251655168;mso-position-horizontal:center;mso-position-horizontal-relative:margin;mso-position-vertical:center;mso-position-vertical-relative:margin" o:allowincell="f">
          <v:imagedata r:id="rId1" o:title="KNTU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400AF"/>
    <w:multiLevelType w:val="hybridMultilevel"/>
    <w:tmpl w:val="DB54C38A"/>
    <w:lvl w:ilvl="0" w:tplc="18D0673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2 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05916"/>
    <w:multiLevelType w:val="hybridMultilevel"/>
    <w:tmpl w:val="761A3BCA"/>
    <w:lvl w:ilvl="0" w:tplc="07081144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E144A"/>
    <w:multiLevelType w:val="hybridMultilevel"/>
    <w:tmpl w:val="AA5CFBF6"/>
    <w:lvl w:ilvl="0" w:tplc="58A08C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8794E"/>
    <w:multiLevelType w:val="hybridMultilevel"/>
    <w:tmpl w:val="DFD0AD38"/>
    <w:lvl w:ilvl="0" w:tplc="4E6CFEC2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E1BCD"/>
    <w:multiLevelType w:val="hybridMultilevel"/>
    <w:tmpl w:val="EEDE7400"/>
    <w:lvl w:ilvl="0" w:tplc="B5168D88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85D94"/>
    <w:multiLevelType w:val="hybridMultilevel"/>
    <w:tmpl w:val="EADC9F64"/>
    <w:lvl w:ilvl="0" w:tplc="87A89F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E30DE"/>
    <w:multiLevelType w:val="hybridMultilevel"/>
    <w:tmpl w:val="3FC24446"/>
    <w:lvl w:ilvl="0" w:tplc="7F86AEF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1D4751"/>
    <w:multiLevelType w:val="hybridMultilevel"/>
    <w:tmpl w:val="0ACA58E8"/>
    <w:lvl w:ilvl="0" w:tplc="8DB0FDC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C55D9"/>
    <w:multiLevelType w:val="hybridMultilevel"/>
    <w:tmpl w:val="EB62A2D0"/>
    <w:lvl w:ilvl="0" w:tplc="7666A66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220690"/>
    <w:multiLevelType w:val="hybridMultilevel"/>
    <w:tmpl w:val="BAD27B78"/>
    <w:lvl w:ilvl="0" w:tplc="0BF2A2C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054B4"/>
    <w:multiLevelType w:val="hybridMultilevel"/>
    <w:tmpl w:val="8B8AAC9E"/>
    <w:lvl w:ilvl="0" w:tplc="681EE6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01045"/>
    <w:multiLevelType w:val="hybridMultilevel"/>
    <w:tmpl w:val="E4229E88"/>
    <w:lvl w:ilvl="0" w:tplc="DD34AE3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85D61"/>
    <w:multiLevelType w:val="hybridMultilevel"/>
    <w:tmpl w:val="321603C4"/>
    <w:lvl w:ilvl="0" w:tplc="B76C56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A7190"/>
    <w:multiLevelType w:val="hybridMultilevel"/>
    <w:tmpl w:val="C41AC23A"/>
    <w:lvl w:ilvl="0" w:tplc="08D67B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2 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46277"/>
    <w:multiLevelType w:val="hybridMultilevel"/>
    <w:tmpl w:val="274E52E0"/>
    <w:lvl w:ilvl="0" w:tplc="D8781BC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141288"/>
    <w:multiLevelType w:val="hybridMultilevel"/>
    <w:tmpl w:val="8A80EE9C"/>
    <w:lvl w:ilvl="0" w:tplc="0B7E3C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1E2351"/>
    <w:multiLevelType w:val="hybridMultilevel"/>
    <w:tmpl w:val="8E4463C8"/>
    <w:lvl w:ilvl="0" w:tplc="5DB432CC">
      <w:start w:val="1"/>
      <w:numFmt w:val="decimal"/>
      <w:lvlText w:val="%1-"/>
      <w:lvlJc w:val="left"/>
      <w:pPr>
        <w:ind w:left="36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A1121B"/>
    <w:multiLevelType w:val="hybridMultilevel"/>
    <w:tmpl w:val="0DA497CA"/>
    <w:lvl w:ilvl="0" w:tplc="4E269CA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2 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D1739"/>
    <w:multiLevelType w:val="hybridMultilevel"/>
    <w:tmpl w:val="830269F0"/>
    <w:lvl w:ilvl="0" w:tplc="8CF884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B741AC"/>
    <w:multiLevelType w:val="hybridMultilevel"/>
    <w:tmpl w:val="DDE2E4D0"/>
    <w:lvl w:ilvl="0" w:tplc="F2F65FF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2 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8E0168"/>
    <w:multiLevelType w:val="multilevel"/>
    <w:tmpl w:val="C4B61696"/>
    <w:lvl w:ilvl="0">
      <w:start w:val="1"/>
      <w:numFmt w:val="decimal"/>
      <w:lvlText w:val="%1-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4680"/>
        </w:tabs>
        <w:ind w:left="468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5400"/>
        </w:tabs>
        <w:ind w:left="5400" w:hanging="2520"/>
      </w:pPr>
      <w:rPr>
        <w:rFonts w:hint="default"/>
      </w:rPr>
    </w:lvl>
  </w:abstractNum>
  <w:abstractNum w:abstractNumId="21" w15:restartNumberingAfterBreak="0">
    <w:nsid w:val="62330505"/>
    <w:multiLevelType w:val="hybridMultilevel"/>
    <w:tmpl w:val="ED86ED18"/>
    <w:lvl w:ilvl="0" w:tplc="BCDCD69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5746CF"/>
    <w:multiLevelType w:val="hybridMultilevel"/>
    <w:tmpl w:val="3190E2CA"/>
    <w:lvl w:ilvl="0" w:tplc="E216F99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2654C70"/>
    <w:multiLevelType w:val="hybridMultilevel"/>
    <w:tmpl w:val="0C7E955E"/>
    <w:lvl w:ilvl="0" w:tplc="97A88468">
      <w:numFmt w:val="bullet"/>
      <w:lvlText w:val="-"/>
      <w:lvlJc w:val="left"/>
      <w:pPr>
        <w:ind w:left="720" w:hanging="360"/>
      </w:pPr>
      <w:rPr>
        <w:rFonts w:ascii="Cambria" w:eastAsia="Times New Roman" w:hAnsi="Cambria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CC2CD0"/>
    <w:multiLevelType w:val="hybridMultilevel"/>
    <w:tmpl w:val="C77456BE"/>
    <w:lvl w:ilvl="0" w:tplc="0BF2A2C0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DF72DAD"/>
    <w:multiLevelType w:val="hybridMultilevel"/>
    <w:tmpl w:val="A064CCD8"/>
    <w:lvl w:ilvl="0" w:tplc="FEF4749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2  Lot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0290158">
    <w:abstractNumId w:val="15"/>
  </w:num>
  <w:num w:numId="2" w16cid:durableId="1555510632">
    <w:abstractNumId w:val="17"/>
  </w:num>
  <w:num w:numId="3" w16cid:durableId="2058360478">
    <w:abstractNumId w:val="19"/>
  </w:num>
  <w:num w:numId="4" w16cid:durableId="818378270">
    <w:abstractNumId w:val="0"/>
  </w:num>
  <w:num w:numId="5" w16cid:durableId="1273854985">
    <w:abstractNumId w:val="25"/>
  </w:num>
  <w:num w:numId="6" w16cid:durableId="1225264535">
    <w:abstractNumId w:val="13"/>
  </w:num>
  <w:num w:numId="7" w16cid:durableId="65303869">
    <w:abstractNumId w:val="1"/>
  </w:num>
  <w:num w:numId="8" w16cid:durableId="644746154">
    <w:abstractNumId w:val="6"/>
  </w:num>
  <w:num w:numId="9" w16cid:durableId="1898013179">
    <w:abstractNumId w:val="4"/>
  </w:num>
  <w:num w:numId="10" w16cid:durableId="787742788">
    <w:abstractNumId w:val="3"/>
  </w:num>
  <w:num w:numId="11" w16cid:durableId="1232084798">
    <w:abstractNumId w:val="12"/>
  </w:num>
  <w:num w:numId="12" w16cid:durableId="1315185163">
    <w:abstractNumId w:val="7"/>
  </w:num>
  <w:num w:numId="13" w16cid:durableId="959140895">
    <w:abstractNumId w:val="18"/>
  </w:num>
  <w:num w:numId="14" w16cid:durableId="1360204100">
    <w:abstractNumId w:val="10"/>
  </w:num>
  <w:num w:numId="15" w16cid:durableId="383263473">
    <w:abstractNumId w:val="2"/>
  </w:num>
  <w:num w:numId="16" w16cid:durableId="171384875">
    <w:abstractNumId w:val="5"/>
  </w:num>
  <w:num w:numId="17" w16cid:durableId="1063285766">
    <w:abstractNumId w:val="8"/>
  </w:num>
  <w:num w:numId="18" w16cid:durableId="498738269">
    <w:abstractNumId w:val="22"/>
  </w:num>
  <w:num w:numId="19" w16cid:durableId="1092241551">
    <w:abstractNumId w:val="16"/>
  </w:num>
  <w:num w:numId="20" w16cid:durableId="544634942">
    <w:abstractNumId w:val="14"/>
  </w:num>
  <w:num w:numId="21" w16cid:durableId="1107430986">
    <w:abstractNumId w:val="20"/>
  </w:num>
  <w:num w:numId="22" w16cid:durableId="1955821350">
    <w:abstractNumId w:val="24"/>
  </w:num>
  <w:num w:numId="23" w16cid:durableId="1667709264">
    <w:abstractNumId w:val="23"/>
  </w:num>
  <w:num w:numId="24" w16cid:durableId="1459648089">
    <w:abstractNumId w:val="11"/>
  </w:num>
  <w:num w:numId="25" w16cid:durableId="696198638">
    <w:abstractNumId w:val="21"/>
  </w:num>
  <w:num w:numId="26" w16cid:durableId="395252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zQ3NTAxNjU0NDJW0lEKTi0uzszPAykwrQUAtytFzCwAAAA="/>
    <w:docVar w:name="DocumentId" w:val="ca4ead91-9803-4568-bdd3-d60350097441"/>
  </w:docVars>
  <w:rsids>
    <w:rsidRoot w:val="00E65B8E"/>
    <w:rsid w:val="00042AFC"/>
    <w:rsid w:val="00050AC7"/>
    <w:rsid w:val="00057B6F"/>
    <w:rsid w:val="0006040F"/>
    <w:rsid w:val="00060A1A"/>
    <w:rsid w:val="000774C3"/>
    <w:rsid w:val="0008278C"/>
    <w:rsid w:val="000928D9"/>
    <w:rsid w:val="00097EBA"/>
    <w:rsid w:val="000B0D7C"/>
    <w:rsid w:val="000B2349"/>
    <w:rsid w:val="000B2F37"/>
    <w:rsid w:val="000C1298"/>
    <w:rsid w:val="000C21DD"/>
    <w:rsid w:val="000E1368"/>
    <w:rsid w:val="000E3142"/>
    <w:rsid w:val="000E37AB"/>
    <w:rsid w:val="000F251C"/>
    <w:rsid w:val="000F6101"/>
    <w:rsid w:val="00107174"/>
    <w:rsid w:val="00117856"/>
    <w:rsid w:val="00121204"/>
    <w:rsid w:val="0013208A"/>
    <w:rsid w:val="00142D13"/>
    <w:rsid w:val="001436C9"/>
    <w:rsid w:val="0014520D"/>
    <w:rsid w:val="001630D2"/>
    <w:rsid w:val="00184132"/>
    <w:rsid w:val="0018522A"/>
    <w:rsid w:val="00187542"/>
    <w:rsid w:val="001910C8"/>
    <w:rsid w:val="00192C82"/>
    <w:rsid w:val="00197DFA"/>
    <w:rsid w:val="001A2344"/>
    <w:rsid w:val="001F3F41"/>
    <w:rsid w:val="001F67AC"/>
    <w:rsid w:val="002125B9"/>
    <w:rsid w:val="00223450"/>
    <w:rsid w:val="00224D8B"/>
    <w:rsid w:val="00232227"/>
    <w:rsid w:val="00261B90"/>
    <w:rsid w:val="00263F0E"/>
    <w:rsid w:val="00271289"/>
    <w:rsid w:val="00282183"/>
    <w:rsid w:val="00283B2A"/>
    <w:rsid w:val="00290B47"/>
    <w:rsid w:val="002C200F"/>
    <w:rsid w:val="002C3023"/>
    <w:rsid w:val="002E7A6F"/>
    <w:rsid w:val="002F6C1B"/>
    <w:rsid w:val="00307917"/>
    <w:rsid w:val="00315E39"/>
    <w:rsid w:val="00320BCE"/>
    <w:rsid w:val="003410FE"/>
    <w:rsid w:val="0035562C"/>
    <w:rsid w:val="00365C3F"/>
    <w:rsid w:val="003839E6"/>
    <w:rsid w:val="00387D79"/>
    <w:rsid w:val="003B03B3"/>
    <w:rsid w:val="003C4598"/>
    <w:rsid w:val="003D0752"/>
    <w:rsid w:val="003E08F3"/>
    <w:rsid w:val="00404641"/>
    <w:rsid w:val="00423161"/>
    <w:rsid w:val="004329D6"/>
    <w:rsid w:val="004330FC"/>
    <w:rsid w:val="00473902"/>
    <w:rsid w:val="004922D0"/>
    <w:rsid w:val="004B4244"/>
    <w:rsid w:val="004C0A5A"/>
    <w:rsid w:val="004E0873"/>
    <w:rsid w:val="004E0D45"/>
    <w:rsid w:val="004E37A8"/>
    <w:rsid w:val="0050431A"/>
    <w:rsid w:val="00510672"/>
    <w:rsid w:val="0051375D"/>
    <w:rsid w:val="005170F9"/>
    <w:rsid w:val="005240D1"/>
    <w:rsid w:val="005250C5"/>
    <w:rsid w:val="00531F8C"/>
    <w:rsid w:val="00541FF7"/>
    <w:rsid w:val="005428A1"/>
    <w:rsid w:val="005653F5"/>
    <w:rsid w:val="005659C7"/>
    <w:rsid w:val="00572655"/>
    <w:rsid w:val="005742F7"/>
    <w:rsid w:val="00575946"/>
    <w:rsid w:val="0057708C"/>
    <w:rsid w:val="00577154"/>
    <w:rsid w:val="005804AE"/>
    <w:rsid w:val="00586826"/>
    <w:rsid w:val="005911AE"/>
    <w:rsid w:val="005A66CC"/>
    <w:rsid w:val="005B2F10"/>
    <w:rsid w:val="005B6636"/>
    <w:rsid w:val="005B6AE7"/>
    <w:rsid w:val="005B6B34"/>
    <w:rsid w:val="005B79E4"/>
    <w:rsid w:val="005C3D48"/>
    <w:rsid w:val="005E387B"/>
    <w:rsid w:val="005E517C"/>
    <w:rsid w:val="005E764C"/>
    <w:rsid w:val="005F03F2"/>
    <w:rsid w:val="006109FE"/>
    <w:rsid w:val="00610ABC"/>
    <w:rsid w:val="0061368E"/>
    <w:rsid w:val="006265BC"/>
    <w:rsid w:val="00635A31"/>
    <w:rsid w:val="006453B9"/>
    <w:rsid w:val="00665B23"/>
    <w:rsid w:val="0066755C"/>
    <w:rsid w:val="00685A92"/>
    <w:rsid w:val="006B52F3"/>
    <w:rsid w:val="006E3025"/>
    <w:rsid w:val="006E66D7"/>
    <w:rsid w:val="006E7F93"/>
    <w:rsid w:val="006F1175"/>
    <w:rsid w:val="006F6026"/>
    <w:rsid w:val="007015FE"/>
    <w:rsid w:val="00704B5E"/>
    <w:rsid w:val="007064C5"/>
    <w:rsid w:val="00721D14"/>
    <w:rsid w:val="00723385"/>
    <w:rsid w:val="00724028"/>
    <w:rsid w:val="00730BB7"/>
    <w:rsid w:val="0075726E"/>
    <w:rsid w:val="007572A8"/>
    <w:rsid w:val="00766746"/>
    <w:rsid w:val="00770B73"/>
    <w:rsid w:val="007732C2"/>
    <w:rsid w:val="0077598E"/>
    <w:rsid w:val="00780BE4"/>
    <w:rsid w:val="00783CB5"/>
    <w:rsid w:val="007922D9"/>
    <w:rsid w:val="007A471C"/>
    <w:rsid w:val="007B666F"/>
    <w:rsid w:val="007C0679"/>
    <w:rsid w:val="007C0802"/>
    <w:rsid w:val="007C36EA"/>
    <w:rsid w:val="007C584C"/>
    <w:rsid w:val="007E1EEA"/>
    <w:rsid w:val="007E5C39"/>
    <w:rsid w:val="007E6D5B"/>
    <w:rsid w:val="007F1AEC"/>
    <w:rsid w:val="00801103"/>
    <w:rsid w:val="0080397B"/>
    <w:rsid w:val="00811DBE"/>
    <w:rsid w:val="00816BED"/>
    <w:rsid w:val="00817048"/>
    <w:rsid w:val="00826492"/>
    <w:rsid w:val="00834A0C"/>
    <w:rsid w:val="0084475E"/>
    <w:rsid w:val="008472B9"/>
    <w:rsid w:val="008736F1"/>
    <w:rsid w:val="008A2C8E"/>
    <w:rsid w:val="008A551D"/>
    <w:rsid w:val="008B22F6"/>
    <w:rsid w:val="008B6B19"/>
    <w:rsid w:val="008C44F9"/>
    <w:rsid w:val="008D4988"/>
    <w:rsid w:val="008E52C0"/>
    <w:rsid w:val="00902923"/>
    <w:rsid w:val="00904FAD"/>
    <w:rsid w:val="00907B6A"/>
    <w:rsid w:val="00907FFD"/>
    <w:rsid w:val="00914F61"/>
    <w:rsid w:val="00915F0E"/>
    <w:rsid w:val="0092248C"/>
    <w:rsid w:val="00932744"/>
    <w:rsid w:val="00951556"/>
    <w:rsid w:val="00951ACD"/>
    <w:rsid w:val="009548AD"/>
    <w:rsid w:val="00973D74"/>
    <w:rsid w:val="009816E2"/>
    <w:rsid w:val="0098185D"/>
    <w:rsid w:val="00990060"/>
    <w:rsid w:val="00994283"/>
    <w:rsid w:val="009944F6"/>
    <w:rsid w:val="009B354B"/>
    <w:rsid w:val="009C0332"/>
    <w:rsid w:val="009C592A"/>
    <w:rsid w:val="009E6DFE"/>
    <w:rsid w:val="009F0319"/>
    <w:rsid w:val="009F12AE"/>
    <w:rsid w:val="009F3761"/>
    <w:rsid w:val="00A02320"/>
    <w:rsid w:val="00A05C2D"/>
    <w:rsid w:val="00A06E63"/>
    <w:rsid w:val="00A120C0"/>
    <w:rsid w:val="00A14D29"/>
    <w:rsid w:val="00A15771"/>
    <w:rsid w:val="00A1581D"/>
    <w:rsid w:val="00A16C75"/>
    <w:rsid w:val="00A177CC"/>
    <w:rsid w:val="00A2431C"/>
    <w:rsid w:val="00A30A43"/>
    <w:rsid w:val="00A34C33"/>
    <w:rsid w:val="00A5010B"/>
    <w:rsid w:val="00A513B4"/>
    <w:rsid w:val="00A54174"/>
    <w:rsid w:val="00A71E39"/>
    <w:rsid w:val="00AB7995"/>
    <w:rsid w:val="00AD19C1"/>
    <w:rsid w:val="00AE3A91"/>
    <w:rsid w:val="00AE455E"/>
    <w:rsid w:val="00AE47A7"/>
    <w:rsid w:val="00AF1CDA"/>
    <w:rsid w:val="00B071A4"/>
    <w:rsid w:val="00B135C9"/>
    <w:rsid w:val="00B4023E"/>
    <w:rsid w:val="00B47A7E"/>
    <w:rsid w:val="00B52DF0"/>
    <w:rsid w:val="00B676BA"/>
    <w:rsid w:val="00B72C6A"/>
    <w:rsid w:val="00B731FD"/>
    <w:rsid w:val="00B84751"/>
    <w:rsid w:val="00B9249D"/>
    <w:rsid w:val="00B95D04"/>
    <w:rsid w:val="00BA441C"/>
    <w:rsid w:val="00BA57E7"/>
    <w:rsid w:val="00BB04DE"/>
    <w:rsid w:val="00BB303C"/>
    <w:rsid w:val="00BB3337"/>
    <w:rsid w:val="00BC19E5"/>
    <w:rsid w:val="00BC3A29"/>
    <w:rsid w:val="00BD1470"/>
    <w:rsid w:val="00BD28BD"/>
    <w:rsid w:val="00BD5C2F"/>
    <w:rsid w:val="00BF2F5F"/>
    <w:rsid w:val="00C10AD9"/>
    <w:rsid w:val="00C10BFB"/>
    <w:rsid w:val="00C205D8"/>
    <w:rsid w:val="00C2386B"/>
    <w:rsid w:val="00C36928"/>
    <w:rsid w:val="00C46EA4"/>
    <w:rsid w:val="00C5120D"/>
    <w:rsid w:val="00C52CA8"/>
    <w:rsid w:val="00C55290"/>
    <w:rsid w:val="00C57654"/>
    <w:rsid w:val="00C626DB"/>
    <w:rsid w:val="00C92B0E"/>
    <w:rsid w:val="00C93693"/>
    <w:rsid w:val="00CB0262"/>
    <w:rsid w:val="00CB4D3C"/>
    <w:rsid w:val="00CE32B9"/>
    <w:rsid w:val="00CF6DF8"/>
    <w:rsid w:val="00D01775"/>
    <w:rsid w:val="00D03DBC"/>
    <w:rsid w:val="00D15C6C"/>
    <w:rsid w:val="00D23519"/>
    <w:rsid w:val="00D25BFB"/>
    <w:rsid w:val="00D40041"/>
    <w:rsid w:val="00D428BA"/>
    <w:rsid w:val="00D46706"/>
    <w:rsid w:val="00D5315C"/>
    <w:rsid w:val="00D6457D"/>
    <w:rsid w:val="00D74102"/>
    <w:rsid w:val="00D93C19"/>
    <w:rsid w:val="00D971EA"/>
    <w:rsid w:val="00DA33FB"/>
    <w:rsid w:val="00DB027D"/>
    <w:rsid w:val="00DB76B8"/>
    <w:rsid w:val="00DC2DC4"/>
    <w:rsid w:val="00DD2088"/>
    <w:rsid w:val="00DE60BE"/>
    <w:rsid w:val="00E576ED"/>
    <w:rsid w:val="00E65B8E"/>
    <w:rsid w:val="00E70ED5"/>
    <w:rsid w:val="00E774C5"/>
    <w:rsid w:val="00E81791"/>
    <w:rsid w:val="00E87EA2"/>
    <w:rsid w:val="00E87FAF"/>
    <w:rsid w:val="00EA4FA8"/>
    <w:rsid w:val="00EA6D9E"/>
    <w:rsid w:val="00EE23E8"/>
    <w:rsid w:val="00F0339E"/>
    <w:rsid w:val="00F201B7"/>
    <w:rsid w:val="00F232E6"/>
    <w:rsid w:val="00F27E9E"/>
    <w:rsid w:val="00F41A74"/>
    <w:rsid w:val="00F72702"/>
    <w:rsid w:val="00F86523"/>
    <w:rsid w:val="00F87957"/>
    <w:rsid w:val="00F97E00"/>
    <w:rsid w:val="00FB0ADD"/>
    <w:rsid w:val="00FC2127"/>
    <w:rsid w:val="00FC352B"/>
    <w:rsid w:val="00FD2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C2F663"/>
  <w15:docId w15:val="{A98D0233-9566-48AD-BBFC-82180E2DB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30BB7"/>
    <w:pPr>
      <w:bidi/>
      <w:jc w:val="both"/>
    </w:pPr>
    <w:rPr>
      <w:rFonts w:cs="B Nazanin"/>
      <w:sz w:val="25"/>
      <w:szCs w:val="25"/>
      <w:lang w:bidi="fa-IR"/>
    </w:rPr>
  </w:style>
  <w:style w:type="paragraph" w:styleId="Heading1">
    <w:name w:val="heading 1"/>
    <w:basedOn w:val="Normal"/>
    <w:next w:val="Normal"/>
    <w:link w:val="Heading1Char"/>
    <w:qFormat/>
    <w:rsid w:val="004E0D45"/>
    <w:pPr>
      <w:keepNext/>
      <w:keepLines/>
      <w:jc w:val="center"/>
      <w:outlineLvl w:val="0"/>
    </w:pPr>
    <w:rPr>
      <w:rFonts w:ascii="Cambria" w:hAnsi="Cambria"/>
      <w:b/>
      <w:bCs/>
      <w:color w:val="1D1B11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E0D45"/>
    <w:pPr>
      <w:keepNext/>
      <w:keepLines/>
      <w:spacing w:before="200"/>
      <w:outlineLvl w:val="1"/>
    </w:pPr>
    <w:rPr>
      <w:rFonts w:ascii="Cambria" w:hAnsi="Cambria"/>
      <w:b/>
      <w:bCs/>
      <w:color w:val="632423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4E0D45"/>
    <w:pPr>
      <w:keepNext/>
      <w:keepLines/>
      <w:spacing w:before="200"/>
      <w:outlineLvl w:val="2"/>
    </w:pPr>
    <w:rPr>
      <w:rFonts w:ascii="Cambria" w:hAnsi="Cambria"/>
      <w:b/>
      <w:bCs/>
      <w:color w:val="403152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A05C2D"/>
    <w:pPr>
      <w:keepNext/>
      <w:bidi w:val="0"/>
      <w:jc w:val="center"/>
      <w:outlineLvl w:val="5"/>
    </w:pPr>
    <w:rPr>
      <w:rFonts w:cs="Times New Roman"/>
      <w:b/>
      <w:bCs/>
      <w:noProof/>
      <w:sz w:val="24"/>
      <w:szCs w:val="2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sid w:val="00A05C2D"/>
    <w:rPr>
      <w:rFonts w:cs="B Nazanin"/>
      <w:b/>
      <w:bCs/>
      <w:noProof/>
      <w:sz w:val="24"/>
      <w:szCs w:val="28"/>
    </w:rPr>
  </w:style>
  <w:style w:type="paragraph" w:styleId="ListParagraph">
    <w:name w:val="List Paragraph"/>
    <w:basedOn w:val="Normal"/>
    <w:uiPriority w:val="34"/>
    <w:qFormat/>
    <w:rsid w:val="00C52CA8"/>
    <w:pPr>
      <w:ind w:left="720"/>
    </w:pPr>
  </w:style>
  <w:style w:type="character" w:styleId="Emphasis">
    <w:name w:val="Emphasis"/>
    <w:qFormat/>
    <w:rsid w:val="007572A8"/>
    <w:rPr>
      <w:b/>
      <w:bCs/>
    </w:rPr>
  </w:style>
  <w:style w:type="character" w:customStyle="1" w:styleId="Heading1Char">
    <w:name w:val="Heading 1 Char"/>
    <w:link w:val="Heading1"/>
    <w:rsid w:val="004E0D45"/>
    <w:rPr>
      <w:rFonts w:ascii="Cambria" w:hAnsi="Cambria" w:cs="B Nazanin"/>
      <w:b/>
      <w:bCs/>
      <w:color w:val="1D1B11"/>
      <w:sz w:val="32"/>
      <w:szCs w:val="32"/>
      <w:lang w:bidi="fa-IR"/>
    </w:rPr>
  </w:style>
  <w:style w:type="character" w:customStyle="1" w:styleId="Heading2Char">
    <w:name w:val="Heading 2 Char"/>
    <w:link w:val="Heading2"/>
    <w:rsid w:val="004E0D45"/>
    <w:rPr>
      <w:rFonts w:ascii="Cambria" w:hAnsi="Cambria" w:cs="B Nazanin"/>
      <w:b/>
      <w:bCs/>
      <w:color w:val="632423"/>
      <w:sz w:val="28"/>
      <w:szCs w:val="28"/>
      <w:lang w:bidi="fa-IR"/>
    </w:rPr>
  </w:style>
  <w:style w:type="character" w:customStyle="1" w:styleId="Heading3Char">
    <w:name w:val="Heading 3 Char"/>
    <w:link w:val="Heading3"/>
    <w:rsid w:val="004E0D45"/>
    <w:rPr>
      <w:rFonts w:ascii="Cambria" w:hAnsi="Cambria" w:cs="B Nazanin"/>
      <w:b/>
      <w:bCs/>
      <w:color w:val="403152"/>
      <w:sz w:val="24"/>
      <w:szCs w:val="24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E87FAF"/>
    <w:pPr>
      <w:tabs>
        <w:tab w:val="center" w:pos="4680"/>
        <w:tab w:val="right" w:pos="9360"/>
      </w:tabs>
    </w:pPr>
    <w:rPr>
      <w:rFonts w:cs="Times New Roman"/>
      <w:sz w:val="24"/>
      <w:szCs w:val="24"/>
      <w:lang w:bidi="ar-SA"/>
    </w:rPr>
  </w:style>
  <w:style w:type="character" w:customStyle="1" w:styleId="HeaderChar">
    <w:name w:val="Header Char"/>
    <w:link w:val="Header"/>
    <w:uiPriority w:val="99"/>
    <w:rsid w:val="00E87FAF"/>
    <w:rPr>
      <w:rFonts w:cs="B Nazani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7FAF"/>
    <w:pPr>
      <w:tabs>
        <w:tab w:val="center" w:pos="4680"/>
        <w:tab w:val="right" w:pos="9360"/>
      </w:tabs>
    </w:pPr>
    <w:rPr>
      <w:rFonts w:cs="Times New Roman"/>
      <w:sz w:val="24"/>
      <w:szCs w:val="24"/>
      <w:lang w:bidi="ar-SA"/>
    </w:rPr>
  </w:style>
  <w:style w:type="character" w:customStyle="1" w:styleId="FooterChar">
    <w:name w:val="Footer Char"/>
    <w:link w:val="Footer"/>
    <w:uiPriority w:val="99"/>
    <w:rsid w:val="00E87FAF"/>
    <w:rPr>
      <w:rFonts w:cs="B Nazanin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7FAF"/>
    <w:pPr>
      <w:bidi w:val="0"/>
      <w:spacing w:before="480" w:line="276" w:lineRule="auto"/>
      <w:jc w:val="left"/>
      <w:outlineLvl w:val="9"/>
    </w:pPr>
    <w:rPr>
      <w:sz w:val="28"/>
      <w:szCs w:val="28"/>
      <w:lang w:eastAsia="ja-JP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E87FAF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87FAF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E87FAF"/>
    <w:pPr>
      <w:spacing w:after="100"/>
      <w:ind w:left="240"/>
    </w:pPr>
  </w:style>
  <w:style w:type="character" w:styleId="Hyperlink">
    <w:name w:val="Hyperlink"/>
    <w:uiPriority w:val="99"/>
    <w:unhideWhenUsed/>
    <w:rsid w:val="00E87FA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FAF"/>
    <w:rPr>
      <w:rFonts w:ascii="Tahoma" w:hAnsi="Tahoma" w:cs="Times New Roman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E87F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87F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34C33"/>
    <w:pPr>
      <w:jc w:val="right"/>
    </w:pPr>
    <w:rPr>
      <w:rFonts w:cs="Times New Roman"/>
      <w:sz w:val="24"/>
      <w:szCs w:val="24"/>
      <w:lang w:bidi="ar-SA"/>
    </w:rPr>
  </w:style>
  <w:style w:type="character" w:customStyle="1" w:styleId="TitleChar">
    <w:name w:val="Title Char"/>
    <w:link w:val="Title"/>
    <w:rsid w:val="00A34C33"/>
    <w:rPr>
      <w:rFonts w:cs="B Nazanin"/>
      <w:sz w:val="24"/>
      <w:szCs w:val="24"/>
    </w:rPr>
  </w:style>
  <w:style w:type="table" w:styleId="PlainTable4">
    <w:name w:val="Plain Table 4"/>
    <w:basedOn w:val="TableNormal"/>
    <w:uiPriority w:val="44"/>
    <w:rsid w:val="00A06E6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06E6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A06E6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06E6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06E6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99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D5647E-5D40-0E42-81C8-912711B90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ی</vt:lpstr>
    </vt:vector>
  </TitlesOfParts>
  <Company>PARANDCO</Company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ی</dc:title>
  <dc:subject/>
  <dc:creator>ali</dc:creator>
  <cp:keywords/>
  <cp:lastModifiedBy>pc</cp:lastModifiedBy>
  <cp:revision>11</cp:revision>
  <cp:lastPrinted>2011-05-25T09:21:00Z</cp:lastPrinted>
  <dcterms:created xsi:type="dcterms:W3CDTF">2024-09-08T06:32:00Z</dcterms:created>
  <dcterms:modified xsi:type="dcterms:W3CDTF">2024-11-26T07:00:00Z</dcterms:modified>
</cp:coreProperties>
</file>